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1E0" w:firstRow="1" w:lastRow="1" w:firstColumn="1" w:lastColumn="1" w:noHBand="0" w:noVBand="0"/>
      </w:tblPr>
      <w:tblGrid>
        <w:gridCol w:w="1728"/>
        <w:gridCol w:w="7128"/>
      </w:tblGrid>
      <w:tr w:rsidR="005A15AB" w:rsidRPr="00761634" w14:paraId="1B2D8136" w14:textId="77777777" w:rsidTr="00C61BB8">
        <w:tc>
          <w:tcPr>
            <w:tcW w:w="1728" w:type="dxa"/>
          </w:tcPr>
          <w:p w14:paraId="0DDD7DD8" w14:textId="77777777" w:rsidR="005A15AB" w:rsidRPr="00761634" w:rsidRDefault="005A15AB" w:rsidP="00C61BB8">
            <w:pPr>
              <w:rPr>
                <w:rFonts w:ascii="Times New Roman" w:hAnsi="Times New Roman"/>
                <w:sz w:val="20"/>
                <w:szCs w:val="20"/>
              </w:rPr>
            </w:pPr>
            <w:r w:rsidRPr="00761634">
              <w:rPr>
                <w:rFonts w:ascii="Times New Roman" w:hAnsi="Times New Roman"/>
                <w:noProof/>
                <w:sz w:val="20"/>
                <w:szCs w:val="20"/>
                <w:lang w:eastAsia="en-US"/>
              </w:rPr>
              <w:drawing>
                <wp:inline distT="0" distB="0" distL="0" distR="0" wp14:anchorId="01DCEE39" wp14:editId="13ABA4C0">
                  <wp:extent cx="914400" cy="647700"/>
                  <wp:effectExtent l="19050" t="0" r="0" b="0"/>
                  <wp:docPr id="1" name="Picture 1" descr="Sukkur_IBA_New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ukkur_IBA_New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64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28" w:type="dxa"/>
            <w:vAlign w:val="center"/>
          </w:tcPr>
          <w:p w14:paraId="05317AB9" w14:textId="5CC830B0" w:rsidR="00D24284" w:rsidRPr="00D24284" w:rsidRDefault="00D24284" w:rsidP="00D24284">
            <w:pPr>
              <w:rPr>
                <w:rFonts w:ascii="Times New Roman" w:hAnsi="Times New Roman"/>
                <w:b/>
                <w:smallCaps/>
                <w:sz w:val="36"/>
                <w:szCs w:val="36"/>
                <w:u w:val="single"/>
              </w:rPr>
            </w:pPr>
            <w:r>
              <w:rPr>
                <w:rFonts w:ascii="Times New Roman" w:hAnsi="Times New Roman"/>
                <w:b/>
                <w:smallCaps/>
                <w:sz w:val="36"/>
                <w:szCs w:val="36"/>
              </w:rPr>
              <w:t xml:space="preserve">                </w:t>
            </w:r>
            <w:r w:rsidRPr="00D24284">
              <w:rPr>
                <w:rFonts w:ascii="Times New Roman" w:hAnsi="Times New Roman"/>
                <w:b/>
                <w:smallCaps/>
                <w:sz w:val="36"/>
                <w:szCs w:val="36"/>
                <w:u w:val="single"/>
              </w:rPr>
              <w:t>Sukkur IBA University</w:t>
            </w:r>
          </w:p>
          <w:p w14:paraId="563DC7F9" w14:textId="23C7A6DB" w:rsidR="005A15AB" w:rsidRPr="00761634" w:rsidRDefault="005A15AB" w:rsidP="00C61BB8">
            <w:pPr>
              <w:jc w:val="center"/>
              <w:rPr>
                <w:rFonts w:ascii="Times New Roman" w:hAnsi="Times New Roman"/>
                <w:b/>
                <w:smallCaps/>
                <w:sz w:val="20"/>
                <w:szCs w:val="20"/>
              </w:rPr>
            </w:pPr>
          </w:p>
        </w:tc>
      </w:tr>
    </w:tbl>
    <w:p w14:paraId="2808696B" w14:textId="0BFB7994" w:rsidR="005A15AB" w:rsidRPr="00761634" w:rsidRDefault="00EF2A6A" w:rsidP="005A15AB">
      <w:pPr>
        <w:pStyle w:val="Header"/>
        <w:jc w:val="center"/>
        <w:rPr>
          <w:rFonts w:ascii="Times New Roman" w:hAnsi="Times New Roman"/>
          <w:b/>
          <w:sz w:val="32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761634">
        <w:rPr>
          <w:rFonts w:ascii="Times New Roman" w:hAnsi="Times New Roman"/>
          <w:b/>
          <w:sz w:val="32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ourse Title</w:t>
      </w:r>
      <w:r w:rsidR="005F0E02" w:rsidRPr="00761634">
        <w:rPr>
          <w:rFonts w:ascii="Times New Roman" w:hAnsi="Times New Roman"/>
          <w:b/>
          <w:sz w:val="32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: </w:t>
      </w:r>
      <w:r w:rsidR="009F647F">
        <w:rPr>
          <w:rFonts w:ascii="Times New Roman" w:hAnsi="Times New Roman"/>
          <w:b/>
          <w:sz w:val="32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rtificial Intelligence</w:t>
      </w:r>
      <w:r w:rsidR="00C136D0">
        <w:rPr>
          <w:rFonts w:ascii="Times New Roman" w:hAnsi="Times New Roman"/>
          <w:b/>
          <w:sz w:val="32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(</w:t>
      </w:r>
      <w:r w:rsidR="00D86D64">
        <w:rPr>
          <w:rFonts w:ascii="Times New Roman" w:hAnsi="Times New Roman"/>
          <w:b/>
          <w:sz w:val="32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SC</w:t>
      </w:r>
      <w:r w:rsidR="00C136D0">
        <w:rPr>
          <w:rFonts w:ascii="Times New Roman" w:hAnsi="Times New Roman"/>
          <w:b/>
          <w:sz w:val="32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  <w:r w:rsidR="00D86D64">
        <w:rPr>
          <w:rFonts w:ascii="Times New Roman" w:hAnsi="Times New Roman"/>
          <w:b/>
          <w:sz w:val="32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50</w:t>
      </w:r>
      <w:r w:rsidR="00C136D0">
        <w:rPr>
          <w:rFonts w:ascii="Times New Roman" w:hAnsi="Times New Roman"/>
          <w:b/>
          <w:sz w:val="32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)</w:t>
      </w:r>
    </w:p>
    <w:p w14:paraId="65C0EA7C" w14:textId="77777777" w:rsidR="005A15AB" w:rsidRPr="00761634" w:rsidRDefault="005A15AB" w:rsidP="005A15AB">
      <w:pPr>
        <w:pStyle w:val="Header"/>
        <w:jc w:val="left"/>
        <w:rPr>
          <w:rFonts w:ascii="Times New Roman" w:hAnsi="Times New Roman"/>
          <w:b/>
          <w:color w:val="0000FF"/>
          <w:sz w:val="20"/>
          <w:szCs w:val="20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860"/>
        <w:gridCol w:w="4868"/>
      </w:tblGrid>
      <w:tr w:rsidR="005A15AB" w:rsidRPr="00761634" w14:paraId="7DB86313" w14:textId="77777777" w:rsidTr="00E7520B">
        <w:trPr>
          <w:trHeight w:val="408"/>
        </w:trPr>
        <w:tc>
          <w:tcPr>
            <w:tcW w:w="4860" w:type="dxa"/>
            <w:vAlign w:val="center"/>
          </w:tcPr>
          <w:p w14:paraId="34F0953A" w14:textId="24531996" w:rsidR="005A15AB" w:rsidRPr="00761634" w:rsidRDefault="005A15AB" w:rsidP="00E7520B">
            <w:pPr>
              <w:pStyle w:val="Header"/>
              <w:jc w:val="left"/>
              <w:rPr>
                <w:rFonts w:ascii="Times New Roman" w:hAnsi="Times New Roman"/>
                <w:b/>
                <w:color w:val="0000FF"/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>Programs &amp; Class</w:t>
            </w:r>
            <w:r w:rsidRPr="00761634">
              <w:rPr>
                <w:rFonts w:ascii="Times New Roman" w:hAnsi="Times New Roman"/>
                <w:b/>
                <w:sz w:val="20"/>
                <w:szCs w:val="20"/>
              </w:rPr>
              <w:t>:</w:t>
            </w:r>
            <w:r w:rsidRPr="0076163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293DC6" w:rsidRPr="00761634">
              <w:rPr>
                <w:rFonts w:ascii="Times New Roman" w:hAnsi="Times New Roman"/>
                <w:sz w:val="20"/>
                <w:szCs w:val="20"/>
              </w:rPr>
              <w:t>B</w:t>
            </w:r>
            <w:r w:rsidR="0078178D">
              <w:rPr>
                <w:rFonts w:ascii="Times New Roman" w:hAnsi="Times New Roman"/>
                <w:sz w:val="20"/>
                <w:szCs w:val="20"/>
              </w:rPr>
              <w:t>S</w:t>
            </w:r>
            <w:r w:rsidR="00293DC6" w:rsidRPr="00761634">
              <w:rPr>
                <w:rFonts w:ascii="Times New Roman" w:hAnsi="Times New Roman"/>
                <w:sz w:val="20"/>
                <w:szCs w:val="20"/>
              </w:rPr>
              <w:t>-V</w:t>
            </w:r>
            <w:r w:rsidR="009F647F">
              <w:rPr>
                <w:rFonts w:ascii="Times New Roman" w:hAnsi="Times New Roman"/>
                <w:sz w:val="20"/>
                <w:szCs w:val="20"/>
              </w:rPr>
              <w:t>I</w:t>
            </w:r>
            <w:r w:rsidR="00293DC6" w:rsidRPr="00761634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r w:rsidR="0078178D">
              <w:rPr>
                <w:rFonts w:ascii="Times New Roman" w:hAnsi="Times New Roman"/>
                <w:sz w:val="20"/>
                <w:szCs w:val="20"/>
              </w:rPr>
              <w:t>CS</w:t>
            </w:r>
            <w:r w:rsidR="00293DC6" w:rsidRPr="00761634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  <w:tc>
          <w:tcPr>
            <w:tcW w:w="4868" w:type="dxa"/>
            <w:vAlign w:val="center"/>
          </w:tcPr>
          <w:p w14:paraId="0C99A76B" w14:textId="11ADA71D" w:rsidR="005A15AB" w:rsidRPr="00761634" w:rsidRDefault="005A15AB" w:rsidP="00E7520B">
            <w:pPr>
              <w:pStyle w:val="Header"/>
              <w:jc w:val="left"/>
              <w:rPr>
                <w:rFonts w:ascii="Times New Roman" w:hAnsi="Times New Roman"/>
                <w:b/>
                <w:color w:val="0000FF"/>
                <w:sz w:val="20"/>
                <w:szCs w:val="20"/>
                <w:u w:val="single"/>
              </w:rPr>
            </w:pPr>
            <w:r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>Semester</w:t>
            </w:r>
            <w:r w:rsidRPr="00761634">
              <w:rPr>
                <w:rFonts w:ascii="Times New Roman" w:hAnsi="Times New Roman"/>
                <w:b/>
                <w:sz w:val="20"/>
                <w:szCs w:val="20"/>
              </w:rPr>
              <w:t>:</w:t>
            </w:r>
            <w:r w:rsidRPr="00761634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BC420D">
              <w:rPr>
                <w:rFonts w:ascii="Times New Roman" w:hAnsi="Times New Roman"/>
                <w:sz w:val="20"/>
                <w:szCs w:val="20"/>
              </w:rPr>
              <w:t>Spring</w:t>
            </w:r>
            <w:r w:rsidR="005F0E02" w:rsidRPr="00761634">
              <w:rPr>
                <w:rFonts w:ascii="Times New Roman" w:hAnsi="Times New Roman"/>
                <w:sz w:val="20"/>
                <w:szCs w:val="20"/>
              </w:rPr>
              <w:t xml:space="preserve"> 20</w:t>
            </w:r>
            <w:r w:rsidR="001D3017">
              <w:rPr>
                <w:rFonts w:ascii="Times New Roman" w:hAnsi="Times New Roman"/>
                <w:sz w:val="20"/>
                <w:szCs w:val="20"/>
              </w:rPr>
              <w:t>2</w:t>
            </w:r>
            <w:r w:rsidR="00BC420D">
              <w:rPr>
                <w:rFonts w:ascii="Times New Roman" w:hAnsi="Times New Roman"/>
                <w:sz w:val="20"/>
                <w:szCs w:val="20"/>
              </w:rPr>
              <w:t>5</w:t>
            </w:r>
            <w:r w:rsidR="00AA2A53">
              <w:rPr>
                <w:rFonts w:ascii="Times New Roman" w:hAnsi="Times New Roman"/>
                <w:sz w:val="20"/>
                <w:szCs w:val="20"/>
              </w:rPr>
              <w:t xml:space="preserve"> (</w:t>
            </w:r>
            <w:r w:rsidR="00D86D64">
              <w:rPr>
                <w:rFonts w:ascii="Times New Roman" w:hAnsi="Times New Roman"/>
                <w:sz w:val="20"/>
                <w:szCs w:val="20"/>
              </w:rPr>
              <w:t>January 2</w:t>
            </w:r>
            <w:r w:rsidR="00BC420D">
              <w:rPr>
                <w:rFonts w:ascii="Times New Roman" w:hAnsi="Times New Roman"/>
                <w:sz w:val="20"/>
                <w:szCs w:val="20"/>
              </w:rPr>
              <w:t>0</w:t>
            </w:r>
            <w:r w:rsidR="00AA2A53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D86D64">
              <w:rPr>
                <w:rFonts w:ascii="Times New Roman" w:hAnsi="Times New Roman"/>
                <w:sz w:val="20"/>
                <w:szCs w:val="20"/>
              </w:rPr>
              <w:t xml:space="preserve">May </w:t>
            </w:r>
            <w:r w:rsidR="00365317">
              <w:rPr>
                <w:rFonts w:ascii="Times New Roman" w:hAnsi="Times New Roman"/>
                <w:sz w:val="20"/>
                <w:szCs w:val="20"/>
              </w:rPr>
              <w:t>31</w:t>
            </w:r>
            <w:r w:rsidR="00AA2A53">
              <w:rPr>
                <w:rFonts w:ascii="Times New Roman" w:hAnsi="Times New Roman"/>
                <w:sz w:val="20"/>
                <w:szCs w:val="20"/>
              </w:rPr>
              <w:t>, 202</w:t>
            </w:r>
            <w:r w:rsidR="00BC420D">
              <w:rPr>
                <w:rFonts w:ascii="Times New Roman" w:hAnsi="Times New Roman"/>
                <w:sz w:val="20"/>
                <w:szCs w:val="20"/>
              </w:rPr>
              <w:t>5</w:t>
            </w:r>
            <w:r w:rsidR="00AA2A53">
              <w:rPr>
                <w:rFonts w:ascii="Times New Roman" w:hAnsi="Times New Roman"/>
                <w:sz w:val="20"/>
                <w:szCs w:val="20"/>
              </w:rPr>
              <w:t>)</w:t>
            </w:r>
          </w:p>
        </w:tc>
      </w:tr>
      <w:tr w:rsidR="005A15AB" w:rsidRPr="00761634" w14:paraId="68FE6902" w14:textId="77777777" w:rsidTr="00E7520B">
        <w:trPr>
          <w:trHeight w:val="480"/>
        </w:trPr>
        <w:tc>
          <w:tcPr>
            <w:tcW w:w="4860" w:type="dxa"/>
            <w:vAlign w:val="center"/>
          </w:tcPr>
          <w:p w14:paraId="25BDBA61" w14:textId="078AA03A" w:rsidR="005A15AB" w:rsidRPr="00761634" w:rsidRDefault="005A15AB" w:rsidP="00E7520B">
            <w:pPr>
              <w:jc w:val="left"/>
              <w:rPr>
                <w:rFonts w:ascii="Times New Roman" w:hAnsi="Times New Roman"/>
                <w:b/>
                <w:color w:val="0000FF"/>
                <w:sz w:val="20"/>
                <w:szCs w:val="20"/>
              </w:rPr>
            </w:pPr>
            <w:r w:rsidRPr="00761634">
              <w:rPr>
                <w:rFonts w:ascii="Times New Roman" w:hAnsi="Times New Roman"/>
                <w:b/>
                <w:sz w:val="20"/>
                <w:szCs w:val="20"/>
              </w:rPr>
              <w:t>Credit Hours:</w:t>
            </w:r>
            <w:r w:rsidR="00AB5072" w:rsidRPr="00761634">
              <w:rPr>
                <w:rFonts w:ascii="Times New Roman" w:hAnsi="Times New Roman"/>
                <w:b/>
                <w:color w:val="0000FF"/>
                <w:sz w:val="20"/>
                <w:szCs w:val="20"/>
              </w:rPr>
              <w:t xml:space="preserve"> </w:t>
            </w:r>
            <w:r w:rsidR="00C136D0">
              <w:rPr>
                <w:rFonts w:ascii="Times New Roman" w:hAnsi="Times New Roman"/>
                <w:b/>
                <w:sz w:val="20"/>
                <w:szCs w:val="20"/>
              </w:rPr>
              <w:t>4</w:t>
            </w:r>
            <w:r w:rsidR="009F647F">
              <w:rPr>
                <w:rFonts w:ascii="Times New Roman" w:hAnsi="Times New Roman"/>
                <w:b/>
                <w:sz w:val="20"/>
                <w:szCs w:val="20"/>
              </w:rPr>
              <w:t>(3+</w:t>
            </w:r>
            <w:r w:rsidR="00C136D0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293DC6" w:rsidRPr="00761634">
              <w:rPr>
                <w:rFonts w:ascii="Times New Roman" w:hAnsi="Times New Roman"/>
                <w:b/>
                <w:sz w:val="20"/>
                <w:szCs w:val="20"/>
              </w:rPr>
              <w:t>)</w:t>
            </w:r>
          </w:p>
        </w:tc>
        <w:tc>
          <w:tcPr>
            <w:tcW w:w="4868" w:type="dxa"/>
            <w:vAlign w:val="center"/>
          </w:tcPr>
          <w:p w14:paraId="598BF337" w14:textId="214B926E" w:rsidR="000C1B0D" w:rsidRPr="00761634" w:rsidRDefault="000C1B0D" w:rsidP="00E7520B">
            <w:pPr>
              <w:jc w:val="left"/>
              <w:rPr>
                <w:rFonts w:ascii="Times New Roman" w:hAnsi="Times New Roman"/>
                <w:b/>
                <w:sz w:val="20"/>
                <w:szCs w:val="20"/>
              </w:rPr>
            </w:pPr>
            <w:r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Course </w:t>
            </w:r>
            <w:r w:rsidR="005A15AB"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>Instructor:</w:t>
            </w:r>
            <w:r w:rsidR="005A15AB" w:rsidRPr="00761634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CC6D9F">
              <w:rPr>
                <w:rFonts w:ascii="Times New Roman" w:hAnsi="Times New Roman"/>
                <w:b/>
                <w:sz w:val="20"/>
                <w:szCs w:val="20"/>
              </w:rPr>
              <w:t xml:space="preserve">Dr. </w:t>
            </w:r>
            <w:r w:rsidR="00C136D0">
              <w:rPr>
                <w:rFonts w:ascii="Times New Roman" w:hAnsi="Times New Roman"/>
                <w:b/>
                <w:sz w:val="20"/>
                <w:szCs w:val="20"/>
              </w:rPr>
              <w:t>Abdul Baseer Buriro</w:t>
            </w:r>
          </w:p>
        </w:tc>
      </w:tr>
      <w:tr w:rsidR="005A15AB" w:rsidRPr="00761634" w14:paraId="5CD9C147" w14:textId="77777777" w:rsidTr="00E7520B">
        <w:tc>
          <w:tcPr>
            <w:tcW w:w="4860" w:type="dxa"/>
            <w:vAlign w:val="center"/>
          </w:tcPr>
          <w:p w14:paraId="030F5E60" w14:textId="24ACDF26" w:rsidR="005A15AB" w:rsidRPr="00761634" w:rsidRDefault="00B25641" w:rsidP="00E7520B">
            <w:pPr>
              <w:jc w:val="lef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>Pre-req</w:t>
            </w:r>
            <w:r w:rsidR="005F0E02"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>u</w:t>
            </w:r>
            <w:r w:rsidR="00187368"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isite Courses: </w:t>
            </w:r>
            <w:r w:rsidR="009F647F">
              <w:rPr>
                <w:rFonts w:ascii="Times New Roman" w:hAnsi="Times New Roman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4868" w:type="dxa"/>
            <w:vAlign w:val="center"/>
          </w:tcPr>
          <w:p w14:paraId="7FA44AE2" w14:textId="77777777" w:rsidR="000C1B0D" w:rsidRPr="00761634" w:rsidRDefault="005A15AB" w:rsidP="00E7520B">
            <w:pPr>
              <w:jc w:val="left"/>
              <w:rPr>
                <w:rFonts w:ascii="Times New Roman" w:hAnsi="Times New Roman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>Post-requisite Courses:</w:t>
            </w:r>
            <w:r w:rsidR="00CF6BF5" w:rsidRPr="00761634">
              <w:rPr>
                <w:rFonts w:ascii="Times New Roman" w:hAnsi="Times New Roman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293DC6" w:rsidRPr="00761634">
              <w:rPr>
                <w:rFonts w:ascii="Times New Roman" w:hAnsi="Times New Roman"/>
                <w:b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None</w:t>
            </w:r>
          </w:p>
        </w:tc>
      </w:tr>
      <w:tr w:rsidR="005A15AB" w:rsidRPr="00761634" w14:paraId="448C6615" w14:textId="77777777" w:rsidTr="00E7520B">
        <w:trPr>
          <w:trHeight w:val="390"/>
        </w:trPr>
        <w:tc>
          <w:tcPr>
            <w:tcW w:w="4860" w:type="dxa"/>
            <w:vAlign w:val="center"/>
          </w:tcPr>
          <w:p w14:paraId="28D8B768" w14:textId="77777777" w:rsidR="005A15AB" w:rsidRPr="00761634" w:rsidRDefault="005A15AB" w:rsidP="00E7520B">
            <w:pPr>
              <w:pStyle w:val="Header"/>
              <w:jc w:val="left"/>
              <w:rPr>
                <w:rFonts w:ascii="Times New Roman" w:hAnsi="Times New Roman"/>
                <w:b/>
                <w:color w:val="0000FF"/>
                <w:sz w:val="20"/>
                <w:szCs w:val="20"/>
                <w:u w:val="single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Co-requisite Courses:  </w:t>
            </w:r>
            <w:r w:rsidR="00293DC6"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>None</w:t>
            </w:r>
          </w:p>
        </w:tc>
        <w:tc>
          <w:tcPr>
            <w:tcW w:w="4868" w:type="dxa"/>
            <w:vAlign w:val="center"/>
          </w:tcPr>
          <w:p w14:paraId="1D00D8DD" w14:textId="09C9AA75" w:rsidR="005A15AB" w:rsidRPr="00761634" w:rsidRDefault="00EF2A6A" w:rsidP="00E7520B">
            <w:pPr>
              <w:jc w:val="left"/>
              <w:rPr>
                <w:rFonts w:ascii="Times New Roman" w:hAnsi="Times New Roman"/>
                <w:b/>
                <w:color w:val="0000FF"/>
                <w:sz w:val="20"/>
                <w:szCs w:val="20"/>
              </w:rPr>
            </w:pPr>
            <w:r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e-mail:  </w:t>
            </w:r>
            <w:hyperlink r:id="rId8" w:history="1">
              <w:r w:rsidR="00AA2A53" w:rsidRPr="00813ECA">
                <w:rPr>
                  <w:rStyle w:val="Hyperlink"/>
                  <w:rFonts w:ascii="Times New Roman" w:hAnsi="Times New Roman"/>
                  <w:sz w:val="20"/>
                  <w:szCs w:val="20"/>
                </w:rPr>
                <w:t>a</w:t>
              </w:r>
              <w:r w:rsidR="00AA2A53" w:rsidRPr="00813ECA">
                <w:rPr>
                  <w:rStyle w:val="Hyperlink"/>
                </w:rPr>
                <w:t>bdul.baseer</w:t>
              </w:r>
              <w:r w:rsidR="00AA2A53" w:rsidRPr="00813ECA">
                <w:rPr>
                  <w:rStyle w:val="Hyperlink"/>
                  <w:rFonts w:ascii="Times New Roman" w:hAnsi="Times New Roman"/>
                  <w:sz w:val="20"/>
                  <w:szCs w:val="20"/>
                </w:rPr>
                <w:t>@iba-suk.edu.pk</w:t>
              </w:r>
            </w:hyperlink>
          </w:p>
        </w:tc>
      </w:tr>
      <w:tr w:rsidR="00E7520B" w:rsidRPr="00761634" w14:paraId="33E7FD61" w14:textId="77777777" w:rsidTr="00E7520B">
        <w:trPr>
          <w:trHeight w:val="260"/>
        </w:trPr>
        <w:tc>
          <w:tcPr>
            <w:tcW w:w="9728" w:type="dxa"/>
            <w:gridSpan w:val="2"/>
            <w:vAlign w:val="center"/>
          </w:tcPr>
          <w:p w14:paraId="14F2710F" w14:textId="6E955033" w:rsidR="00E7520B" w:rsidRPr="00761634" w:rsidRDefault="00E7520B" w:rsidP="00E7520B">
            <w:pPr>
              <w:pStyle w:val="Header"/>
              <w:jc w:val="left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Consultation Hours: </w:t>
            </w:r>
            <w:r w:rsidR="00D86D64">
              <w:rPr>
                <w:rFonts w:ascii="Times New Roman" w:hAnsi="Times New Roman"/>
                <w:bCs/>
                <w:sz w:val="20"/>
                <w:szCs w:val="20"/>
              </w:rPr>
              <w:t>Tuesday</w:t>
            </w:r>
            <w:r w:rsidRPr="00E7520B">
              <w:rPr>
                <w:rFonts w:ascii="Times New Roman" w:hAnsi="Times New Roman"/>
                <w:bCs/>
                <w:sz w:val="20"/>
                <w:szCs w:val="20"/>
              </w:rPr>
              <w:t xml:space="preserve"> 11:00AM – 1:00PM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 and </w:t>
            </w:r>
            <w:r w:rsidR="00D86D64">
              <w:rPr>
                <w:rFonts w:ascii="Times New Roman" w:hAnsi="Times New Roman"/>
                <w:bCs/>
                <w:sz w:val="20"/>
                <w:szCs w:val="20"/>
              </w:rPr>
              <w:t>Wednesday</w:t>
            </w:r>
            <w:r w:rsidRPr="00E7520B">
              <w:rPr>
                <w:rFonts w:ascii="Times New Roman" w:hAnsi="Times New Roman"/>
                <w:bCs/>
                <w:sz w:val="20"/>
                <w:szCs w:val="20"/>
              </w:rPr>
              <w:t xml:space="preserve"> 1</w:t>
            </w:r>
            <w:r w:rsidR="00D86D64">
              <w:rPr>
                <w:rFonts w:ascii="Times New Roman" w:hAnsi="Times New Roman"/>
                <w:bCs/>
                <w:sz w:val="20"/>
                <w:szCs w:val="20"/>
              </w:rPr>
              <w:t>1</w:t>
            </w:r>
            <w:r w:rsidRPr="00E7520B">
              <w:rPr>
                <w:rFonts w:ascii="Times New Roman" w:hAnsi="Times New Roman"/>
                <w:bCs/>
                <w:sz w:val="20"/>
                <w:szCs w:val="20"/>
              </w:rPr>
              <w:t>:00AM – 1:00PM</w:t>
            </w:r>
          </w:p>
        </w:tc>
      </w:tr>
    </w:tbl>
    <w:p w14:paraId="4D970C98" w14:textId="77777777" w:rsidR="005A15AB" w:rsidRPr="00761634" w:rsidRDefault="005A15AB" w:rsidP="005A15AB">
      <w:pPr>
        <w:rPr>
          <w:rFonts w:ascii="Times New Roman" w:hAnsi="Times New Roman"/>
          <w:sz w:val="20"/>
          <w:szCs w:val="20"/>
        </w:rPr>
      </w:pPr>
      <w:r w:rsidRPr="00761634">
        <w:rPr>
          <w:rFonts w:ascii="Times New Roman" w:hAnsi="Times New Roman"/>
          <w:b/>
          <w:bCs/>
          <w:sz w:val="20"/>
          <w:szCs w:val="20"/>
        </w:rPr>
        <w:t xml:space="preserve">ASSESSMENT/ EVALUATION </w:t>
      </w:r>
    </w:p>
    <w:tbl>
      <w:tblPr>
        <w:tblW w:w="97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8"/>
        <w:gridCol w:w="6212"/>
        <w:gridCol w:w="1811"/>
      </w:tblGrid>
      <w:tr w:rsidR="00BE2D71" w:rsidRPr="00761634" w14:paraId="3918DB3C" w14:textId="77777777" w:rsidTr="001F41A7">
        <w:trPr>
          <w:trHeight w:val="252"/>
        </w:trPr>
        <w:tc>
          <w:tcPr>
            <w:tcW w:w="1708" w:type="dxa"/>
          </w:tcPr>
          <w:p w14:paraId="36CB1124" w14:textId="77777777" w:rsidR="00BE2D71" w:rsidRPr="00761634" w:rsidRDefault="00BE2D71" w:rsidP="005603A6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</w:p>
        </w:tc>
        <w:tc>
          <w:tcPr>
            <w:tcW w:w="6212" w:type="dxa"/>
          </w:tcPr>
          <w:p w14:paraId="275D5777" w14:textId="29523259" w:rsidR="00BE2D71" w:rsidRPr="00761634" w:rsidRDefault="00AA2A53" w:rsidP="00C61BB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Mid</w:t>
            </w:r>
            <w:r w:rsidR="001F41A7">
              <w:rPr>
                <w:rFonts w:ascii="Times New Roman" w:hAnsi="Times New Roman"/>
                <w:sz w:val="20"/>
                <w:szCs w:val="20"/>
              </w:rPr>
              <w:t xml:space="preserve"> Term exam </w:t>
            </w:r>
          </w:p>
        </w:tc>
        <w:tc>
          <w:tcPr>
            <w:tcW w:w="1811" w:type="dxa"/>
          </w:tcPr>
          <w:p w14:paraId="42F12B59" w14:textId="1962D7DE" w:rsidR="00BE2D71" w:rsidRPr="00761634" w:rsidRDefault="00832E56" w:rsidP="00C61BB8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3</w:t>
            </w:r>
            <w:r w:rsidR="00C15E45">
              <w:rPr>
                <w:rFonts w:ascii="Times New Roman" w:hAnsi="Times New Roman"/>
                <w:b/>
                <w:sz w:val="20"/>
                <w:szCs w:val="20"/>
              </w:rPr>
              <w:t>0%</w:t>
            </w:r>
          </w:p>
        </w:tc>
      </w:tr>
      <w:tr w:rsidR="005A15AB" w:rsidRPr="00761634" w14:paraId="76C963FA" w14:textId="77777777" w:rsidTr="001F41A7">
        <w:trPr>
          <w:trHeight w:val="252"/>
        </w:trPr>
        <w:tc>
          <w:tcPr>
            <w:tcW w:w="1708" w:type="dxa"/>
          </w:tcPr>
          <w:p w14:paraId="611A05E4" w14:textId="77777777" w:rsidR="005A15AB" w:rsidRPr="00761634" w:rsidRDefault="005A15AB" w:rsidP="005603A6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</w:p>
        </w:tc>
        <w:tc>
          <w:tcPr>
            <w:tcW w:w="6212" w:type="dxa"/>
          </w:tcPr>
          <w:p w14:paraId="3E60F49D" w14:textId="3844EEA8" w:rsidR="005A15AB" w:rsidRPr="00761634" w:rsidRDefault="00A8743E" w:rsidP="00C61BB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Group project</w:t>
            </w:r>
            <w:r w:rsidR="00AB25AF">
              <w:rPr>
                <w:rFonts w:ascii="Times New Roman" w:hAnsi="Times New Roman"/>
                <w:sz w:val="20"/>
                <w:szCs w:val="20"/>
              </w:rPr>
              <w:t xml:space="preserve"> &amp; Quizzes</w:t>
            </w:r>
          </w:p>
        </w:tc>
        <w:tc>
          <w:tcPr>
            <w:tcW w:w="1811" w:type="dxa"/>
          </w:tcPr>
          <w:p w14:paraId="2894FD62" w14:textId="44CEEA36" w:rsidR="005A15AB" w:rsidRPr="00761634" w:rsidRDefault="00521CCC" w:rsidP="00C61BB8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2558B5" w:rsidRPr="00761634">
              <w:rPr>
                <w:rFonts w:ascii="Times New Roman" w:hAnsi="Times New Roman"/>
                <w:b/>
                <w:sz w:val="20"/>
                <w:szCs w:val="20"/>
              </w:rPr>
              <w:t>%</w:t>
            </w:r>
          </w:p>
        </w:tc>
      </w:tr>
      <w:tr w:rsidR="001F41A7" w:rsidRPr="00761634" w14:paraId="3FC12711" w14:textId="77777777" w:rsidTr="001F41A7">
        <w:trPr>
          <w:trHeight w:val="252"/>
        </w:trPr>
        <w:tc>
          <w:tcPr>
            <w:tcW w:w="1708" w:type="dxa"/>
          </w:tcPr>
          <w:p w14:paraId="46A4DB6C" w14:textId="77777777" w:rsidR="001F41A7" w:rsidRPr="00761634" w:rsidRDefault="001F41A7" w:rsidP="005603A6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</w:p>
        </w:tc>
        <w:tc>
          <w:tcPr>
            <w:tcW w:w="6212" w:type="dxa"/>
          </w:tcPr>
          <w:p w14:paraId="3D828771" w14:textId="3D24C079" w:rsidR="001F41A7" w:rsidRPr="00761634" w:rsidRDefault="001F41A7" w:rsidP="00C61BB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Final Exam</w:t>
            </w:r>
          </w:p>
        </w:tc>
        <w:tc>
          <w:tcPr>
            <w:tcW w:w="1811" w:type="dxa"/>
          </w:tcPr>
          <w:p w14:paraId="5392BF49" w14:textId="2273D00D" w:rsidR="001F41A7" w:rsidRDefault="00832E56" w:rsidP="00C61BB8">
            <w:pPr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  <w:r w:rsidR="001F41A7">
              <w:rPr>
                <w:rFonts w:ascii="Times New Roman" w:hAnsi="Times New Roman"/>
                <w:b/>
                <w:sz w:val="20"/>
                <w:szCs w:val="20"/>
              </w:rPr>
              <w:t>0%</w:t>
            </w:r>
          </w:p>
        </w:tc>
      </w:tr>
    </w:tbl>
    <w:p w14:paraId="47B5FFC6" w14:textId="77777777" w:rsidR="005A15AB" w:rsidRPr="00761634" w:rsidRDefault="005A15AB" w:rsidP="005A15AB">
      <w:pPr>
        <w:pStyle w:val="Header"/>
        <w:jc w:val="left"/>
        <w:rPr>
          <w:rFonts w:ascii="Times New Roman" w:hAnsi="Times New Roman"/>
          <w:b/>
          <w:bCs/>
          <w:sz w:val="20"/>
          <w:szCs w:val="20"/>
        </w:rPr>
      </w:pPr>
      <w:r w:rsidRPr="00761634">
        <w:rPr>
          <w:rFonts w:ascii="Times New Roman" w:hAnsi="Times New Roman"/>
          <w:b/>
          <w:bCs/>
          <w:sz w:val="20"/>
          <w:szCs w:val="20"/>
          <w:u w:val="single"/>
        </w:rPr>
        <w:t>RECOMMENDED BOOKS</w:t>
      </w:r>
      <w:r w:rsidRPr="00761634">
        <w:rPr>
          <w:rFonts w:ascii="Times New Roman" w:hAnsi="Times New Roman"/>
          <w:b/>
          <w:bCs/>
          <w:sz w:val="20"/>
          <w:szCs w:val="20"/>
        </w:rPr>
        <w:t>:</w:t>
      </w:r>
    </w:p>
    <w:tbl>
      <w:tblPr>
        <w:tblpPr w:leftFromText="180" w:rightFromText="180" w:vertAnchor="text" w:horzAnchor="margin" w:tblpY="129"/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7"/>
        <w:gridCol w:w="5088"/>
        <w:gridCol w:w="2880"/>
        <w:gridCol w:w="1080"/>
      </w:tblGrid>
      <w:tr w:rsidR="005A15AB" w:rsidRPr="00761634" w14:paraId="309F96AA" w14:textId="77777777" w:rsidTr="00EF075B">
        <w:tc>
          <w:tcPr>
            <w:tcW w:w="667" w:type="dxa"/>
            <w:vAlign w:val="center"/>
          </w:tcPr>
          <w:p w14:paraId="2C22288C" w14:textId="00D15EE4" w:rsidR="005A15AB" w:rsidRPr="00761634" w:rsidRDefault="00AA2A53" w:rsidP="00552AE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761634">
              <w:rPr>
                <w:rFonts w:ascii="Times New Roman" w:hAnsi="Times New Roman"/>
                <w:b/>
                <w:bCs/>
                <w:sz w:val="20"/>
                <w:szCs w:val="20"/>
              </w:rPr>
              <w:t>SNo</w:t>
            </w:r>
          </w:p>
        </w:tc>
        <w:tc>
          <w:tcPr>
            <w:tcW w:w="5088" w:type="dxa"/>
            <w:vAlign w:val="center"/>
          </w:tcPr>
          <w:p w14:paraId="357A3FA1" w14:textId="77777777" w:rsidR="005A15AB" w:rsidRPr="00761634" w:rsidRDefault="005A15AB" w:rsidP="00552AEA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61634">
              <w:rPr>
                <w:rFonts w:ascii="Times New Roman" w:hAnsi="Times New Roman"/>
                <w:b/>
                <w:sz w:val="20"/>
                <w:szCs w:val="20"/>
              </w:rPr>
              <w:t>Book Name</w:t>
            </w:r>
          </w:p>
        </w:tc>
        <w:tc>
          <w:tcPr>
            <w:tcW w:w="2880" w:type="dxa"/>
            <w:vAlign w:val="center"/>
          </w:tcPr>
          <w:p w14:paraId="2DE7C2E1" w14:textId="2F7528B3" w:rsidR="005A15AB" w:rsidRPr="00761634" w:rsidRDefault="005A15AB" w:rsidP="00552AE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761634">
              <w:rPr>
                <w:rFonts w:ascii="Times New Roman" w:hAnsi="Times New Roman"/>
                <w:b/>
                <w:sz w:val="20"/>
                <w:szCs w:val="20"/>
              </w:rPr>
              <w:t>Author/s Name</w:t>
            </w:r>
          </w:p>
        </w:tc>
        <w:tc>
          <w:tcPr>
            <w:tcW w:w="1080" w:type="dxa"/>
            <w:vAlign w:val="center"/>
          </w:tcPr>
          <w:p w14:paraId="2F2BFED7" w14:textId="4CAE20C7" w:rsidR="005A15AB" w:rsidRPr="00761634" w:rsidRDefault="005A15AB" w:rsidP="00552AEA">
            <w:pPr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761634">
              <w:rPr>
                <w:rFonts w:ascii="Times New Roman" w:hAnsi="Times New Roman"/>
                <w:b/>
                <w:sz w:val="20"/>
                <w:szCs w:val="20"/>
              </w:rPr>
              <w:t>Edition</w:t>
            </w:r>
          </w:p>
          <w:p w14:paraId="45DC546C" w14:textId="77777777" w:rsidR="005A15AB" w:rsidRPr="00761634" w:rsidRDefault="005A15AB" w:rsidP="00552AEA">
            <w:pPr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  <w:tr w:rsidR="00365317" w:rsidRPr="00761634" w14:paraId="344FA5E4" w14:textId="77777777" w:rsidTr="00EF075B">
        <w:trPr>
          <w:trHeight w:val="507"/>
        </w:trPr>
        <w:tc>
          <w:tcPr>
            <w:tcW w:w="667" w:type="dxa"/>
            <w:vAlign w:val="center"/>
          </w:tcPr>
          <w:p w14:paraId="5880D178" w14:textId="6C949C2D" w:rsidR="00365317" w:rsidRPr="00761634" w:rsidRDefault="00365317" w:rsidP="002558B5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1.</w:t>
            </w:r>
          </w:p>
        </w:tc>
        <w:tc>
          <w:tcPr>
            <w:tcW w:w="5088" w:type="dxa"/>
            <w:vAlign w:val="center"/>
          </w:tcPr>
          <w:p w14:paraId="60F0D085" w14:textId="22FF9F25" w:rsidR="00365317" w:rsidRDefault="00365317" w:rsidP="00365317">
            <w:pPr>
              <w:rPr>
                <w:rFonts w:ascii="Times New Roman" w:hAnsi="Times New Roman"/>
                <w:sz w:val="20"/>
                <w:szCs w:val="20"/>
              </w:rPr>
            </w:pPr>
            <w:r w:rsidRPr="00365317">
              <w:rPr>
                <w:rFonts w:ascii="Times New Roman" w:hAnsi="Times New Roman"/>
                <w:sz w:val="20"/>
                <w:szCs w:val="20"/>
              </w:rPr>
              <w:t>Artificial Intelligence: Foundations of Computational Agents</w:t>
            </w:r>
          </w:p>
        </w:tc>
        <w:tc>
          <w:tcPr>
            <w:tcW w:w="2880" w:type="dxa"/>
            <w:vAlign w:val="center"/>
          </w:tcPr>
          <w:p w14:paraId="117C55B0" w14:textId="545EF364" w:rsidR="00365317" w:rsidRPr="00365317" w:rsidRDefault="00365317" w:rsidP="00EF075B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bCs/>
                <w:caps/>
                <w:spacing w:val="-8"/>
                <w:sz w:val="20"/>
                <w:szCs w:val="20"/>
              </w:rPr>
            </w:pPr>
            <w:r w:rsidRPr="00365317">
              <w:rPr>
                <w:bCs/>
                <w:caps/>
                <w:spacing w:val="-8"/>
                <w:sz w:val="20"/>
                <w:szCs w:val="20"/>
              </w:rPr>
              <w:t>D</w:t>
            </w:r>
            <w:r w:rsidRPr="00365317">
              <w:rPr>
                <w:bCs/>
                <w:spacing w:val="-8"/>
                <w:sz w:val="20"/>
                <w:szCs w:val="20"/>
              </w:rPr>
              <w:t>avid</w:t>
            </w:r>
            <w:r w:rsidRPr="00365317">
              <w:rPr>
                <w:bCs/>
                <w:caps/>
                <w:spacing w:val="-8"/>
                <w:sz w:val="20"/>
                <w:szCs w:val="20"/>
              </w:rPr>
              <w:t xml:space="preserve"> L. P</w:t>
            </w:r>
            <w:r w:rsidRPr="00365317">
              <w:rPr>
                <w:bCs/>
                <w:spacing w:val="-8"/>
                <w:sz w:val="20"/>
                <w:szCs w:val="20"/>
              </w:rPr>
              <w:t>oole</w:t>
            </w:r>
            <w:r w:rsidRPr="00365317">
              <w:rPr>
                <w:bCs/>
                <w:caps/>
                <w:spacing w:val="-8"/>
                <w:sz w:val="20"/>
                <w:szCs w:val="20"/>
              </w:rPr>
              <w:t xml:space="preserve"> &amp; A</w:t>
            </w:r>
            <w:r w:rsidRPr="00365317">
              <w:rPr>
                <w:bCs/>
                <w:spacing w:val="-8"/>
                <w:sz w:val="20"/>
                <w:szCs w:val="20"/>
              </w:rPr>
              <w:t>lan</w:t>
            </w:r>
            <w:r w:rsidRPr="00365317">
              <w:rPr>
                <w:bCs/>
                <w:caps/>
                <w:spacing w:val="-8"/>
                <w:sz w:val="20"/>
                <w:szCs w:val="20"/>
              </w:rPr>
              <w:t xml:space="preserve"> K. M</w:t>
            </w:r>
            <w:r w:rsidR="00EF075B">
              <w:rPr>
                <w:bCs/>
                <w:caps/>
                <w:spacing w:val="-8"/>
                <w:sz w:val="20"/>
                <w:szCs w:val="20"/>
              </w:rPr>
              <w:t>.</w:t>
            </w:r>
          </w:p>
        </w:tc>
        <w:tc>
          <w:tcPr>
            <w:tcW w:w="1080" w:type="dxa"/>
            <w:vAlign w:val="center"/>
          </w:tcPr>
          <w:p w14:paraId="69EFEC78" w14:textId="769438DC" w:rsidR="00365317" w:rsidRDefault="00365317" w:rsidP="002558B5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t>Third</w:t>
            </w:r>
          </w:p>
        </w:tc>
      </w:tr>
      <w:tr w:rsidR="002558B5" w:rsidRPr="00761634" w14:paraId="63FD6182" w14:textId="77777777" w:rsidTr="00EF075B">
        <w:trPr>
          <w:trHeight w:val="507"/>
        </w:trPr>
        <w:tc>
          <w:tcPr>
            <w:tcW w:w="667" w:type="dxa"/>
            <w:vAlign w:val="center"/>
          </w:tcPr>
          <w:p w14:paraId="7563D304" w14:textId="37B91EDF" w:rsidR="002558B5" w:rsidRPr="00761634" w:rsidRDefault="00365317" w:rsidP="002558B5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2</w:t>
            </w:r>
            <w:r w:rsidR="002558B5" w:rsidRPr="00761634">
              <w:rPr>
                <w:rFonts w:ascii="Times New Roman" w:hAnsi="Times New Roman"/>
                <w:bCs/>
                <w:sz w:val="20"/>
                <w:szCs w:val="20"/>
              </w:rPr>
              <w:t>.</w:t>
            </w:r>
          </w:p>
        </w:tc>
        <w:tc>
          <w:tcPr>
            <w:tcW w:w="5088" w:type="dxa"/>
            <w:vAlign w:val="center"/>
          </w:tcPr>
          <w:p w14:paraId="11A349CD" w14:textId="5C545398" w:rsidR="002558B5" w:rsidRPr="00761634" w:rsidRDefault="00BB7D29" w:rsidP="00365317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ython Machine Learning</w:t>
            </w:r>
          </w:p>
        </w:tc>
        <w:tc>
          <w:tcPr>
            <w:tcW w:w="2880" w:type="dxa"/>
            <w:vAlign w:val="center"/>
          </w:tcPr>
          <w:p w14:paraId="4052EF00" w14:textId="54F19200" w:rsidR="002558B5" w:rsidRPr="00761634" w:rsidRDefault="00BB7D29" w:rsidP="00EF075B">
            <w:pPr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Sebastian R. &amp; Vahid M.</w:t>
            </w:r>
          </w:p>
        </w:tc>
        <w:tc>
          <w:tcPr>
            <w:tcW w:w="1080" w:type="dxa"/>
            <w:vAlign w:val="center"/>
          </w:tcPr>
          <w:p w14:paraId="48A7AF50" w14:textId="7CA90F2E" w:rsidR="002558B5" w:rsidRPr="00761634" w:rsidRDefault="00BB7D29" w:rsidP="002558B5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econd</w:t>
            </w:r>
          </w:p>
        </w:tc>
      </w:tr>
      <w:tr w:rsidR="00796EF2" w:rsidRPr="00761634" w14:paraId="7088B92F" w14:textId="77777777" w:rsidTr="00EF075B">
        <w:trPr>
          <w:trHeight w:val="354"/>
        </w:trPr>
        <w:tc>
          <w:tcPr>
            <w:tcW w:w="667" w:type="dxa"/>
            <w:vAlign w:val="center"/>
          </w:tcPr>
          <w:p w14:paraId="2AC692A0" w14:textId="266D608D" w:rsidR="00796EF2" w:rsidRPr="00761634" w:rsidRDefault="00796EF2" w:rsidP="00796EF2">
            <w:pPr>
              <w:jc w:val="center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3.</w:t>
            </w:r>
          </w:p>
        </w:tc>
        <w:tc>
          <w:tcPr>
            <w:tcW w:w="5088" w:type="dxa"/>
            <w:vAlign w:val="center"/>
          </w:tcPr>
          <w:p w14:paraId="1EF3D20E" w14:textId="03B6855C" w:rsidR="00796EF2" w:rsidRDefault="00796EF2" w:rsidP="00796EF2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Artificial Intelligence: A Modern Approach</w:t>
            </w:r>
          </w:p>
        </w:tc>
        <w:tc>
          <w:tcPr>
            <w:tcW w:w="2880" w:type="dxa"/>
            <w:vAlign w:val="center"/>
          </w:tcPr>
          <w:p w14:paraId="0ACE12F8" w14:textId="46D2AC71" w:rsidR="00796EF2" w:rsidRDefault="00796EF2" w:rsidP="00EF075B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art J. Russel and Peter Norvig</w:t>
            </w:r>
          </w:p>
        </w:tc>
        <w:tc>
          <w:tcPr>
            <w:tcW w:w="1080" w:type="dxa"/>
            <w:vAlign w:val="center"/>
          </w:tcPr>
          <w:p w14:paraId="1EBA6A32" w14:textId="5BD03113" w:rsidR="00796EF2" w:rsidRDefault="00796EF2" w:rsidP="00796EF2">
            <w:pPr>
              <w:jc w:val="center"/>
              <w:rPr>
                <w:rFonts w:ascii="Times New Roman" w:hAnsi="Times New Roman"/>
                <w:sz w:val="20"/>
                <w:szCs w:val="20"/>
                <w:lang w:val="en-GB"/>
              </w:rPr>
            </w:pPr>
            <w:r>
              <w:rPr>
                <w:rFonts w:ascii="Times New Roman" w:hAnsi="Times New Roman"/>
                <w:sz w:val="20"/>
                <w:szCs w:val="20"/>
                <w:lang w:val="en-GB"/>
              </w:rPr>
              <w:t>Forth</w:t>
            </w:r>
            <w:r w:rsidRPr="00761634">
              <w:rPr>
                <w:rFonts w:ascii="Times New Roman" w:hAnsi="Times New Roman"/>
                <w:sz w:val="20"/>
                <w:szCs w:val="20"/>
                <w:lang w:val="en-GB"/>
              </w:rPr>
              <w:t xml:space="preserve"> </w:t>
            </w:r>
          </w:p>
        </w:tc>
      </w:tr>
    </w:tbl>
    <w:p w14:paraId="4698E026" w14:textId="0197A433" w:rsidR="00453BCD" w:rsidRPr="00761634" w:rsidRDefault="00453BCD" w:rsidP="00AA2A53">
      <w:pPr>
        <w:spacing w:before="240"/>
        <w:rPr>
          <w:rFonts w:ascii="Times New Roman" w:hAnsi="Times New Roman"/>
          <w:b/>
          <w:sz w:val="20"/>
          <w:szCs w:val="20"/>
          <w:u w:val="single"/>
        </w:rPr>
      </w:pPr>
      <w:r w:rsidRPr="00761634">
        <w:rPr>
          <w:rFonts w:ascii="Times New Roman" w:hAnsi="Times New Roman"/>
          <w:b/>
          <w:sz w:val="20"/>
          <w:szCs w:val="20"/>
          <w:u w:val="single"/>
        </w:rPr>
        <w:t>C</w:t>
      </w:r>
      <w:r w:rsidR="00EF2A6A" w:rsidRPr="00761634">
        <w:rPr>
          <w:rFonts w:ascii="Times New Roman" w:hAnsi="Times New Roman"/>
          <w:b/>
          <w:sz w:val="20"/>
          <w:szCs w:val="20"/>
          <w:u w:val="single"/>
        </w:rPr>
        <w:t>OURSE DESCRIPTION</w:t>
      </w:r>
      <w:r w:rsidRPr="00761634">
        <w:rPr>
          <w:rFonts w:ascii="Times New Roman" w:hAnsi="Times New Roman"/>
          <w:b/>
          <w:sz w:val="20"/>
          <w:szCs w:val="20"/>
          <w:u w:val="single"/>
        </w:rPr>
        <w:t>:</w:t>
      </w:r>
    </w:p>
    <w:p w14:paraId="71DBF156" w14:textId="77777777" w:rsidR="002E4399" w:rsidRPr="00761634" w:rsidRDefault="002E4399" w:rsidP="0079756F">
      <w:pPr>
        <w:pStyle w:val="Header"/>
        <w:tabs>
          <w:tab w:val="clear" w:pos="4252"/>
          <w:tab w:val="clear" w:pos="8504"/>
        </w:tabs>
        <w:rPr>
          <w:rFonts w:ascii="Times New Roman" w:hAnsi="Times New Roman"/>
          <w:bCs/>
          <w:sz w:val="20"/>
          <w:szCs w:val="20"/>
        </w:rPr>
      </w:pPr>
      <w:r w:rsidRPr="00761634">
        <w:rPr>
          <w:rFonts w:ascii="Times New Roman" w:hAnsi="Times New Roman"/>
          <w:bCs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DC1B64" wp14:editId="78B77B37">
                <wp:simplePos x="0" y="0"/>
                <wp:positionH relativeFrom="column">
                  <wp:posOffset>12283</wp:posOffset>
                </wp:positionH>
                <wp:positionV relativeFrom="paragraph">
                  <wp:posOffset>84938</wp:posOffset>
                </wp:positionV>
                <wp:extent cx="6205786" cy="532263"/>
                <wp:effectExtent l="0" t="0" r="24130" b="2032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5786" cy="5322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69850" w14:textId="6C9B1058" w:rsidR="00222EB7" w:rsidRDefault="00C07C4F">
                            <w:r>
                              <w:rPr>
                                <w:rFonts w:ascii="Times New Roman" w:eastAsiaTheme="minorHAnsi" w:hAnsi="Times New Roman"/>
                                <w:iCs/>
                                <w:color w:val="000000"/>
                                <w:kern w:val="0"/>
                                <w:sz w:val="20"/>
                                <w:szCs w:val="20"/>
                                <w:lang w:eastAsia="en-US"/>
                              </w:rPr>
                              <w:t xml:space="preserve">Artificial intelligence (AI) is one of the fastest-growing and most interesting fields. The frontiers of AI are wide open.  </w:t>
                            </w:r>
                            <w:r w:rsidR="00222EB7">
                              <w:rPr>
                                <w:rFonts w:ascii="Times New Roman" w:eastAsiaTheme="minorHAnsi" w:hAnsi="Times New Roman"/>
                                <w:iCs/>
                                <w:color w:val="000000"/>
                                <w:kern w:val="0"/>
                                <w:sz w:val="20"/>
                                <w:szCs w:val="20"/>
                                <w:lang w:eastAsia="en-US"/>
                              </w:rPr>
                              <w:t xml:space="preserve">In this course students will learn about the foundation </w:t>
                            </w:r>
                            <w:r w:rsidR="0078178D">
                              <w:rPr>
                                <w:rFonts w:ascii="Times New Roman" w:eastAsiaTheme="minorHAnsi" w:hAnsi="Times New Roman"/>
                                <w:iCs/>
                                <w:color w:val="000000"/>
                                <w:kern w:val="0"/>
                                <w:sz w:val="20"/>
                                <w:szCs w:val="20"/>
                                <w:lang w:eastAsia="en-US"/>
                              </w:rPr>
                              <w:t xml:space="preserve">and some of the representative applications </w:t>
                            </w:r>
                            <w:r w:rsidR="00222EB7">
                              <w:rPr>
                                <w:rFonts w:ascii="Times New Roman" w:eastAsiaTheme="minorHAnsi" w:hAnsi="Times New Roman"/>
                                <w:iCs/>
                                <w:color w:val="000000"/>
                                <w:kern w:val="0"/>
                                <w:sz w:val="20"/>
                                <w:szCs w:val="20"/>
                                <w:lang w:eastAsia="en-US"/>
                              </w:rPr>
                              <w:t xml:space="preserve">of </w:t>
                            </w:r>
                            <w:r w:rsidR="003B4D36">
                              <w:rPr>
                                <w:rFonts w:ascii="Times New Roman" w:eastAsiaTheme="minorHAnsi" w:hAnsi="Times New Roman"/>
                                <w:iCs/>
                                <w:color w:val="000000"/>
                                <w:kern w:val="0"/>
                                <w:sz w:val="20"/>
                                <w:szCs w:val="20"/>
                                <w:lang w:eastAsia="en-US"/>
                              </w:rPr>
                              <w:t>modern AI</w:t>
                            </w:r>
                            <w:r w:rsidR="0078178D">
                              <w:rPr>
                                <w:rFonts w:ascii="Times New Roman" w:eastAsiaTheme="minorHAnsi" w:hAnsi="Times New Roman"/>
                                <w:iCs/>
                                <w:color w:val="000000"/>
                                <w:kern w:val="0"/>
                                <w:sz w:val="20"/>
                                <w:szCs w:val="20"/>
                                <w:lang w:eastAsia="en-US"/>
                              </w:rPr>
                              <w:t>.</w:t>
                            </w:r>
                            <w:r w:rsidR="00222EB7">
                              <w:rPr>
                                <w:rFonts w:ascii="Times New Roman" w:eastAsiaTheme="minorHAnsi" w:hAnsi="Times New Roman"/>
                                <w:iCs/>
                                <w:color w:val="000000"/>
                                <w:kern w:val="0"/>
                                <w:sz w:val="20"/>
                                <w:szCs w:val="20"/>
                                <w:lang w:eastAsia="en-US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DC1B6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.95pt;margin-top:6.7pt;width:488.65pt;height:41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">
                <v:textbox>
                  <w:txbxContent>
                    <w:p w14:paraId="1DA69850" w14:textId="6C9B1058" w:rsidR="00222EB7" w:rsidRDefault="00C07C4F">
                      <w:r>
                        <w:rPr>
                          <w:rFonts w:ascii="Times New Roman" w:eastAsiaTheme="minorHAnsi" w:hAnsi="Times New Roman"/>
                          <w:iCs/>
                          <w:color w:val="000000"/>
                          <w:kern w:val="0"/>
                          <w:sz w:val="20"/>
                          <w:szCs w:val="20"/>
                          <w:lang w:eastAsia="en-US"/>
                        </w:rPr>
                        <w:t xml:space="preserve">Artificial intelligence (AI) is one of the fastest-growing and most interesting fields. The frontiers of AI are wide open.  </w:t>
                      </w:r>
                      <w:r w:rsidR="00222EB7">
                        <w:rPr>
                          <w:rFonts w:ascii="Times New Roman" w:eastAsiaTheme="minorHAnsi" w:hAnsi="Times New Roman"/>
                          <w:iCs/>
                          <w:color w:val="000000"/>
                          <w:kern w:val="0"/>
                          <w:sz w:val="20"/>
                          <w:szCs w:val="20"/>
                          <w:lang w:eastAsia="en-US"/>
                        </w:rPr>
                        <w:t xml:space="preserve">In this course students will learn about the foundation </w:t>
                      </w:r>
                      <w:r w:rsidR="0078178D">
                        <w:rPr>
                          <w:rFonts w:ascii="Times New Roman" w:eastAsiaTheme="minorHAnsi" w:hAnsi="Times New Roman"/>
                          <w:iCs/>
                          <w:color w:val="000000"/>
                          <w:kern w:val="0"/>
                          <w:sz w:val="20"/>
                          <w:szCs w:val="20"/>
                          <w:lang w:eastAsia="en-US"/>
                        </w:rPr>
                        <w:t xml:space="preserve">and some of the representative applications </w:t>
                      </w:r>
                      <w:r w:rsidR="00222EB7">
                        <w:rPr>
                          <w:rFonts w:ascii="Times New Roman" w:eastAsiaTheme="minorHAnsi" w:hAnsi="Times New Roman"/>
                          <w:iCs/>
                          <w:color w:val="000000"/>
                          <w:kern w:val="0"/>
                          <w:sz w:val="20"/>
                          <w:szCs w:val="20"/>
                          <w:lang w:eastAsia="en-US"/>
                        </w:rPr>
                        <w:t xml:space="preserve">of </w:t>
                      </w:r>
                      <w:r w:rsidR="003B4D36">
                        <w:rPr>
                          <w:rFonts w:ascii="Times New Roman" w:eastAsiaTheme="minorHAnsi" w:hAnsi="Times New Roman"/>
                          <w:iCs/>
                          <w:color w:val="000000"/>
                          <w:kern w:val="0"/>
                          <w:sz w:val="20"/>
                          <w:szCs w:val="20"/>
                          <w:lang w:eastAsia="en-US"/>
                        </w:rPr>
                        <w:t>modern AI</w:t>
                      </w:r>
                      <w:r w:rsidR="0078178D">
                        <w:rPr>
                          <w:rFonts w:ascii="Times New Roman" w:eastAsiaTheme="minorHAnsi" w:hAnsi="Times New Roman"/>
                          <w:iCs/>
                          <w:color w:val="000000"/>
                          <w:kern w:val="0"/>
                          <w:sz w:val="20"/>
                          <w:szCs w:val="20"/>
                          <w:lang w:eastAsia="en-US"/>
                        </w:rPr>
                        <w:t>.</w:t>
                      </w:r>
                      <w:r w:rsidR="00222EB7">
                        <w:rPr>
                          <w:rFonts w:ascii="Times New Roman" w:eastAsiaTheme="minorHAnsi" w:hAnsi="Times New Roman"/>
                          <w:iCs/>
                          <w:color w:val="000000"/>
                          <w:kern w:val="0"/>
                          <w:sz w:val="20"/>
                          <w:szCs w:val="20"/>
                          <w:lang w:eastAsia="en-US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</w:p>
    <w:p w14:paraId="1DC660C9" w14:textId="77777777" w:rsidR="001D140E" w:rsidRPr="00761634" w:rsidRDefault="001D140E" w:rsidP="0079756F">
      <w:pPr>
        <w:pStyle w:val="Header"/>
        <w:tabs>
          <w:tab w:val="clear" w:pos="4252"/>
          <w:tab w:val="clear" w:pos="8504"/>
        </w:tabs>
        <w:rPr>
          <w:rFonts w:ascii="Times New Roman" w:hAnsi="Times New Roman"/>
          <w:bCs/>
          <w:sz w:val="20"/>
          <w:szCs w:val="20"/>
        </w:rPr>
      </w:pPr>
    </w:p>
    <w:p w14:paraId="5E7BD243" w14:textId="77777777" w:rsidR="002E4399" w:rsidRPr="00761634" w:rsidRDefault="002E4399" w:rsidP="00E00ED9">
      <w:pPr>
        <w:widowControl/>
        <w:autoSpaceDE w:val="0"/>
        <w:autoSpaceDN w:val="0"/>
        <w:adjustRightInd w:val="0"/>
        <w:jc w:val="left"/>
        <w:rPr>
          <w:rFonts w:ascii="Times New Roman" w:eastAsiaTheme="minorHAnsi" w:hAnsi="Times New Roman"/>
          <w:kern w:val="0"/>
          <w:sz w:val="20"/>
          <w:szCs w:val="20"/>
          <w:lang w:eastAsia="en-US"/>
        </w:rPr>
      </w:pPr>
    </w:p>
    <w:p w14:paraId="4F3E4CF9" w14:textId="77777777" w:rsidR="00B95C1C" w:rsidRPr="00761634" w:rsidRDefault="00B95C1C" w:rsidP="0079756F">
      <w:pPr>
        <w:autoSpaceDE w:val="0"/>
        <w:autoSpaceDN w:val="0"/>
        <w:adjustRightInd w:val="0"/>
        <w:rPr>
          <w:rFonts w:ascii="Times New Roman" w:hAnsi="Times New Roman"/>
          <w:b/>
          <w:bCs/>
          <w:sz w:val="20"/>
          <w:szCs w:val="20"/>
          <w:u w:val="single"/>
        </w:rPr>
      </w:pPr>
    </w:p>
    <w:p w14:paraId="241BD73B" w14:textId="77777777" w:rsidR="00B95C1C" w:rsidRPr="00761634" w:rsidRDefault="00B95C1C" w:rsidP="0079756F">
      <w:pPr>
        <w:autoSpaceDE w:val="0"/>
        <w:autoSpaceDN w:val="0"/>
        <w:adjustRightInd w:val="0"/>
        <w:rPr>
          <w:rFonts w:ascii="Times New Roman" w:hAnsi="Times New Roman"/>
          <w:b/>
          <w:bCs/>
          <w:sz w:val="20"/>
          <w:szCs w:val="20"/>
          <w:u w:val="single"/>
        </w:rPr>
      </w:pPr>
    </w:p>
    <w:p w14:paraId="1A12A6CF" w14:textId="77777777" w:rsidR="00AE4D58" w:rsidRDefault="00AE4D58" w:rsidP="0079756F">
      <w:pPr>
        <w:autoSpaceDE w:val="0"/>
        <w:autoSpaceDN w:val="0"/>
        <w:adjustRightInd w:val="0"/>
        <w:rPr>
          <w:rFonts w:ascii="Times New Roman" w:hAnsi="Times New Roman"/>
          <w:b/>
          <w:bCs/>
          <w:sz w:val="20"/>
          <w:szCs w:val="20"/>
          <w:u w:val="single"/>
        </w:rPr>
      </w:pPr>
    </w:p>
    <w:p w14:paraId="46018CAF" w14:textId="77777777" w:rsidR="00D86D64" w:rsidRDefault="00D86D64" w:rsidP="0079756F">
      <w:pPr>
        <w:autoSpaceDE w:val="0"/>
        <w:autoSpaceDN w:val="0"/>
        <w:adjustRightInd w:val="0"/>
        <w:rPr>
          <w:rFonts w:ascii="Times New Roman" w:hAnsi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/>
          <w:b/>
          <w:bCs/>
          <w:sz w:val="20"/>
          <w:szCs w:val="20"/>
          <w:u w:val="single"/>
        </w:rPr>
        <w:br/>
      </w:r>
    </w:p>
    <w:p w14:paraId="522424AA" w14:textId="77777777" w:rsidR="00D86D64" w:rsidRDefault="00D86D64">
      <w:pPr>
        <w:widowControl/>
        <w:spacing w:after="200" w:line="276" w:lineRule="auto"/>
        <w:jc w:val="left"/>
        <w:rPr>
          <w:rFonts w:ascii="Times New Roman" w:hAnsi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/>
          <w:b/>
          <w:bCs/>
          <w:sz w:val="20"/>
          <w:szCs w:val="20"/>
          <w:u w:val="single"/>
        </w:rPr>
        <w:br w:type="page"/>
      </w:r>
    </w:p>
    <w:p w14:paraId="27A648E9" w14:textId="447EDE54" w:rsidR="008334B1" w:rsidRDefault="00840018" w:rsidP="0079756F">
      <w:pPr>
        <w:autoSpaceDE w:val="0"/>
        <w:autoSpaceDN w:val="0"/>
        <w:adjustRightInd w:val="0"/>
        <w:rPr>
          <w:rFonts w:ascii="Times New Roman" w:hAnsi="Times New Roman"/>
          <w:b/>
          <w:bCs/>
          <w:sz w:val="20"/>
          <w:szCs w:val="20"/>
        </w:rPr>
      </w:pPr>
      <w:r w:rsidRPr="00761634">
        <w:rPr>
          <w:rFonts w:ascii="Times New Roman" w:hAnsi="Times New Roman"/>
          <w:b/>
          <w:bCs/>
          <w:sz w:val="20"/>
          <w:szCs w:val="20"/>
          <w:u w:val="single"/>
        </w:rPr>
        <w:lastRenderedPageBreak/>
        <w:t xml:space="preserve">COURSE </w:t>
      </w:r>
      <w:r w:rsidR="005A15AB" w:rsidRPr="00761634">
        <w:rPr>
          <w:rFonts w:ascii="Times New Roman" w:hAnsi="Times New Roman"/>
          <w:b/>
          <w:bCs/>
          <w:sz w:val="20"/>
          <w:szCs w:val="20"/>
          <w:u w:val="single"/>
        </w:rPr>
        <w:t>LEARNING OUTCOMES</w:t>
      </w:r>
      <w:r w:rsidR="00620282">
        <w:rPr>
          <w:rFonts w:ascii="Times New Roman" w:hAnsi="Times New Roman"/>
          <w:b/>
          <w:bCs/>
          <w:sz w:val="20"/>
          <w:szCs w:val="20"/>
          <w:u w:val="single"/>
        </w:rPr>
        <w:t>:</w:t>
      </w:r>
      <w:r w:rsidR="005A15AB" w:rsidRPr="00761634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1DBEF3B3" w14:textId="2D364E23" w:rsidR="00552AEA" w:rsidRPr="00552AEA" w:rsidRDefault="00C0459B" w:rsidP="00552AEA">
      <w:pPr>
        <w:pStyle w:val="Default"/>
        <w:rPr>
          <w:sz w:val="20"/>
          <w:szCs w:val="20"/>
        </w:rPr>
      </w:pPr>
      <w:r w:rsidRPr="002C55DA">
        <w:rPr>
          <w:sz w:val="20"/>
          <w:szCs w:val="20"/>
        </w:rPr>
        <w:t xml:space="preserve">CLO1: </w:t>
      </w:r>
      <w:r w:rsidR="003865EE">
        <w:rPr>
          <w:b/>
          <w:sz w:val="20"/>
          <w:szCs w:val="20"/>
        </w:rPr>
        <w:t xml:space="preserve">Understand </w:t>
      </w:r>
      <w:r w:rsidR="003865EE">
        <w:rPr>
          <w:sz w:val="20"/>
          <w:szCs w:val="20"/>
        </w:rPr>
        <w:t>key concepts and</w:t>
      </w:r>
      <w:r w:rsidR="00552AEA" w:rsidRPr="00552AEA">
        <w:rPr>
          <w:sz w:val="20"/>
          <w:szCs w:val="20"/>
        </w:rPr>
        <w:t xml:space="preserve"> principles of AI</w:t>
      </w:r>
    </w:p>
    <w:p w14:paraId="65B1491A" w14:textId="7C98DF23" w:rsidR="002C55DA" w:rsidRPr="00FD314D" w:rsidRDefault="005E5E72" w:rsidP="003865EE">
      <w:pPr>
        <w:pStyle w:val="Default"/>
        <w:jc w:val="both"/>
        <w:rPr>
          <w:sz w:val="20"/>
          <w:szCs w:val="20"/>
        </w:rPr>
      </w:pPr>
      <w:r w:rsidRPr="002C55DA">
        <w:rPr>
          <w:sz w:val="20"/>
          <w:szCs w:val="20"/>
        </w:rPr>
        <w:t>CLO</w:t>
      </w:r>
      <w:r w:rsidR="00C0459B" w:rsidRPr="002C55DA">
        <w:rPr>
          <w:sz w:val="20"/>
          <w:szCs w:val="20"/>
        </w:rPr>
        <w:t>2</w:t>
      </w:r>
      <w:r w:rsidRPr="00FD314D">
        <w:rPr>
          <w:sz w:val="20"/>
          <w:szCs w:val="20"/>
        </w:rPr>
        <w:t>:</w:t>
      </w:r>
      <w:r w:rsidR="002C55DA" w:rsidRPr="00FD314D">
        <w:rPr>
          <w:sz w:val="20"/>
          <w:szCs w:val="20"/>
        </w:rPr>
        <w:t xml:space="preserve"> </w:t>
      </w:r>
      <w:r w:rsidR="003865EE">
        <w:rPr>
          <w:b/>
          <w:sz w:val="20"/>
          <w:szCs w:val="20"/>
        </w:rPr>
        <w:t>Implement</w:t>
      </w:r>
      <w:r w:rsidR="00FD314D" w:rsidRPr="00FD314D">
        <w:rPr>
          <w:sz w:val="20"/>
          <w:szCs w:val="20"/>
        </w:rPr>
        <w:t xml:space="preserve"> </w:t>
      </w:r>
      <w:r w:rsidR="003865EE">
        <w:rPr>
          <w:sz w:val="20"/>
          <w:szCs w:val="20"/>
        </w:rPr>
        <w:t>classical AI techniques</w:t>
      </w:r>
      <w:r w:rsidR="00CD52A2">
        <w:rPr>
          <w:sz w:val="20"/>
          <w:szCs w:val="20"/>
        </w:rPr>
        <w:t xml:space="preserve"> </w:t>
      </w:r>
    </w:p>
    <w:p w14:paraId="5D46D944" w14:textId="77777777" w:rsidR="006E728B" w:rsidRDefault="006E728B" w:rsidP="002C55DA">
      <w:pPr>
        <w:pStyle w:val="Default"/>
        <w:rPr>
          <w:sz w:val="20"/>
          <w:szCs w:val="20"/>
        </w:rPr>
      </w:pPr>
    </w:p>
    <w:p w14:paraId="1E05C28C" w14:textId="7554984C" w:rsidR="00D13918" w:rsidRPr="00A47AA0" w:rsidRDefault="005F2562" w:rsidP="005A15AB">
      <w:pPr>
        <w:rPr>
          <w:rFonts w:ascii="Times New Roman" w:hAnsi="Times New Roman"/>
          <w:b/>
          <w:bCs/>
          <w:sz w:val="20"/>
          <w:szCs w:val="20"/>
          <w:u w:val="single"/>
        </w:rPr>
      </w:pPr>
      <w:r w:rsidRPr="00A47AA0">
        <w:rPr>
          <w:rFonts w:ascii="Times New Roman" w:hAnsi="Times New Roman"/>
          <w:b/>
          <w:bCs/>
          <w:sz w:val="20"/>
          <w:szCs w:val="20"/>
          <w:u w:val="single"/>
        </w:rPr>
        <w:t>Week Wise Lectures</w:t>
      </w:r>
      <w:r w:rsidR="005A15AB" w:rsidRPr="00A47AA0">
        <w:rPr>
          <w:rFonts w:ascii="Times New Roman" w:hAnsi="Times New Roman"/>
          <w:b/>
          <w:bCs/>
          <w:sz w:val="20"/>
          <w:szCs w:val="20"/>
          <w:u w:val="single"/>
        </w:rPr>
        <w:t>:</w:t>
      </w:r>
    </w:p>
    <w:tbl>
      <w:tblPr>
        <w:tblpPr w:leftFromText="180" w:rightFromText="180" w:vertAnchor="text" w:tblpY="1"/>
        <w:tblOverlap w:val="never"/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5"/>
        <w:gridCol w:w="8280"/>
      </w:tblGrid>
      <w:tr w:rsidR="001C744C" w:rsidRPr="00761634" w14:paraId="69963F21" w14:textId="77777777" w:rsidTr="001C744C">
        <w:tc>
          <w:tcPr>
            <w:tcW w:w="1075" w:type="dxa"/>
            <w:vAlign w:val="center"/>
          </w:tcPr>
          <w:p w14:paraId="16DFE109" w14:textId="215B2B19" w:rsidR="001C744C" w:rsidRPr="007E160D" w:rsidRDefault="001C744C" w:rsidP="007E160D">
            <w:pPr>
              <w:jc w:val="lef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7E160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eek #</w:t>
            </w:r>
          </w:p>
        </w:tc>
        <w:tc>
          <w:tcPr>
            <w:tcW w:w="8280" w:type="dxa"/>
            <w:vAlign w:val="center"/>
          </w:tcPr>
          <w:p w14:paraId="25C8DF7A" w14:textId="77777777" w:rsidR="001C744C" w:rsidRPr="007E160D" w:rsidRDefault="001C744C" w:rsidP="007E160D">
            <w:pPr>
              <w:pStyle w:val="Heading2"/>
              <w:rPr>
                <w:rFonts w:asciiTheme="minorHAnsi" w:hAnsiTheme="minorHAnsi" w:cstheme="minorHAnsi"/>
                <w:sz w:val="20"/>
                <w:szCs w:val="20"/>
              </w:rPr>
            </w:pPr>
            <w:r w:rsidRPr="007E160D">
              <w:rPr>
                <w:rFonts w:asciiTheme="minorHAnsi" w:hAnsiTheme="minorHAnsi" w:cstheme="minorHAnsi"/>
                <w:sz w:val="20"/>
                <w:szCs w:val="20"/>
              </w:rPr>
              <w:t>Topics</w:t>
            </w:r>
          </w:p>
        </w:tc>
      </w:tr>
      <w:tr w:rsidR="001C744C" w:rsidRPr="00761634" w14:paraId="67AE2A91" w14:textId="77777777" w:rsidTr="001C744C">
        <w:trPr>
          <w:trHeight w:val="1538"/>
        </w:trPr>
        <w:tc>
          <w:tcPr>
            <w:tcW w:w="1075" w:type="dxa"/>
            <w:vAlign w:val="center"/>
          </w:tcPr>
          <w:p w14:paraId="4400D5A4" w14:textId="77777777" w:rsidR="001C744C" w:rsidRPr="007E160D" w:rsidRDefault="001C744C" w:rsidP="001C744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E160D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80" w:type="dxa"/>
            <w:vAlign w:val="center"/>
          </w:tcPr>
          <w:p w14:paraId="661C616B" w14:textId="511D79C8" w:rsidR="001C744C" w:rsidRPr="005746A3" w:rsidRDefault="001C744C" w:rsidP="007E160D">
            <w:pPr>
              <w:widowControl/>
              <w:numPr>
                <w:ilvl w:val="0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2"/>
                <w:szCs w:val="22"/>
                <w:lang w:eastAsia="en-US"/>
              </w:rPr>
            </w:pPr>
            <w:r w:rsidRPr="005746A3">
              <w:rPr>
                <w:rFonts w:asciiTheme="minorHAnsi" w:hAnsiTheme="minorHAnsi" w:cstheme="minorHAnsi"/>
                <w:sz w:val="22"/>
                <w:szCs w:val="22"/>
              </w:rPr>
              <w:t xml:space="preserve">Introduction to Artificial Intelligence (AI) </w:t>
            </w:r>
            <w:r w:rsidR="00B77DE1" w:rsidRPr="00E51BC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(</w:t>
            </w:r>
            <w:r w:rsidR="00B77DE1" w:rsidRPr="00E51BCF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Artificial Intelligence – A Modern Approach, Chapter 1)</w:t>
            </w:r>
          </w:p>
          <w:p w14:paraId="479B72F8" w14:textId="26C23A84" w:rsidR="00035C9E" w:rsidRPr="00F5510A" w:rsidRDefault="00035C9E" w:rsidP="007E160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Introduction</w:t>
            </w:r>
          </w:p>
          <w:p w14:paraId="044BACFA" w14:textId="1A23090A" w:rsidR="00F5510A" w:rsidRPr="00035C9E" w:rsidRDefault="00F5510A" w:rsidP="007E160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Foundation of AI</w:t>
            </w:r>
          </w:p>
          <w:p w14:paraId="563FEE2A" w14:textId="0F33EC97" w:rsidR="00035C9E" w:rsidRPr="00035C9E" w:rsidRDefault="00B77DE1" w:rsidP="007E160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History of AI</w:t>
            </w:r>
          </w:p>
          <w:p w14:paraId="721698B0" w14:textId="28143511" w:rsidR="001C744C" w:rsidRPr="00266B6B" w:rsidRDefault="00B77DE1" w:rsidP="00266B6B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Risks and benefits of AI</w:t>
            </w:r>
          </w:p>
        </w:tc>
      </w:tr>
      <w:tr w:rsidR="001C744C" w:rsidRPr="00761634" w14:paraId="27DC20C3" w14:textId="77777777" w:rsidTr="00E51BCF">
        <w:trPr>
          <w:trHeight w:val="1298"/>
        </w:trPr>
        <w:tc>
          <w:tcPr>
            <w:tcW w:w="1075" w:type="dxa"/>
            <w:vAlign w:val="center"/>
          </w:tcPr>
          <w:p w14:paraId="1FA3E534" w14:textId="77777777" w:rsidR="001C744C" w:rsidRPr="007E160D" w:rsidRDefault="001C744C" w:rsidP="001C744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E160D">
              <w:rPr>
                <w:rFonts w:asciiTheme="minorHAnsi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8280" w:type="dxa"/>
            <w:vAlign w:val="center"/>
          </w:tcPr>
          <w:p w14:paraId="494F1892" w14:textId="6A7E9E7A" w:rsidR="001C744C" w:rsidRPr="00E51BCF" w:rsidRDefault="001C744C" w:rsidP="00E51BCF">
            <w:pPr>
              <w:pStyle w:val="ListParagraph"/>
              <w:numPr>
                <w:ilvl w:val="0"/>
                <w:numId w:val="16"/>
              </w:numPr>
              <w:shd w:val="clear" w:color="auto" w:fill="FFFFFF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E51BCF">
              <w:rPr>
                <w:rFonts w:asciiTheme="minorHAnsi" w:hAnsiTheme="minorHAnsi" w:cstheme="minorHAnsi"/>
                <w:sz w:val="22"/>
                <w:szCs w:val="22"/>
              </w:rPr>
              <w:t xml:space="preserve">Intelligence Agents </w:t>
            </w:r>
            <w:r w:rsidRPr="00E51BC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(</w:t>
            </w:r>
            <w:r w:rsidRPr="00E51BCF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Artificial Intelligence – A Modern Approach, Chapter-2)</w:t>
            </w:r>
          </w:p>
          <w:p w14:paraId="7A6E7007" w14:textId="6A49831D" w:rsidR="001C744C" w:rsidRPr="007E160D" w:rsidRDefault="001C744C" w:rsidP="007E160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0"/>
                <w:szCs w:val="20"/>
                <w:lang w:eastAsia="en-US"/>
              </w:rPr>
            </w:pPr>
            <w:r w:rsidRPr="007E160D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Agent and environments</w:t>
            </w:r>
          </w:p>
          <w:p w14:paraId="79CCB852" w14:textId="7EF48463" w:rsidR="001C744C" w:rsidRPr="007E160D" w:rsidRDefault="001C744C" w:rsidP="007E160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0"/>
                <w:szCs w:val="20"/>
                <w:lang w:eastAsia="en-US"/>
              </w:rPr>
            </w:pPr>
            <w:r w:rsidRPr="007E160D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Rational agents and their types</w:t>
            </w:r>
          </w:p>
          <w:p w14:paraId="31A3378B" w14:textId="76809F6D" w:rsidR="001C744C" w:rsidRPr="007E160D" w:rsidRDefault="001C744C" w:rsidP="007E160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0"/>
                <w:szCs w:val="20"/>
                <w:lang w:eastAsia="en-US"/>
              </w:rPr>
            </w:pPr>
            <w:r w:rsidRPr="007E160D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Nature of environments</w:t>
            </w:r>
          </w:p>
          <w:p w14:paraId="313C8116" w14:textId="4B85CFB8" w:rsidR="001C744C" w:rsidRPr="00E7520B" w:rsidRDefault="001C744C" w:rsidP="00E7520B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 w:rsidRPr="007E160D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Structure of agents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 </w:t>
            </w:r>
          </w:p>
        </w:tc>
      </w:tr>
      <w:tr w:rsidR="001C744C" w:rsidRPr="00761634" w14:paraId="6435651A" w14:textId="77777777" w:rsidTr="001C744C">
        <w:trPr>
          <w:trHeight w:val="426"/>
        </w:trPr>
        <w:tc>
          <w:tcPr>
            <w:tcW w:w="1075" w:type="dxa"/>
            <w:vAlign w:val="center"/>
          </w:tcPr>
          <w:p w14:paraId="42E1A99D" w14:textId="4BAF78E2" w:rsidR="001C744C" w:rsidRPr="007E160D" w:rsidRDefault="001C744C" w:rsidP="001C744C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7E160D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5B14D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4</w:t>
            </w:r>
          </w:p>
        </w:tc>
        <w:tc>
          <w:tcPr>
            <w:tcW w:w="8280" w:type="dxa"/>
            <w:vAlign w:val="center"/>
          </w:tcPr>
          <w:p w14:paraId="2EC20353" w14:textId="40FCCF16" w:rsidR="001C744C" w:rsidRPr="005746A3" w:rsidRDefault="00784CAB" w:rsidP="00E7520B">
            <w:pPr>
              <w:widowControl/>
              <w:numPr>
                <w:ilvl w:val="0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oblem Solving </w:t>
            </w:r>
            <w:r w:rsidR="00266B6B">
              <w:rPr>
                <w:rFonts w:asciiTheme="minorHAnsi" w:hAnsiTheme="minorHAnsi" w:cstheme="minorHAnsi"/>
                <w:sz w:val="22"/>
                <w:szCs w:val="22"/>
              </w:rPr>
              <w:t xml:space="preserve">&amp;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earch</w:t>
            </w:r>
            <w:r w:rsidR="00266B6B">
              <w:rPr>
                <w:rFonts w:asciiTheme="minorHAnsi" w:hAnsiTheme="minorHAnsi" w:cstheme="minorHAnsi"/>
                <w:sz w:val="22"/>
                <w:szCs w:val="22"/>
              </w:rPr>
              <w:t xml:space="preserve"> Strategies</w:t>
            </w:r>
            <w:r w:rsidR="001C744C" w:rsidRPr="005746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1C744C" w:rsidRPr="005746A3">
              <w:rPr>
                <w:rFonts w:asciiTheme="minorHAnsi" w:eastAsia="Times New Roman" w:hAnsiTheme="minorHAnsi" w:cstheme="minorHAnsi"/>
                <w:b/>
                <w:bCs/>
                <w:color w:val="FF0000"/>
                <w:kern w:val="0"/>
                <w:sz w:val="22"/>
                <w:szCs w:val="22"/>
                <w:lang w:eastAsia="en-US"/>
              </w:rPr>
              <w:t>(</w:t>
            </w:r>
            <w:r w:rsidR="001C744C" w:rsidRPr="005746A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Artificial Intelligence – A Modern Approach, Chapter-</w:t>
            </w:r>
            <w:r w:rsidR="001C744C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3</w:t>
            </w:r>
            <w:r w:rsidR="001C744C" w:rsidRPr="005746A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)</w:t>
            </w:r>
          </w:p>
          <w:p w14:paraId="7A83396B" w14:textId="73D75406" w:rsidR="001C744C" w:rsidRPr="00784CAB" w:rsidRDefault="00784CAB" w:rsidP="00E7520B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roblem </w:t>
            </w:r>
            <w:r w:rsidR="00266B6B">
              <w:rPr>
                <w:rFonts w:asciiTheme="minorHAnsi" w:eastAsia="Times New Roman" w:hAnsiTheme="minorHAnsi" w:cstheme="minorHAnsi"/>
                <w:sz w:val="20"/>
                <w:szCs w:val="20"/>
              </w:rPr>
              <w:t>Representation in AI</w:t>
            </w:r>
          </w:p>
          <w:p w14:paraId="57D1C351" w14:textId="13E4AF30" w:rsidR="00784CAB" w:rsidRDefault="00266B6B" w:rsidP="00E7520B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Search and problem formulation</w:t>
            </w:r>
          </w:p>
          <w:p w14:paraId="4CA7CE36" w14:textId="7A513E97" w:rsidR="001C744C" w:rsidRDefault="001C744C" w:rsidP="00E7520B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Uninformed </w:t>
            </w:r>
            <w:r w:rsidR="00BE4E0B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Search Strategies </w:t>
            </w:r>
          </w:p>
          <w:p w14:paraId="21FA96C5" w14:textId="7E22EB6F" w:rsidR="001C744C" w:rsidRDefault="001C744C" w:rsidP="00784CAB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Breath-first search</w:t>
            </w:r>
          </w:p>
          <w:p w14:paraId="1CAEED26" w14:textId="5D94005E" w:rsidR="001C744C" w:rsidRDefault="001C744C" w:rsidP="00784CAB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Depth-first search</w:t>
            </w:r>
          </w:p>
          <w:p w14:paraId="043A6172" w14:textId="6D9739DF" w:rsidR="00BE4E0B" w:rsidRDefault="00BE4E0B" w:rsidP="00784CAB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Uniform cost search</w:t>
            </w:r>
          </w:p>
          <w:p w14:paraId="72DB4945" w14:textId="5C978DDC" w:rsidR="001C744C" w:rsidRDefault="001C744C" w:rsidP="00E7520B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Informed </w:t>
            </w:r>
            <w:r w:rsidR="00BE4E0B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Search Strategies</w:t>
            </w:r>
          </w:p>
          <w:p w14:paraId="156978C9" w14:textId="13DCCBC6" w:rsidR="00BE4E0B" w:rsidRDefault="00BE4E0B" w:rsidP="00BE4E0B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Heuristic</w:t>
            </w:r>
          </w:p>
          <w:p w14:paraId="18821E09" w14:textId="711D57C4" w:rsidR="00BE4E0B" w:rsidRPr="00BE4E0B" w:rsidRDefault="00BE4E0B" w:rsidP="00BE4E0B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Greedy </w:t>
            </w:r>
            <w:r w:rsidR="00266B6B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search</w:t>
            </w:r>
          </w:p>
          <w:p w14:paraId="258EBD27" w14:textId="77777777" w:rsidR="001C744C" w:rsidRPr="00266B6B" w:rsidRDefault="001C744C" w:rsidP="00FC2505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 w:rsidRPr="007E160D">
              <w:rPr>
                <w:rFonts w:asciiTheme="minorHAnsi" w:eastAsia="Times New Roman" w:hAnsiTheme="minorHAnsi" w:cstheme="minorHAnsi"/>
                <w:sz w:val="20"/>
                <w:szCs w:val="20"/>
              </w:rPr>
              <w:t>A* Search</w:t>
            </w:r>
          </w:p>
          <w:p w14:paraId="6634BE87" w14:textId="6D09CA3D" w:rsidR="00266B6B" w:rsidRPr="00FC2505" w:rsidRDefault="00266B6B" w:rsidP="00266B6B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Examples and Applications</w:t>
            </w:r>
          </w:p>
        </w:tc>
      </w:tr>
      <w:tr w:rsidR="00652CE9" w:rsidRPr="00761634" w14:paraId="1047FB2B" w14:textId="77777777" w:rsidTr="001C744C">
        <w:trPr>
          <w:trHeight w:val="426"/>
        </w:trPr>
        <w:tc>
          <w:tcPr>
            <w:tcW w:w="1075" w:type="dxa"/>
            <w:vAlign w:val="center"/>
          </w:tcPr>
          <w:p w14:paraId="79DBAC75" w14:textId="49FC8BFF" w:rsidR="00652CE9" w:rsidRPr="007E160D" w:rsidRDefault="00652CE9" w:rsidP="00652CE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5B14D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6</w:t>
            </w:r>
          </w:p>
        </w:tc>
        <w:tc>
          <w:tcPr>
            <w:tcW w:w="8280" w:type="dxa"/>
            <w:vAlign w:val="center"/>
          </w:tcPr>
          <w:p w14:paraId="10CD37B7" w14:textId="13D97309" w:rsidR="00652CE9" w:rsidRPr="005746A3" w:rsidRDefault="00652CE9" w:rsidP="00652CE9">
            <w:pPr>
              <w:widowControl/>
              <w:numPr>
                <w:ilvl w:val="0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arch in Complex Environments</w:t>
            </w:r>
            <w:r w:rsidRPr="005746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746A3">
              <w:rPr>
                <w:rFonts w:asciiTheme="minorHAnsi" w:eastAsia="Times New Roman" w:hAnsiTheme="minorHAnsi" w:cstheme="minorHAnsi"/>
                <w:b/>
                <w:bCs/>
                <w:color w:val="FF0000"/>
                <w:kern w:val="0"/>
                <w:sz w:val="22"/>
                <w:szCs w:val="22"/>
                <w:lang w:eastAsia="en-US"/>
              </w:rPr>
              <w:t>(</w:t>
            </w:r>
            <w:r w:rsidRPr="005746A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Artificial Intelligence – A Modern Approach, Chapter-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4</w:t>
            </w:r>
            <w:r w:rsidRPr="005746A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)</w:t>
            </w:r>
          </w:p>
          <w:p w14:paraId="2BDF27B2" w14:textId="704A37A6" w:rsidR="00652CE9" w:rsidRPr="00652CE9" w:rsidRDefault="00652CE9" w:rsidP="00652CE9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Introduction</w:t>
            </w:r>
          </w:p>
          <w:p w14:paraId="166DE222" w14:textId="1AEFBB1D" w:rsidR="00652CE9" w:rsidRDefault="00652CE9" w:rsidP="00652CE9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Local search and optimization problems</w:t>
            </w:r>
          </w:p>
          <w:p w14:paraId="79EA06B2" w14:textId="0E4C2DB7" w:rsidR="00652CE9" w:rsidRDefault="00652CE9" w:rsidP="00652CE9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Hill climbing </w:t>
            </w:r>
          </w:p>
          <w:p w14:paraId="1B8271FE" w14:textId="6A01BFAB" w:rsidR="00652CE9" w:rsidRDefault="00652CE9" w:rsidP="00652CE9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Terminologies</w:t>
            </w:r>
          </w:p>
          <w:p w14:paraId="5EC15EB0" w14:textId="1ABE5DFC" w:rsidR="00652CE9" w:rsidRDefault="00652CE9" w:rsidP="00652CE9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Local beam</w:t>
            </w:r>
          </w:p>
          <w:p w14:paraId="7B74011B" w14:textId="043022C2" w:rsidR="00652CE9" w:rsidRPr="00584AD8" w:rsidRDefault="00D273E4" w:rsidP="00584A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Genetic algorithm</w:t>
            </w:r>
          </w:p>
        </w:tc>
      </w:tr>
      <w:tr w:rsidR="00652CE9" w:rsidRPr="00761634" w14:paraId="38A3A8E9" w14:textId="77777777" w:rsidTr="001C744C">
        <w:trPr>
          <w:trHeight w:val="426"/>
        </w:trPr>
        <w:tc>
          <w:tcPr>
            <w:tcW w:w="1075" w:type="dxa"/>
            <w:vAlign w:val="center"/>
          </w:tcPr>
          <w:p w14:paraId="347B51DA" w14:textId="632FF175" w:rsidR="00652CE9" w:rsidRPr="007E160D" w:rsidRDefault="00652CE9" w:rsidP="00652CE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</w:t>
            </w:r>
          </w:p>
        </w:tc>
        <w:tc>
          <w:tcPr>
            <w:tcW w:w="8280" w:type="dxa"/>
            <w:vAlign w:val="center"/>
          </w:tcPr>
          <w:p w14:paraId="58706DB3" w14:textId="54880B68" w:rsidR="00652CE9" w:rsidRPr="005746A3" w:rsidRDefault="00652CE9" w:rsidP="00652CE9">
            <w:pPr>
              <w:widowControl/>
              <w:numPr>
                <w:ilvl w:val="0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dversarial Search</w:t>
            </w:r>
            <w:r w:rsidRPr="005746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746A3">
              <w:rPr>
                <w:rFonts w:asciiTheme="minorHAnsi" w:eastAsia="Times New Roman" w:hAnsiTheme="minorHAnsi" w:cstheme="minorHAnsi"/>
                <w:b/>
                <w:bCs/>
                <w:color w:val="FF0000"/>
                <w:kern w:val="0"/>
                <w:sz w:val="22"/>
                <w:szCs w:val="22"/>
                <w:lang w:eastAsia="en-US"/>
              </w:rPr>
              <w:t>(</w:t>
            </w:r>
            <w:r w:rsidRPr="005746A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Artificial Intelligence – A Modern Approach, Chapter-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5</w:t>
            </w:r>
            <w:r w:rsidRPr="005746A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)</w:t>
            </w:r>
          </w:p>
          <w:p w14:paraId="6C2D41F8" w14:textId="091AFE3F" w:rsidR="00652CE9" w:rsidRPr="00652CE9" w:rsidRDefault="00652CE9" w:rsidP="00652CE9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Game theory</w:t>
            </w:r>
          </w:p>
          <w:p w14:paraId="6B9878F9" w14:textId="15DC81B1" w:rsidR="00652CE9" w:rsidRDefault="00076324" w:rsidP="00652CE9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Zeros-sum games</w:t>
            </w:r>
          </w:p>
          <w:p w14:paraId="47682BFB" w14:textId="18889BAC" w:rsidR="00076324" w:rsidRDefault="00076324" w:rsidP="00652CE9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Minimax search</w:t>
            </w:r>
          </w:p>
          <w:p w14:paraId="3B6CD987" w14:textId="77777777" w:rsidR="00652CE9" w:rsidRDefault="00076324" w:rsidP="00076324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Alpha-beta pruning</w:t>
            </w:r>
          </w:p>
          <w:p w14:paraId="79FFD8A1" w14:textId="66D1C59A" w:rsidR="004D42D8" w:rsidRPr="00076324" w:rsidRDefault="004D42D8" w:rsidP="004D42D8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Examples</w:t>
            </w:r>
          </w:p>
        </w:tc>
      </w:tr>
      <w:tr w:rsidR="007A1A5E" w:rsidRPr="00761634" w14:paraId="451A7746" w14:textId="77777777" w:rsidTr="001C744C">
        <w:trPr>
          <w:trHeight w:val="426"/>
        </w:trPr>
        <w:tc>
          <w:tcPr>
            <w:tcW w:w="1075" w:type="dxa"/>
            <w:vAlign w:val="center"/>
          </w:tcPr>
          <w:p w14:paraId="39D20391" w14:textId="235EA36E" w:rsidR="007A1A5E" w:rsidRDefault="007A1A5E" w:rsidP="00652CE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8280" w:type="dxa"/>
            <w:vAlign w:val="center"/>
          </w:tcPr>
          <w:p w14:paraId="7F27E12E" w14:textId="77777777" w:rsidR="007A1A5E" w:rsidRPr="006A1284" w:rsidRDefault="007A1A5E" w:rsidP="00652CE9">
            <w:pPr>
              <w:widowControl/>
              <w:numPr>
                <w:ilvl w:val="0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Logical Agents </w:t>
            </w:r>
            <w:r w:rsidRPr="007A1A5E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(</w:t>
            </w:r>
            <w:r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Artificial Intelligence – A Modern Approach, Chapter-7)</w:t>
            </w:r>
          </w:p>
          <w:p w14:paraId="14FA7F44" w14:textId="77777777" w:rsidR="006A1284" w:rsidRDefault="006A1284" w:rsidP="006A1284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Knowledge-based agents</w:t>
            </w:r>
          </w:p>
          <w:p w14:paraId="752CFE4F" w14:textId="5D4E362D" w:rsidR="006A1284" w:rsidRDefault="006A1284" w:rsidP="006A1284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ogic</w:t>
            </w:r>
          </w:p>
          <w:p w14:paraId="73913660" w14:textId="77777777" w:rsidR="006A1284" w:rsidRDefault="006A1284" w:rsidP="006A1284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epositional logic</w:t>
            </w:r>
          </w:p>
          <w:p w14:paraId="48DF99C2" w14:textId="2C7D3A97" w:rsidR="006A1284" w:rsidRDefault="006A1284" w:rsidP="006A1284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gents based on prepositional logic</w:t>
            </w:r>
          </w:p>
        </w:tc>
      </w:tr>
      <w:tr w:rsidR="00A8743E" w:rsidRPr="00761634" w14:paraId="509C9CB3" w14:textId="77777777" w:rsidTr="00B26923">
        <w:trPr>
          <w:trHeight w:val="426"/>
        </w:trPr>
        <w:tc>
          <w:tcPr>
            <w:tcW w:w="1075" w:type="dxa"/>
            <w:shd w:val="clear" w:color="auto" w:fill="C6D9F1" w:themeFill="text2" w:themeFillTint="33"/>
            <w:vAlign w:val="center"/>
          </w:tcPr>
          <w:p w14:paraId="1E220B85" w14:textId="25E60209" w:rsidR="00A8743E" w:rsidRDefault="00A8743E" w:rsidP="00652CE9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9</w:t>
            </w:r>
            <w:r w:rsidR="00B77DE1">
              <w:rPr>
                <w:rFonts w:asciiTheme="minorHAnsi" w:hAnsiTheme="minorHAnsi" w:cstheme="minorHAnsi"/>
                <w:sz w:val="20"/>
                <w:szCs w:val="20"/>
              </w:rPr>
              <w:t>, 10</w:t>
            </w:r>
          </w:p>
        </w:tc>
        <w:tc>
          <w:tcPr>
            <w:tcW w:w="8280" w:type="dxa"/>
            <w:shd w:val="clear" w:color="auto" w:fill="auto"/>
            <w:vAlign w:val="center"/>
          </w:tcPr>
          <w:p w14:paraId="1B20B3C0" w14:textId="7403C447" w:rsidR="00A8743E" w:rsidRDefault="00A8743E" w:rsidP="00652CE9">
            <w:pPr>
              <w:widowControl/>
              <w:numPr>
                <w:ilvl w:val="0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idterm</w:t>
            </w:r>
          </w:p>
        </w:tc>
      </w:tr>
      <w:tr w:rsidR="003865EE" w:rsidRPr="00761634" w14:paraId="5AB91D0E" w14:textId="77777777" w:rsidTr="001C744C">
        <w:trPr>
          <w:trHeight w:val="426"/>
        </w:trPr>
        <w:tc>
          <w:tcPr>
            <w:tcW w:w="1075" w:type="dxa"/>
            <w:vAlign w:val="center"/>
          </w:tcPr>
          <w:p w14:paraId="3AA59D1A" w14:textId="1055ADAA" w:rsidR="003865EE" w:rsidRPr="007E160D" w:rsidRDefault="00783C1D" w:rsidP="003865EE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B77DE1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8280" w:type="dxa"/>
            <w:vAlign w:val="center"/>
          </w:tcPr>
          <w:p w14:paraId="1DA93C70" w14:textId="63923772" w:rsidR="003865EE" w:rsidRPr="005746A3" w:rsidRDefault="004F77CC" w:rsidP="003865EE">
            <w:pPr>
              <w:widowControl/>
              <w:numPr>
                <w:ilvl w:val="0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Uncertainty </w:t>
            </w:r>
            <w:r w:rsidR="003865EE" w:rsidRPr="005746A3">
              <w:rPr>
                <w:rFonts w:asciiTheme="minorHAnsi" w:eastAsia="Times New Roman" w:hAnsiTheme="minorHAnsi" w:cstheme="minorHAnsi"/>
                <w:b/>
                <w:bCs/>
                <w:color w:val="FF0000"/>
                <w:kern w:val="0"/>
                <w:sz w:val="22"/>
                <w:szCs w:val="22"/>
                <w:lang w:eastAsia="en-US"/>
              </w:rPr>
              <w:t>(</w:t>
            </w:r>
            <w:r w:rsidR="003865EE" w:rsidRPr="005746A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 xml:space="preserve">Artificial Intelligence – A Modern Approach, </w:t>
            </w:r>
            <w:r w:rsidR="00B77DE1" w:rsidRPr="005746A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Chapter 12</w:t>
            </w:r>
            <w:r w:rsidR="003865EE" w:rsidRPr="005746A3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)</w:t>
            </w:r>
          </w:p>
          <w:p w14:paraId="5703A668" w14:textId="4332C722" w:rsidR="003865EE" w:rsidRPr="004F77CC" w:rsidRDefault="004F77CC" w:rsidP="00726E56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 w:rsidRPr="004F77CC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Quantification </w:t>
            </w:r>
          </w:p>
          <w:p w14:paraId="4213D60C" w14:textId="14B330AE" w:rsidR="003865EE" w:rsidRDefault="004F77CC" w:rsidP="003865EE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Acting under uncertainty</w:t>
            </w:r>
          </w:p>
          <w:p w14:paraId="518DA170" w14:textId="6804F7C6" w:rsidR="004F77CC" w:rsidRDefault="004F77CC" w:rsidP="003865EE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lastRenderedPageBreak/>
              <w:t xml:space="preserve">Probability – revisit </w:t>
            </w:r>
          </w:p>
          <w:p w14:paraId="60028F7E" w14:textId="314E88A2" w:rsidR="003865EE" w:rsidRPr="004D42D8" w:rsidRDefault="004F77CC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Bayes’ rule </w:t>
            </w:r>
          </w:p>
        </w:tc>
      </w:tr>
      <w:tr w:rsidR="00E51BCF" w:rsidRPr="00761634" w14:paraId="0456607A" w14:textId="77777777" w:rsidTr="001C744C">
        <w:trPr>
          <w:trHeight w:val="426"/>
        </w:trPr>
        <w:tc>
          <w:tcPr>
            <w:tcW w:w="1075" w:type="dxa"/>
            <w:vAlign w:val="center"/>
          </w:tcPr>
          <w:p w14:paraId="0A9C95A1" w14:textId="7338D23F" w:rsidR="00E51BCF" w:rsidRPr="007E160D" w:rsidRDefault="00A8743E" w:rsidP="00E51BC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1</w:t>
            </w:r>
            <w:r w:rsidR="00B77DE1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1</w:t>
            </w:r>
            <w:r w:rsidR="00B77DE1"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8280" w:type="dxa"/>
            <w:vAlign w:val="center"/>
          </w:tcPr>
          <w:p w14:paraId="5164810B" w14:textId="2B1B46B8" w:rsidR="00E51BCF" w:rsidRPr="005746A3" w:rsidRDefault="00E51BCF" w:rsidP="00E51BCF">
            <w:pPr>
              <w:widowControl/>
              <w:numPr>
                <w:ilvl w:val="0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b/>
                <w:color w:val="000000" w:themeColor="text1"/>
                <w:kern w:val="0"/>
                <w:sz w:val="22"/>
                <w:szCs w:val="22"/>
                <w:lang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chine Learning</w:t>
            </w:r>
            <w:r w:rsidRPr="005746A3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D42D8">
              <w:rPr>
                <w:rFonts w:asciiTheme="minorHAnsi" w:hAnsiTheme="minorHAnsi" w:cstheme="minorHAnsi"/>
                <w:sz w:val="22"/>
                <w:szCs w:val="22"/>
              </w:rPr>
              <w:t>Fundamentals</w:t>
            </w:r>
            <w:r w:rsidR="00EF075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F075B" w:rsidRPr="00EF075B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(From Chap</w:t>
            </w:r>
            <w:r w:rsidR="00EF075B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ter</w:t>
            </w:r>
            <w:r w:rsidR="00EF075B" w:rsidRPr="00EF075B">
              <w:rPr>
                <w:rFonts w:asciiTheme="minorHAnsi" w:hAnsiTheme="minorHAnsi" w:cstheme="minorHAnsi"/>
                <w:b/>
                <w:color w:val="FF0000"/>
                <w:sz w:val="22"/>
                <w:szCs w:val="22"/>
              </w:rPr>
              <w:t>: 2, 3, 6, 10, and 11 – Python Machine Learning)</w:t>
            </w:r>
            <w:r w:rsidR="00EF075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2A30ECD" w14:textId="33388849" w:rsidR="00E51BCF" w:rsidRDefault="00E51BCF" w:rsidP="00E51BCF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Supervised </w:t>
            </w:r>
            <w:r w:rsidR="00783C1D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and unsupervised learning  </w:t>
            </w:r>
          </w:p>
          <w:p w14:paraId="1AD1149D" w14:textId="3FC909D0" w:rsidR="004D42D8" w:rsidRDefault="004D42D8" w:rsidP="00E51BCF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Basic concepts</w:t>
            </w:r>
          </w:p>
          <w:p w14:paraId="1E8A4443" w14:textId="1024C61F" w:rsidR="004D42D8" w:rsidRDefault="00A8743E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Understanding data</w:t>
            </w:r>
            <w:r w:rsidR="004D42D8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 (structured and unstructured) </w:t>
            </w:r>
          </w:p>
          <w:p w14:paraId="652B017B" w14:textId="74C78EC4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Data Splits (train-test and k-fold)</w:t>
            </w:r>
          </w:p>
          <w:p w14:paraId="762A0B79" w14:textId="6D4AAF11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Underfit </w:t>
            </w:r>
          </w:p>
          <w:p w14:paraId="525416C2" w14:textId="1CD71C70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Overfit </w:t>
            </w:r>
          </w:p>
          <w:p w14:paraId="6DB65878" w14:textId="77777777" w:rsidR="004D42D8" w:rsidRDefault="004D42D8" w:rsidP="00783C1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R</w:t>
            </w:r>
            <w:r w:rsidR="00E51BCF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egression</w:t>
            </w:r>
          </w:p>
          <w:p w14:paraId="6ECE3FC3" w14:textId="6EF6FD17" w:rsidR="00A8743E" w:rsidRDefault="00A8743E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Line and hyperplane</w:t>
            </w:r>
          </w:p>
          <w:p w14:paraId="3B9C97E2" w14:textId="106E3404" w:rsidR="00783C1D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Linear</w:t>
            </w:r>
          </w:p>
          <w:p w14:paraId="6F7C6F2A" w14:textId="2C1DD101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Nonlinear</w:t>
            </w:r>
          </w:p>
          <w:p w14:paraId="1CA8B6FD" w14:textId="33DAD0A6" w:rsidR="00E51BCF" w:rsidRDefault="00783C1D" w:rsidP="00783C1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C</w:t>
            </w:r>
            <w:r w:rsidR="00E51BCF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lassification</w:t>
            </w:r>
          </w:p>
          <w:p w14:paraId="194AD654" w14:textId="3555C62C" w:rsidR="00A8743E" w:rsidRDefault="00A8743E" w:rsidP="00783C1D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Decision boundary</w:t>
            </w:r>
          </w:p>
          <w:p w14:paraId="6DC0EC65" w14:textId="1458448F" w:rsidR="004D42D8" w:rsidRDefault="004D42D8" w:rsidP="00783C1D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kNN</w:t>
            </w:r>
          </w:p>
          <w:p w14:paraId="5AFD8D70" w14:textId="0EE7CD70" w:rsidR="00783C1D" w:rsidRDefault="00783C1D" w:rsidP="00783C1D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Logistic Regression</w:t>
            </w:r>
          </w:p>
          <w:p w14:paraId="12D749C1" w14:textId="2CDC7669" w:rsidR="00783C1D" w:rsidRDefault="00783C1D" w:rsidP="00783C1D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Decision Tree</w:t>
            </w:r>
          </w:p>
          <w:p w14:paraId="20B75F88" w14:textId="26D2471A" w:rsidR="004D42D8" w:rsidRDefault="004D42D8" w:rsidP="00783C1D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Naïve Bayes</w:t>
            </w:r>
          </w:p>
          <w:p w14:paraId="3A7620E6" w14:textId="60D8F956" w:rsidR="002D5122" w:rsidRDefault="002D5122" w:rsidP="00783C1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Feature selection/importance</w:t>
            </w:r>
          </w:p>
          <w:p w14:paraId="1EDDE643" w14:textId="4B814D0F" w:rsidR="004D42D8" w:rsidRDefault="00783C1D" w:rsidP="00783C1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Regularization</w:t>
            </w:r>
          </w:p>
          <w:p w14:paraId="4C010766" w14:textId="6C751CA0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L1</w:t>
            </w:r>
          </w:p>
          <w:p w14:paraId="63D823B4" w14:textId="6049AEB2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L2 </w:t>
            </w:r>
          </w:p>
          <w:p w14:paraId="28802916" w14:textId="05BFCB58" w:rsidR="00E51BCF" w:rsidRDefault="004D42D8" w:rsidP="00783C1D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Evaluation metrics</w:t>
            </w:r>
            <w:r w:rsidR="00783C1D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 </w:t>
            </w:r>
          </w:p>
          <w:p w14:paraId="29E898EE" w14:textId="5E6C091F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Mean absolute error</w:t>
            </w:r>
          </w:p>
          <w:p w14:paraId="71A6CD04" w14:textId="36A05A94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Mean square error</w:t>
            </w:r>
          </w:p>
          <w:p w14:paraId="40BFBC61" w14:textId="302EBB4F" w:rsidR="00A8743E" w:rsidRDefault="00A8743E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Confusion matrix</w:t>
            </w:r>
          </w:p>
          <w:p w14:paraId="0B16B5E5" w14:textId="1DBF832C" w:rsidR="004D42D8" w:rsidRDefault="004D42D8" w:rsidP="00C649D4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 w:rsidRPr="004D42D8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Sensitivity, specificity, and accuracy</w:t>
            </w: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 xml:space="preserve"> (where these fail)</w:t>
            </w:r>
          </w:p>
          <w:p w14:paraId="56F3C5DE" w14:textId="564E0B5C" w:rsidR="004D42D8" w:rsidRPr="004D42D8" w:rsidRDefault="004D42D8" w:rsidP="00C649D4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 w:rsidRPr="004D42D8"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Precision</w:t>
            </w:r>
          </w:p>
          <w:p w14:paraId="2A121D69" w14:textId="6CDBFB3F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F-score</w:t>
            </w:r>
          </w:p>
          <w:p w14:paraId="4E428D35" w14:textId="6C67C66E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Geometric Mean</w:t>
            </w:r>
          </w:p>
          <w:p w14:paraId="4A9911BF" w14:textId="77777777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AUC-ROC</w:t>
            </w:r>
          </w:p>
          <w:p w14:paraId="14C22114" w14:textId="3EF051D9" w:rsidR="006A10A4" w:rsidRDefault="006A10A4" w:rsidP="004D42D8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Clustering</w:t>
            </w:r>
          </w:p>
          <w:p w14:paraId="65F9F818" w14:textId="28B722E3" w:rsidR="00E51BCF" w:rsidRDefault="00783C1D" w:rsidP="004D42D8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Practical tips</w:t>
            </w:r>
          </w:p>
          <w:p w14:paraId="3C79AB76" w14:textId="53464DB2" w:rsidR="004D42D8" w:rsidRDefault="00A8743E" w:rsidP="004D42D8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Examples with applications</w:t>
            </w:r>
          </w:p>
          <w:p w14:paraId="37C94782" w14:textId="77777777" w:rsidR="004D42D8" w:rsidRDefault="004D42D8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Image classification</w:t>
            </w:r>
          </w:p>
          <w:p w14:paraId="55CA96B1" w14:textId="77777777" w:rsidR="004D42D8" w:rsidRDefault="00A8743E" w:rsidP="004D42D8">
            <w:pPr>
              <w:widowControl/>
              <w:numPr>
                <w:ilvl w:val="2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NLP</w:t>
            </w:r>
          </w:p>
          <w:p w14:paraId="095AB375" w14:textId="400600EA" w:rsidR="00B77DE1" w:rsidRPr="00B77DE1" w:rsidRDefault="003104DC" w:rsidP="00B77DE1">
            <w:pPr>
              <w:widowControl/>
              <w:numPr>
                <w:ilvl w:val="1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</w:pPr>
            <w:r>
              <w:rPr>
                <w:rFonts w:asciiTheme="minorHAnsi" w:eastAsia="Times New Roman" w:hAnsiTheme="minorHAnsi" w:cstheme="minorHAnsi"/>
                <w:color w:val="000000" w:themeColor="text1"/>
                <w:kern w:val="0"/>
                <w:sz w:val="20"/>
                <w:szCs w:val="20"/>
                <w:lang w:eastAsia="en-US"/>
              </w:rPr>
              <w:t>An overview of ANN</w:t>
            </w:r>
          </w:p>
        </w:tc>
      </w:tr>
      <w:tr w:rsidR="00B77DE1" w:rsidRPr="00761634" w14:paraId="37193CB0" w14:textId="77777777" w:rsidTr="001C744C">
        <w:trPr>
          <w:trHeight w:val="426"/>
        </w:trPr>
        <w:tc>
          <w:tcPr>
            <w:tcW w:w="1075" w:type="dxa"/>
            <w:vAlign w:val="center"/>
          </w:tcPr>
          <w:p w14:paraId="1B1C1A9A" w14:textId="5E1A64E5" w:rsidR="00B77DE1" w:rsidRDefault="00B77DE1" w:rsidP="00E51BC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6</w:t>
            </w:r>
          </w:p>
        </w:tc>
        <w:tc>
          <w:tcPr>
            <w:tcW w:w="8280" w:type="dxa"/>
            <w:vAlign w:val="center"/>
          </w:tcPr>
          <w:p w14:paraId="20354809" w14:textId="72D8EBD8" w:rsidR="00B77DE1" w:rsidRDefault="00B77DE1" w:rsidP="00E51BCF">
            <w:pPr>
              <w:widowControl/>
              <w:numPr>
                <w:ilvl w:val="0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roject Submission/ Revisions</w:t>
            </w:r>
          </w:p>
        </w:tc>
      </w:tr>
      <w:tr w:rsidR="00B77DE1" w:rsidRPr="00761634" w14:paraId="043025F9" w14:textId="77777777" w:rsidTr="001C744C">
        <w:trPr>
          <w:trHeight w:val="426"/>
        </w:trPr>
        <w:tc>
          <w:tcPr>
            <w:tcW w:w="1075" w:type="dxa"/>
            <w:vAlign w:val="center"/>
          </w:tcPr>
          <w:p w14:paraId="225D0802" w14:textId="4FF63474" w:rsidR="00B77DE1" w:rsidRDefault="00B77DE1" w:rsidP="00E51BCF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7, 18</w:t>
            </w:r>
          </w:p>
        </w:tc>
        <w:tc>
          <w:tcPr>
            <w:tcW w:w="8280" w:type="dxa"/>
            <w:vAlign w:val="center"/>
          </w:tcPr>
          <w:p w14:paraId="66090C77" w14:textId="49EC890B" w:rsidR="00B77DE1" w:rsidRDefault="00B77DE1" w:rsidP="00E51BCF">
            <w:pPr>
              <w:widowControl/>
              <w:numPr>
                <w:ilvl w:val="0"/>
                <w:numId w:val="16"/>
              </w:numPr>
              <w:shd w:val="clear" w:color="auto" w:fill="FFFFFF"/>
              <w:spacing w:before="100" w:beforeAutospacing="1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nal Exam</w:t>
            </w:r>
          </w:p>
        </w:tc>
      </w:tr>
    </w:tbl>
    <w:p w14:paraId="2D4E1C65" w14:textId="600415FB" w:rsidR="001C744C" w:rsidRDefault="001C744C" w:rsidP="00AE4D58">
      <w:pPr>
        <w:rPr>
          <w:rFonts w:ascii="Times New Roman" w:hAnsi="Times New Roman"/>
          <w:sz w:val="20"/>
          <w:szCs w:val="20"/>
        </w:rPr>
      </w:pPr>
    </w:p>
    <w:p w14:paraId="17CC2690" w14:textId="03B28C6C" w:rsidR="001C744C" w:rsidRDefault="001C744C">
      <w:pPr>
        <w:widowControl/>
        <w:spacing w:after="200" w:line="276" w:lineRule="auto"/>
        <w:jc w:val="left"/>
        <w:rPr>
          <w:rFonts w:ascii="Times New Roman" w:hAnsi="Times New Roman"/>
          <w:sz w:val="20"/>
          <w:szCs w:val="20"/>
        </w:rPr>
      </w:pPr>
    </w:p>
    <w:sectPr w:rsidR="001C744C" w:rsidSect="00C61BB8">
      <w:pgSz w:w="11906" w:h="16838" w:code="9"/>
      <w:pgMar w:top="900" w:right="1016" w:bottom="1627" w:left="1152" w:header="850" w:footer="99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34E9A9" w14:textId="77777777" w:rsidR="00F312E6" w:rsidRDefault="00F312E6" w:rsidP="00EF6DF9">
      <w:r>
        <w:separator/>
      </w:r>
    </w:p>
  </w:endnote>
  <w:endnote w:type="continuationSeparator" w:id="0">
    <w:p w14:paraId="01C9F02A" w14:textId="77777777" w:rsidR="00F312E6" w:rsidRDefault="00F312E6" w:rsidP="00EF6D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03B735" w14:textId="77777777" w:rsidR="00F312E6" w:rsidRDefault="00F312E6" w:rsidP="00EF6DF9">
      <w:r>
        <w:separator/>
      </w:r>
    </w:p>
  </w:footnote>
  <w:footnote w:type="continuationSeparator" w:id="0">
    <w:p w14:paraId="2436A164" w14:textId="77777777" w:rsidR="00F312E6" w:rsidRDefault="00F312E6" w:rsidP="00EF6D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D47166"/>
    <w:multiLevelType w:val="hybridMultilevel"/>
    <w:tmpl w:val="4F6EA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984790"/>
    <w:multiLevelType w:val="hybridMultilevel"/>
    <w:tmpl w:val="21D44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8047A3"/>
    <w:multiLevelType w:val="hybridMultilevel"/>
    <w:tmpl w:val="1166B706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B3C4D"/>
    <w:multiLevelType w:val="hybridMultilevel"/>
    <w:tmpl w:val="06D0C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B930C2"/>
    <w:multiLevelType w:val="hybridMultilevel"/>
    <w:tmpl w:val="DC8458F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3F1841C1"/>
    <w:multiLevelType w:val="hybridMultilevel"/>
    <w:tmpl w:val="B994FF7C"/>
    <w:lvl w:ilvl="0" w:tplc="E33CF0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62FD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8A90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CA3D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B80F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C2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A889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788F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868A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DAD23AB"/>
    <w:multiLevelType w:val="hybridMultilevel"/>
    <w:tmpl w:val="01DE1A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5847AF"/>
    <w:multiLevelType w:val="hybridMultilevel"/>
    <w:tmpl w:val="6ACEF43A"/>
    <w:lvl w:ilvl="0" w:tplc="0EC4C1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E09A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144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A239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3049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52AB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4625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6C2D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9451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1E3031E"/>
    <w:multiLevelType w:val="hybridMultilevel"/>
    <w:tmpl w:val="760AB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FA711D"/>
    <w:multiLevelType w:val="hybridMultilevel"/>
    <w:tmpl w:val="E780D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CAD0790"/>
    <w:multiLevelType w:val="hybridMultilevel"/>
    <w:tmpl w:val="8C10BCB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6CC92348"/>
    <w:multiLevelType w:val="hybridMultilevel"/>
    <w:tmpl w:val="177EA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E7196A"/>
    <w:multiLevelType w:val="hybridMultilevel"/>
    <w:tmpl w:val="87E03422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7D236876"/>
    <w:multiLevelType w:val="hybridMultilevel"/>
    <w:tmpl w:val="53AED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1E1A5F"/>
    <w:multiLevelType w:val="hybridMultilevel"/>
    <w:tmpl w:val="A34E7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4023B8"/>
    <w:multiLevelType w:val="hybridMultilevel"/>
    <w:tmpl w:val="1F462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8165042">
    <w:abstractNumId w:val="4"/>
  </w:num>
  <w:num w:numId="2" w16cid:durableId="996609051">
    <w:abstractNumId w:val="12"/>
  </w:num>
  <w:num w:numId="3" w16cid:durableId="30809965">
    <w:abstractNumId w:val="13"/>
  </w:num>
  <w:num w:numId="4" w16cid:durableId="227155473">
    <w:abstractNumId w:val="8"/>
  </w:num>
  <w:num w:numId="5" w16cid:durableId="106117944">
    <w:abstractNumId w:val="10"/>
  </w:num>
  <w:num w:numId="6" w16cid:durableId="1905873509">
    <w:abstractNumId w:val="11"/>
  </w:num>
  <w:num w:numId="7" w16cid:durableId="749813769">
    <w:abstractNumId w:val="7"/>
  </w:num>
  <w:num w:numId="8" w16cid:durableId="2111898396">
    <w:abstractNumId w:val="5"/>
  </w:num>
  <w:num w:numId="9" w16cid:durableId="950287311">
    <w:abstractNumId w:val="14"/>
  </w:num>
  <w:num w:numId="10" w16cid:durableId="179048244">
    <w:abstractNumId w:val="1"/>
  </w:num>
  <w:num w:numId="11" w16cid:durableId="1607880716">
    <w:abstractNumId w:val="3"/>
  </w:num>
  <w:num w:numId="12" w16cid:durableId="1645619596">
    <w:abstractNumId w:val="2"/>
  </w:num>
  <w:num w:numId="13" w16cid:durableId="1618195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8794756">
    <w:abstractNumId w:val="0"/>
  </w:num>
  <w:num w:numId="15" w16cid:durableId="1008094053">
    <w:abstractNumId w:val="15"/>
  </w:num>
  <w:num w:numId="16" w16cid:durableId="1264920448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tDQ1tTS0sDSzMDNX0lEKTi0uzszPAykwNKkFAMPry3UtAAAA"/>
  </w:docVars>
  <w:rsids>
    <w:rsidRoot w:val="005A15AB"/>
    <w:rsid w:val="0000257F"/>
    <w:rsid w:val="000042B2"/>
    <w:rsid w:val="00005A88"/>
    <w:rsid w:val="00012E08"/>
    <w:rsid w:val="00013330"/>
    <w:rsid w:val="000138D6"/>
    <w:rsid w:val="000159BB"/>
    <w:rsid w:val="000218DB"/>
    <w:rsid w:val="00024305"/>
    <w:rsid w:val="00030597"/>
    <w:rsid w:val="00030BFA"/>
    <w:rsid w:val="0003146D"/>
    <w:rsid w:val="00031C82"/>
    <w:rsid w:val="00031CBD"/>
    <w:rsid w:val="00031D71"/>
    <w:rsid w:val="00031EB2"/>
    <w:rsid w:val="000323FB"/>
    <w:rsid w:val="00035440"/>
    <w:rsid w:val="00035C9E"/>
    <w:rsid w:val="00037B2F"/>
    <w:rsid w:val="000421C9"/>
    <w:rsid w:val="00042FB9"/>
    <w:rsid w:val="00043590"/>
    <w:rsid w:val="00043713"/>
    <w:rsid w:val="0004399C"/>
    <w:rsid w:val="000447B9"/>
    <w:rsid w:val="000473C1"/>
    <w:rsid w:val="0005017D"/>
    <w:rsid w:val="00050190"/>
    <w:rsid w:val="000502BB"/>
    <w:rsid w:val="00050A63"/>
    <w:rsid w:val="0005247A"/>
    <w:rsid w:val="000527E1"/>
    <w:rsid w:val="00053FB3"/>
    <w:rsid w:val="0005410B"/>
    <w:rsid w:val="0005484C"/>
    <w:rsid w:val="00055162"/>
    <w:rsid w:val="000612D9"/>
    <w:rsid w:val="00061FBB"/>
    <w:rsid w:val="000651E6"/>
    <w:rsid w:val="00070856"/>
    <w:rsid w:val="00070D76"/>
    <w:rsid w:val="00071683"/>
    <w:rsid w:val="00072AE9"/>
    <w:rsid w:val="00073F79"/>
    <w:rsid w:val="00074892"/>
    <w:rsid w:val="0007591A"/>
    <w:rsid w:val="000762B3"/>
    <w:rsid w:val="00076324"/>
    <w:rsid w:val="00082161"/>
    <w:rsid w:val="000832FD"/>
    <w:rsid w:val="00083460"/>
    <w:rsid w:val="000844EC"/>
    <w:rsid w:val="0008562B"/>
    <w:rsid w:val="00085A1D"/>
    <w:rsid w:val="000864C3"/>
    <w:rsid w:val="00086D4B"/>
    <w:rsid w:val="00091BC6"/>
    <w:rsid w:val="0009221D"/>
    <w:rsid w:val="0009280A"/>
    <w:rsid w:val="000935D8"/>
    <w:rsid w:val="00095420"/>
    <w:rsid w:val="00097608"/>
    <w:rsid w:val="000A0B40"/>
    <w:rsid w:val="000A1825"/>
    <w:rsid w:val="000A1AFB"/>
    <w:rsid w:val="000A438F"/>
    <w:rsid w:val="000A6232"/>
    <w:rsid w:val="000A6F47"/>
    <w:rsid w:val="000A7F25"/>
    <w:rsid w:val="000B2D27"/>
    <w:rsid w:val="000B2DAC"/>
    <w:rsid w:val="000B3039"/>
    <w:rsid w:val="000B4719"/>
    <w:rsid w:val="000B59FD"/>
    <w:rsid w:val="000B5E4D"/>
    <w:rsid w:val="000B6AAF"/>
    <w:rsid w:val="000B6F6B"/>
    <w:rsid w:val="000C0268"/>
    <w:rsid w:val="000C1B0D"/>
    <w:rsid w:val="000C3957"/>
    <w:rsid w:val="000C3F5A"/>
    <w:rsid w:val="000C5074"/>
    <w:rsid w:val="000C50FA"/>
    <w:rsid w:val="000C557D"/>
    <w:rsid w:val="000C58E6"/>
    <w:rsid w:val="000C6D34"/>
    <w:rsid w:val="000D0185"/>
    <w:rsid w:val="000D1FC6"/>
    <w:rsid w:val="000D23CF"/>
    <w:rsid w:val="000D3431"/>
    <w:rsid w:val="000D3A10"/>
    <w:rsid w:val="000D5DC0"/>
    <w:rsid w:val="000E0DD9"/>
    <w:rsid w:val="000E212B"/>
    <w:rsid w:val="000E4883"/>
    <w:rsid w:val="000F0BC0"/>
    <w:rsid w:val="000F1BD8"/>
    <w:rsid w:val="000F2228"/>
    <w:rsid w:val="000F2A88"/>
    <w:rsid w:val="000F2D95"/>
    <w:rsid w:val="000F4929"/>
    <w:rsid w:val="000F5130"/>
    <w:rsid w:val="000F705B"/>
    <w:rsid w:val="000F76A8"/>
    <w:rsid w:val="000F7828"/>
    <w:rsid w:val="000F7CE5"/>
    <w:rsid w:val="001004C3"/>
    <w:rsid w:val="001039FB"/>
    <w:rsid w:val="00105419"/>
    <w:rsid w:val="001058E4"/>
    <w:rsid w:val="00106220"/>
    <w:rsid w:val="0011367C"/>
    <w:rsid w:val="00114200"/>
    <w:rsid w:val="0011437F"/>
    <w:rsid w:val="00116825"/>
    <w:rsid w:val="001173A6"/>
    <w:rsid w:val="001176EA"/>
    <w:rsid w:val="001216AC"/>
    <w:rsid w:val="001218D3"/>
    <w:rsid w:val="00122972"/>
    <w:rsid w:val="0012504C"/>
    <w:rsid w:val="00125436"/>
    <w:rsid w:val="00125D07"/>
    <w:rsid w:val="00126BDA"/>
    <w:rsid w:val="001270FD"/>
    <w:rsid w:val="001273CE"/>
    <w:rsid w:val="00127F3C"/>
    <w:rsid w:val="001318A8"/>
    <w:rsid w:val="00132265"/>
    <w:rsid w:val="001329F5"/>
    <w:rsid w:val="00132B23"/>
    <w:rsid w:val="001338A7"/>
    <w:rsid w:val="00134A28"/>
    <w:rsid w:val="00134A4C"/>
    <w:rsid w:val="00136584"/>
    <w:rsid w:val="00140A57"/>
    <w:rsid w:val="00140AB0"/>
    <w:rsid w:val="00140FA6"/>
    <w:rsid w:val="0014363E"/>
    <w:rsid w:val="00145C9B"/>
    <w:rsid w:val="001466A4"/>
    <w:rsid w:val="00147003"/>
    <w:rsid w:val="00147701"/>
    <w:rsid w:val="00151023"/>
    <w:rsid w:val="00152794"/>
    <w:rsid w:val="001535EF"/>
    <w:rsid w:val="00156C1C"/>
    <w:rsid w:val="001579C8"/>
    <w:rsid w:val="001603FF"/>
    <w:rsid w:val="00160D0F"/>
    <w:rsid w:val="001650EB"/>
    <w:rsid w:val="00165D14"/>
    <w:rsid w:val="001673DA"/>
    <w:rsid w:val="00170796"/>
    <w:rsid w:val="00171598"/>
    <w:rsid w:val="00173C5E"/>
    <w:rsid w:val="00173D52"/>
    <w:rsid w:val="00180AAC"/>
    <w:rsid w:val="001819DF"/>
    <w:rsid w:val="0018514A"/>
    <w:rsid w:val="001854C2"/>
    <w:rsid w:val="00185909"/>
    <w:rsid w:val="00185B8E"/>
    <w:rsid w:val="00187368"/>
    <w:rsid w:val="001900B1"/>
    <w:rsid w:val="00190837"/>
    <w:rsid w:val="00190873"/>
    <w:rsid w:val="00192691"/>
    <w:rsid w:val="00192D02"/>
    <w:rsid w:val="001951D7"/>
    <w:rsid w:val="00195468"/>
    <w:rsid w:val="001955C4"/>
    <w:rsid w:val="00195FB2"/>
    <w:rsid w:val="001969E6"/>
    <w:rsid w:val="00196FC9"/>
    <w:rsid w:val="001A1038"/>
    <w:rsid w:val="001A1D73"/>
    <w:rsid w:val="001A436D"/>
    <w:rsid w:val="001A60E7"/>
    <w:rsid w:val="001A61F3"/>
    <w:rsid w:val="001A6CE0"/>
    <w:rsid w:val="001A7A7A"/>
    <w:rsid w:val="001B1EA5"/>
    <w:rsid w:val="001B1FE7"/>
    <w:rsid w:val="001B300A"/>
    <w:rsid w:val="001B424A"/>
    <w:rsid w:val="001B5E9E"/>
    <w:rsid w:val="001B63A2"/>
    <w:rsid w:val="001C099F"/>
    <w:rsid w:val="001C0C65"/>
    <w:rsid w:val="001C1573"/>
    <w:rsid w:val="001C24A9"/>
    <w:rsid w:val="001C28E0"/>
    <w:rsid w:val="001C2AF6"/>
    <w:rsid w:val="001C3AAC"/>
    <w:rsid w:val="001C3D9C"/>
    <w:rsid w:val="001C4D5C"/>
    <w:rsid w:val="001C54B5"/>
    <w:rsid w:val="001C6834"/>
    <w:rsid w:val="001C7098"/>
    <w:rsid w:val="001C744C"/>
    <w:rsid w:val="001C761D"/>
    <w:rsid w:val="001C7708"/>
    <w:rsid w:val="001C7BDF"/>
    <w:rsid w:val="001D0437"/>
    <w:rsid w:val="001D0A8E"/>
    <w:rsid w:val="001D140E"/>
    <w:rsid w:val="001D3017"/>
    <w:rsid w:val="001D4078"/>
    <w:rsid w:val="001D5220"/>
    <w:rsid w:val="001D5B19"/>
    <w:rsid w:val="001D5DA6"/>
    <w:rsid w:val="001E2D84"/>
    <w:rsid w:val="001F0994"/>
    <w:rsid w:val="001F26F2"/>
    <w:rsid w:val="001F384A"/>
    <w:rsid w:val="001F41A7"/>
    <w:rsid w:val="001F5013"/>
    <w:rsid w:val="001F5C98"/>
    <w:rsid w:val="001F5CC7"/>
    <w:rsid w:val="00200996"/>
    <w:rsid w:val="002009C7"/>
    <w:rsid w:val="0020172C"/>
    <w:rsid w:val="00201B2D"/>
    <w:rsid w:val="00203288"/>
    <w:rsid w:val="00203B0E"/>
    <w:rsid w:val="0020454D"/>
    <w:rsid w:val="00205A12"/>
    <w:rsid w:val="00211252"/>
    <w:rsid w:val="002121BA"/>
    <w:rsid w:val="00212D90"/>
    <w:rsid w:val="002134EE"/>
    <w:rsid w:val="002143E6"/>
    <w:rsid w:val="0021505D"/>
    <w:rsid w:val="00216E4F"/>
    <w:rsid w:val="00217CC2"/>
    <w:rsid w:val="00220412"/>
    <w:rsid w:val="00222460"/>
    <w:rsid w:val="00222EB7"/>
    <w:rsid w:val="00224632"/>
    <w:rsid w:val="00224C33"/>
    <w:rsid w:val="00226284"/>
    <w:rsid w:val="00226747"/>
    <w:rsid w:val="00231680"/>
    <w:rsid w:val="00232DB1"/>
    <w:rsid w:val="00233A24"/>
    <w:rsid w:val="00237E7A"/>
    <w:rsid w:val="00237EBD"/>
    <w:rsid w:val="00240036"/>
    <w:rsid w:val="00240568"/>
    <w:rsid w:val="002406A1"/>
    <w:rsid w:val="00240A34"/>
    <w:rsid w:val="00241298"/>
    <w:rsid w:val="002413A4"/>
    <w:rsid w:val="0024384B"/>
    <w:rsid w:val="0025208E"/>
    <w:rsid w:val="00252F14"/>
    <w:rsid w:val="00254B31"/>
    <w:rsid w:val="002558B5"/>
    <w:rsid w:val="002565DF"/>
    <w:rsid w:val="0025699F"/>
    <w:rsid w:val="00256BDF"/>
    <w:rsid w:val="00261B51"/>
    <w:rsid w:val="00262EC6"/>
    <w:rsid w:val="00263784"/>
    <w:rsid w:val="00265A20"/>
    <w:rsid w:val="00266B6B"/>
    <w:rsid w:val="002730EE"/>
    <w:rsid w:val="00275B40"/>
    <w:rsid w:val="002763EC"/>
    <w:rsid w:val="00276578"/>
    <w:rsid w:val="00281B21"/>
    <w:rsid w:val="00284124"/>
    <w:rsid w:val="002849DE"/>
    <w:rsid w:val="00284D93"/>
    <w:rsid w:val="0028582F"/>
    <w:rsid w:val="00285E06"/>
    <w:rsid w:val="002875B1"/>
    <w:rsid w:val="00292478"/>
    <w:rsid w:val="00293DC6"/>
    <w:rsid w:val="0029592E"/>
    <w:rsid w:val="002A05F4"/>
    <w:rsid w:val="002A0F85"/>
    <w:rsid w:val="002A0FFE"/>
    <w:rsid w:val="002A34A0"/>
    <w:rsid w:val="002A3ACE"/>
    <w:rsid w:val="002A64CE"/>
    <w:rsid w:val="002A6E21"/>
    <w:rsid w:val="002A73CE"/>
    <w:rsid w:val="002A79D6"/>
    <w:rsid w:val="002A7C0E"/>
    <w:rsid w:val="002B0374"/>
    <w:rsid w:val="002B05D6"/>
    <w:rsid w:val="002B1509"/>
    <w:rsid w:val="002B1B66"/>
    <w:rsid w:val="002B2136"/>
    <w:rsid w:val="002B4A99"/>
    <w:rsid w:val="002B5690"/>
    <w:rsid w:val="002B6B10"/>
    <w:rsid w:val="002B7384"/>
    <w:rsid w:val="002B7934"/>
    <w:rsid w:val="002B7C42"/>
    <w:rsid w:val="002C0330"/>
    <w:rsid w:val="002C156C"/>
    <w:rsid w:val="002C1635"/>
    <w:rsid w:val="002C1B9F"/>
    <w:rsid w:val="002C39DF"/>
    <w:rsid w:val="002C55DA"/>
    <w:rsid w:val="002C59D5"/>
    <w:rsid w:val="002D1917"/>
    <w:rsid w:val="002D1F5E"/>
    <w:rsid w:val="002D2F6F"/>
    <w:rsid w:val="002D5122"/>
    <w:rsid w:val="002D572C"/>
    <w:rsid w:val="002D7C6A"/>
    <w:rsid w:val="002E13D2"/>
    <w:rsid w:val="002E4399"/>
    <w:rsid w:val="002E4BB7"/>
    <w:rsid w:val="002E6C5C"/>
    <w:rsid w:val="002E7FA3"/>
    <w:rsid w:val="002F084C"/>
    <w:rsid w:val="002F7B33"/>
    <w:rsid w:val="002F7B81"/>
    <w:rsid w:val="003000C7"/>
    <w:rsid w:val="0030152D"/>
    <w:rsid w:val="0030262C"/>
    <w:rsid w:val="00303909"/>
    <w:rsid w:val="003059C6"/>
    <w:rsid w:val="00305E41"/>
    <w:rsid w:val="003065AA"/>
    <w:rsid w:val="003070E4"/>
    <w:rsid w:val="00307232"/>
    <w:rsid w:val="003104DC"/>
    <w:rsid w:val="00312125"/>
    <w:rsid w:val="003122B7"/>
    <w:rsid w:val="00312DE9"/>
    <w:rsid w:val="00313785"/>
    <w:rsid w:val="00313C43"/>
    <w:rsid w:val="00313C81"/>
    <w:rsid w:val="00314775"/>
    <w:rsid w:val="00314DE8"/>
    <w:rsid w:val="00316B2B"/>
    <w:rsid w:val="003179BC"/>
    <w:rsid w:val="00317CB7"/>
    <w:rsid w:val="003219F8"/>
    <w:rsid w:val="00321C7A"/>
    <w:rsid w:val="00322082"/>
    <w:rsid w:val="00322DF9"/>
    <w:rsid w:val="00323B7F"/>
    <w:rsid w:val="00324241"/>
    <w:rsid w:val="00330508"/>
    <w:rsid w:val="00330B71"/>
    <w:rsid w:val="0033248F"/>
    <w:rsid w:val="003329A6"/>
    <w:rsid w:val="00332B3F"/>
    <w:rsid w:val="00333D01"/>
    <w:rsid w:val="00334BE9"/>
    <w:rsid w:val="00336EA1"/>
    <w:rsid w:val="0033780B"/>
    <w:rsid w:val="00341F6D"/>
    <w:rsid w:val="003420CB"/>
    <w:rsid w:val="0034380C"/>
    <w:rsid w:val="00344141"/>
    <w:rsid w:val="003449EC"/>
    <w:rsid w:val="00345ABE"/>
    <w:rsid w:val="00346CA1"/>
    <w:rsid w:val="00347760"/>
    <w:rsid w:val="003509DB"/>
    <w:rsid w:val="0035114C"/>
    <w:rsid w:val="00351B21"/>
    <w:rsid w:val="003551E4"/>
    <w:rsid w:val="00360544"/>
    <w:rsid w:val="00360684"/>
    <w:rsid w:val="003608C7"/>
    <w:rsid w:val="00361582"/>
    <w:rsid w:val="0036182D"/>
    <w:rsid w:val="00363010"/>
    <w:rsid w:val="0036465B"/>
    <w:rsid w:val="00365059"/>
    <w:rsid w:val="00365317"/>
    <w:rsid w:val="00365741"/>
    <w:rsid w:val="00365742"/>
    <w:rsid w:val="003710DA"/>
    <w:rsid w:val="00371670"/>
    <w:rsid w:val="0037300A"/>
    <w:rsid w:val="00374361"/>
    <w:rsid w:val="0037482E"/>
    <w:rsid w:val="00374BC7"/>
    <w:rsid w:val="003760C2"/>
    <w:rsid w:val="00376561"/>
    <w:rsid w:val="003765FF"/>
    <w:rsid w:val="003807F1"/>
    <w:rsid w:val="00380FCA"/>
    <w:rsid w:val="003823DB"/>
    <w:rsid w:val="003829C2"/>
    <w:rsid w:val="00382FA9"/>
    <w:rsid w:val="0038303C"/>
    <w:rsid w:val="003846F2"/>
    <w:rsid w:val="003865EE"/>
    <w:rsid w:val="00390765"/>
    <w:rsid w:val="00390C54"/>
    <w:rsid w:val="00393160"/>
    <w:rsid w:val="00393AA3"/>
    <w:rsid w:val="003966C8"/>
    <w:rsid w:val="003A00F7"/>
    <w:rsid w:val="003A0BC4"/>
    <w:rsid w:val="003A0FA1"/>
    <w:rsid w:val="003A1A4A"/>
    <w:rsid w:val="003A1F36"/>
    <w:rsid w:val="003A4E19"/>
    <w:rsid w:val="003A50C7"/>
    <w:rsid w:val="003A59F3"/>
    <w:rsid w:val="003A6B05"/>
    <w:rsid w:val="003A7114"/>
    <w:rsid w:val="003A7722"/>
    <w:rsid w:val="003B16E8"/>
    <w:rsid w:val="003B1835"/>
    <w:rsid w:val="003B450A"/>
    <w:rsid w:val="003B4D36"/>
    <w:rsid w:val="003B538F"/>
    <w:rsid w:val="003B74DD"/>
    <w:rsid w:val="003C568F"/>
    <w:rsid w:val="003C5D72"/>
    <w:rsid w:val="003C5DA6"/>
    <w:rsid w:val="003C7517"/>
    <w:rsid w:val="003C75BF"/>
    <w:rsid w:val="003C7AC9"/>
    <w:rsid w:val="003D0589"/>
    <w:rsid w:val="003D1249"/>
    <w:rsid w:val="003D158F"/>
    <w:rsid w:val="003D1EB3"/>
    <w:rsid w:val="003D235E"/>
    <w:rsid w:val="003D3C0E"/>
    <w:rsid w:val="003D4650"/>
    <w:rsid w:val="003D5DD7"/>
    <w:rsid w:val="003D6BB4"/>
    <w:rsid w:val="003E1263"/>
    <w:rsid w:val="003E1D6F"/>
    <w:rsid w:val="003E1E8F"/>
    <w:rsid w:val="003E53E1"/>
    <w:rsid w:val="003E71EB"/>
    <w:rsid w:val="003E7DCB"/>
    <w:rsid w:val="003F078A"/>
    <w:rsid w:val="003F21CE"/>
    <w:rsid w:val="003F28BE"/>
    <w:rsid w:val="003F6A0B"/>
    <w:rsid w:val="0040183F"/>
    <w:rsid w:val="004036E7"/>
    <w:rsid w:val="00404278"/>
    <w:rsid w:val="0040785B"/>
    <w:rsid w:val="0041015F"/>
    <w:rsid w:val="00412C21"/>
    <w:rsid w:val="004132A9"/>
    <w:rsid w:val="004140CF"/>
    <w:rsid w:val="00416406"/>
    <w:rsid w:val="00416E40"/>
    <w:rsid w:val="00417D93"/>
    <w:rsid w:val="00420517"/>
    <w:rsid w:val="00421156"/>
    <w:rsid w:val="00421E7A"/>
    <w:rsid w:val="00425388"/>
    <w:rsid w:val="004278E1"/>
    <w:rsid w:val="0043113A"/>
    <w:rsid w:val="0043121E"/>
    <w:rsid w:val="00433E6F"/>
    <w:rsid w:val="0043680A"/>
    <w:rsid w:val="0043788A"/>
    <w:rsid w:val="00442D28"/>
    <w:rsid w:val="00444157"/>
    <w:rsid w:val="004467F3"/>
    <w:rsid w:val="00451FA4"/>
    <w:rsid w:val="00453BCD"/>
    <w:rsid w:val="0045520F"/>
    <w:rsid w:val="00455B8F"/>
    <w:rsid w:val="00456E5D"/>
    <w:rsid w:val="00457837"/>
    <w:rsid w:val="0046503D"/>
    <w:rsid w:val="00465EA3"/>
    <w:rsid w:val="004677BA"/>
    <w:rsid w:val="00470A3F"/>
    <w:rsid w:val="00475A36"/>
    <w:rsid w:val="00476340"/>
    <w:rsid w:val="00476CC7"/>
    <w:rsid w:val="00477416"/>
    <w:rsid w:val="00477680"/>
    <w:rsid w:val="00480257"/>
    <w:rsid w:val="00481B16"/>
    <w:rsid w:val="0048220E"/>
    <w:rsid w:val="00485846"/>
    <w:rsid w:val="00486CB4"/>
    <w:rsid w:val="004905E1"/>
    <w:rsid w:val="00491BA6"/>
    <w:rsid w:val="0049417D"/>
    <w:rsid w:val="00495056"/>
    <w:rsid w:val="004A0DEB"/>
    <w:rsid w:val="004A230E"/>
    <w:rsid w:val="004A23F4"/>
    <w:rsid w:val="004A2C8C"/>
    <w:rsid w:val="004A3EF4"/>
    <w:rsid w:val="004A4D3E"/>
    <w:rsid w:val="004A5713"/>
    <w:rsid w:val="004B02F6"/>
    <w:rsid w:val="004B0608"/>
    <w:rsid w:val="004B0B95"/>
    <w:rsid w:val="004B22F4"/>
    <w:rsid w:val="004B23F7"/>
    <w:rsid w:val="004B422C"/>
    <w:rsid w:val="004B460E"/>
    <w:rsid w:val="004B5184"/>
    <w:rsid w:val="004B56C4"/>
    <w:rsid w:val="004B5CC2"/>
    <w:rsid w:val="004B5EBA"/>
    <w:rsid w:val="004B7340"/>
    <w:rsid w:val="004B7E48"/>
    <w:rsid w:val="004C1375"/>
    <w:rsid w:val="004C3733"/>
    <w:rsid w:val="004C384F"/>
    <w:rsid w:val="004C43DE"/>
    <w:rsid w:val="004C5115"/>
    <w:rsid w:val="004C5255"/>
    <w:rsid w:val="004C5E32"/>
    <w:rsid w:val="004C6562"/>
    <w:rsid w:val="004D0563"/>
    <w:rsid w:val="004D061C"/>
    <w:rsid w:val="004D0773"/>
    <w:rsid w:val="004D13C7"/>
    <w:rsid w:val="004D2993"/>
    <w:rsid w:val="004D3117"/>
    <w:rsid w:val="004D42D8"/>
    <w:rsid w:val="004D55CF"/>
    <w:rsid w:val="004D786D"/>
    <w:rsid w:val="004E000A"/>
    <w:rsid w:val="004E1A3F"/>
    <w:rsid w:val="004E2D3A"/>
    <w:rsid w:val="004E7FE1"/>
    <w:rsid w:val="004F21F9"/>
    <w:rsid w:val="004F50E6"/>
    <w:rsid w:val="004F77CC"/>
    <w:rsid w:val="00500FE2"/>
    <w:rsid w:val="00501EC6"/>
    <w:rsid w:val="0050356E"/>
    <w:rsid w:val="00504D4A"/>
    <w:rsid w:val="005050DE"/>
    <w:rsid w:val="00505499"/>
    <w:rsid w:val="00511A58"/>
    <w:rsid w:val="00513199"/>
    <w:rsid w:val="00513F71"/>
    <w:rsid w:val="00514058"/>
    <w:rsid w:val="00515338"/>
    <w:rsid w:val="005161A1"/>
    <w:rsid w:val="00517EC1"/>
    <w:rsid w:val="00520245"/>
    <w:rsid w:val="00521AF6"/>
    <w:rsid w:val="00521CCC"/>
    <w:rsid w:val="00522460"/>
    <w:rsid w:val="00522BB0"/>
    <w:rsid w:val="00523514"/>
    <w:rsid w:val="00523601"/>
    <w:rsid w:val="00523D96"/>
    <w:rsid w:val="00523F55"/>
    <w:rsid w:val="005258DC"/>
    <w:rsid w:val="00527880"/>
    <w:rsid w:val="005307C5"/>
    <w:rsid w:val="00530B11"/>
    <w:rsid w:val="0053131A"/>
    <w:rsid w:val="005334BA"/>
    <w:rsid w:val="00541184"/>
    <w:rsid w:val="0054253E"/>
    <w:rsid w:val="00543523"/>
    <w:rsid w:val="005442D9"/>
    <w:rsid w:val="00546F8B"/>
    <w:rsid w:val="00551A88"/>
    <w:rsid w:val="00552AEA"/>
    <w:rsid w:val="005543E3"/>
    <w:rsid w:val="00555F9D"/>
    <w:rsid w:val="005561AA"/>
    <w:rsid w:val="0055664C"/>
    <w:rsid w:val="0056031D"/>
    <w:rsid w:val="005603A6"/>
    <w:rsid w:val="00563E41"/>
    <w:rsid w:val="0056444C"/>
    <w:rsid w:val="005647EB"/>
    <w:rsid w:val="005649DB"/>
    <w:rsid w:val="00567865"/>
    <w:rsid w:val="00567D87"/>
    <w:rsid w:val="0057265C"/>
    <w:rsid w:val="00573DE7"/>
    <w:rsid w:val="00574267"/>
    <w:rsid w:val="005746A3"/>
    <w:rsid w:val="00574CBB"/>
    <w:rsid w:val="00575330"/>
    <w:rsid w:val="00575879"/>
    <w:rsid w:val="00576780"/>
    <w:rsid w:val="00577FC4"/>
    <w:rsid w:val="0058017F"/>
    <w:rsid w:val="0058035E"/>
    <w:rsid w:val="0058223B"/>
    <w:rsid w:val="00584AD8"/>
    <w:rsid w:val="00587587"/>
    <w:rsid w:val="00590693"/>
    <w:rsid w:val="005923B8"/>
    <w:rsid w:val="0059450D"/>
    <w:rsid w:val="00597A96"/>
    <w:rsid w:val="005A1062"/>
    <w:rsid w:val="005A15AB"/>
    <w:rsid w:val="005A1681"/>
    <w:rsid w:val="005A46D6"/>
    <w:rsid w:val="005A4CF9"/>
    <w:rsid w:val="005A6F48"/>
    <w:rsid w:val="005A7ADB"/>
    <w:rsid w:val="005B14D3"/>
    <w:rsid w:val="005B32C6"/>
    <w:rsid w:val="005B4146"/>
    <w:rsid w:val="005B54B6"/>
    <w:rsid w:val="005B5F41"/>
    <w:rsid w:val="005B662B"/>
    <w:rsid w:val="005C2429"/>
    <w:rsid w:val="005C4205"/>
    <w:rsid w:val="005C576D"/>
    <w:rsid w:val="005C608B"/>
    <w:rsid w:val="005D04AC"/>
    <w:rsid w:val="005D14BB"/>
    <w:rsid w:val="005D164E"/>
    <w:rsid w:val="005D3047"/>
    <w:rsid w:val="005D4822"/>
    <w:rsid w:val="005D53A0"/>
    <w:rsid w:val="005D6C03"/>
    <w:rsid w:val="005D7592"/>
    <w:rsid w:val="005E00EE"/>
    <w:rsid w:val="005E141F"/>
    <w:rsid w:val="005E21B5"/>
    <w:rsid w:val="005E2363"/>
    <w:rsid w:val="005E3349"/>
    <w:rsid w:val="005E3B1F"/>
    <w:rsid w:val="005E5E72"/>
    <w:rsid w:val="005E6BF6"/>
    <w:rsid w:val="005E7D33"/>
    <w:rsid w:val="005F0B58"/>
    <w:rsid w:val="005F0CEC"/>
    <w:rsid w:val="005F0E02"/>
    <w:rsid w:val="005F2562"/>
    <w:rsid w:val="005F49A7"/>
    <w:rsid w:val="005F6ED4"/>
    <w:rsid w:val="005F713C"/>
    <w:rsid w:val="006024D2"/>
    <w:rsid w:val="0060256E"/>
    <w:rsid w:val="006026D9"/>
    <w:rsid w:val="00603A85"/>
    <w:rsid w:val="00604AA5"/>
    <w:rsid w:val="0060677B"/>
    <w:rsid w:val="00606C68"/>
    <w:rsid w:val="00607110"/>
    <w:rsid w:val="006079C1"/>
    <w:rsid w:val="00611BF2"/>
    <w:rsid w:val="00612252"/>
    <w:rsid w:val="00612638"/>
    <w:rsid w:val="00613330"/>
    <w:rsid w:val="006149FE"/>
    <w:rsid w:val="00615029"/>
    <w:rsid w:val="00615828"/>
    <w:rsid w:val="00617463"/>
    <w:rsid w:val="00617A45"/>
    <w:rsid w:val="00620282"/>
    <w:rsid w:val="006219F0"/>
    <w:rsid w:val="00622218"/>
    <w:rsid w:val="00622E8A"/>
    <w:rsid w:val="006237D1"/>
    <w:rsid w:val="006246CF"/>
    <w:rsid w:val="006249B2"/>
    <w:rsid w:val="00631968"/>
    <w:rsid w:val="006328E0"/>
    <w:rsid w:val="00632ED8"/>
    <w:rsid w:val="00632FF3"/>
    <w:rsid w:val="0063355E"/>
    <w:rsid w:val="00634BB2"/>
    <w:rsid w:val="00636C5E"/>
    <w:rsid w:val="00637579"/>
    <w:rsid w:val="00640067"/>
    <w:rsid w:val="0064045B"/>
    <w:rsid w:val="00644936"/>
    <w:rsid w:val="00645135"/>
    <w:rsid w:val="00645E78"/>
    <w:rsid w:val="006467E1"/>
    <w:rsid w:val="006479D4"/>
    <w:rsid w:val="00650FC7"/>
    <w:rsid w:val="00652897"/>
    <w:rsid w:val="00652CE9"/>
    <w:rsid w:val="006557B1"/>
    <w:rsid w:val="006564D8"/>
    <w:rsid w:val="00656AF3"/>
    <w:rsid w:val="00661BA2"/>
    <w:rsid w:val="00662324"/>
    <w:rsid w:val="00663DD6"/>
    <w:rsid w:val="00667195"/>
    <w:rsid w:val="006677F7"/>
    <w:rsid w:val="00667F53"/>
    <w:rsid w:val="006730FD"/>
    <w:rsid w:val="00673842"/>
    <w:rsid w:val="00675647"/>
    <w:rsid w:val="006769BE"/>
    <w:rsid w:val="006770BD"/>
    <w:rsid w:val="00677EA4"/>
    <w:rsid w:val="00680100"/>
    <w:rsid w:val="00680EB2"/>
    <w:rsid w:val="0068148E"/>
    <w:rsid w:val="006817A8"/>
    <w:rsid w:val="00682C8C"/>
    <w:rsid w:val="00683E53"/>
    <w:rsid w:val="006849FC"/>
    <w:rsid w:val="00684BC7"/>
    <w:rsid w:val="00685FA4"/>
    <w:rsid w:val="0068624E"/>
    <w:rsid w:val="00686417"/>
    <w:rsid w:val="00686CB5"/>
    <w:rsid w:val="0069028A"/>
    <w:rsid w:val="00690A87"/>
    <w:rsid w:val="006931EB"/>
    <w:rsid w:val="00693377"/>
    <w:rsid w:val="00694007"/>
    <w:rsid w:val="0069406C"/>
    <w:rsid w:val="0069502E"/>
    <w:rsid w:val="006956E4"/>
    <w:rsid w:val="00697A06"/>
    <w:rsid w:val="006A0923"/>
    <w:rsid w:val="006A0F8B"/>
    <w:rsid w:val="006A1078"/>
    <w:rsid w:val="006A10A4"/>
    <w:rsid w:val="006A1284"/>
    <w:rsid w:val="006A1E04"/>
    <w:rsid w:val="006A3006"/>
    <w:rsid w:val="006A4B33"/>
    <w:rsid w:val="006A671D"/>
    <w:rsid w:val="006A76FA"/>
    <w:rsid w:val="006B054A"/>
    <w:rsid w:val="006B0D35"/>
    <w:rsid w:val="006B3D80"/>
    <w:rsid w:val="006B4B4E"/>
    <w:rsid w:val="006B5101"/>
    <w:rsid w:val="006B59C6"/>
    <w:rsid w:val="006B5E04"/>
    <w:rsid w:val="006B6315"/>
    <w:rsid w:val="006C0549"/>
    <w:rsid w:val="006C0B72"/>
    <w:rsid w:val="006C2668"/>
    <w:rsid w:val="006C3BFF"/>
    <w:rsid w:val="006D2DAF"/>
    <w:rsid w:val="006D5375"/>
    <w:rsid w:val="006D72AC"/>
    <w:rsid w:val="006E045F"/>
    <w:rsid w:val="006E07E3"/>
    <w:rsid w:val="006E1D72"/>
    <w:rsid w:val="006E2CE3"/>
    <w:rsid w:val="006E3654"/>
    <w:rsid w:val="006E3B6C"/>
    <w:rsid w:val="006E4501"/>
    <w:rsid w:val="006E4A17"/>
    <w:rsid w:val="006E6B9A"/>
    <w:rsid w:val="006E728B"/>
    <w:rsid w:val="006F0134"/>
    <w:rsid w:val="006F190A"/>
    <w:rsid w:val="006F1A07"/>
    <w:rsid w:val="006F2150"/>
    <w:rsid w:val="006F281A"/>
    <w:rsid w:val="006F289F"/>
    <w:rsid w:val="006F4DC3"/>
    <w:rsid w:val="006F5432"/>
    <w:rsid w:val="007006C4"/>
    <w:rsid w:val="007025D9"/>
    <w:rsid w:val="00704306"/>
    <w:rsid w:val="00704D84"/>
    <w:rsid w:val="00706506"/>
    <w:rsid w:val="00710322"/>
    <w:rsid w:val="007106E3"/>
    <w:rsid w:val="0071125A"/>
    <w:rsid w:val="007117A1"/>
    <w:rsid w:val="00711ADF"/>
    <w:rsid w:val="00711DD7"/>
    <w:rsid w:val="007131D6"/>
    <w:rsid w:val="00715EC4"/>
    <w:rsid w:val="007174A1"/>
    <w:rsid w:val="0071782F"/>
    <w:rsid w:val="00720157"/>
    <w:rsid w:val="007204D1"/>
    <w:rsid w:val="007231F1"/>
    <w:rsid w:val="00727300"/>
    <w:rsid w:val="00732FCD"/>
    <w:rsid w:val="007336F6"/>
    <w:rsid w:val="007338AD"/>
    <w:rsid w:val="00736296"/>
    <w:rsid w:val="00737F08"/>
    <w:rsid w:val="00740999"/>
    <w:rsid w:val="00742F89"/>
    <w:rsid w:val="00743902"/>
    <w:rsid w:val="00746CA0"/>
    <w:rsid w:val="00746E14"/>
    <w:rsid w:val="00751489"/>
    <w:rsid w:val="007520F1"/>
    <w:rsid w:val="00754706"/>
    <w:rsid w:val="007575A2"/>
    <w:rsid w:val="0075766C"/>
    <w:rsid w:val="00761634"/>
    <w:rsid w:val="00763611"/>
    <w:rsid w:val="0076545E"/>
    <w:rsid w:val="007660C5"/>
    <w:rsid w:val="007667DE"/>
    <w:rsid w:val="0076698B"/>
    <w:rsid w:val="00767DB1"/>
    <w:rsid w:val="00771DDE"/>
    <w:rsid w:val="0077206A"/>
    <w:rsid w:val="00772633"/>
    <w:rsid w:val="007759D4"/>
    <w:rsid w:val="00776ACC"/>
    <w:rsid w:val="0078178D"/>
    <w:rsid w:val="00781B84"/>
    <w:rsid w:val="0078203D"/>
    <w:rsid w:val="00783A8B"/>
    <w:rsid w:val="00783C1D"/>
    <w:rsid w:val="007843E6"/>
    <w:rsid w:val="00784CAB"/>
    <w:rsid w:val="0078550F"/>
    <w:rsid w:val="00785A43"/>
    <w:rsid w:val="0078611D"/>
    <w:rsid w:val="00795A37"/>
    <w:rsid w:val="00796006"/>
    <w:rsid w:val="0079639A"/>
    <w:rsid w:val="00796EF2"/>
    <w:rsid w:val="0079756F"/>
    <w:rsid w:val="007A1A5E"/>
    <w:rsid w:val="007A2B22"/>
    <w:rsid w:val="007A2F0E"/>
    <w:rsid w:val="007A47B9"/>
    <w:rsid w:val="007A539B"/>
    <w:rsid w:val="007A64A7"/>
    <w:rsid w:val="007A728C"/>
    <w:rsid w:val="007B0786"/>
    <w:rsid w:val="007B0CD8"/>
    <w:rsid w:val="007B0EEE"/>
    <w:rsid w:val="007B1D2F"/>
    <w:rsid w:val="007B311A"/>
    <w:rsid w:val="007B4CE5"/>
    <w:rsid w:val="007B5022"/>
    <w:rsid w:val="007B5DE4"/>
    <w:rsid w:val="007B7616"/>
    <w:rsid w:val="007C1DD6"/>
    <w:rsid w:val="007C37CE"/>
    <w:rsid w:val="007C389A"/>
    <w:rsid w:val="007C393D"/>
    <w:rsid w:val="007C5B5F"/>
    <w:rsid w:val="007C5BB6"/>
    <w:rsid w:val="007C62D4"/>
    <w:rsid w:val="007C7B45"/>
    <w:rsid w:val="007C7FA2"/>
    <w:rsid w:val="007D1F92"/>
    <w:rsid w:val="007D2FB4"/>
    <w:rsid w:val="007D5A9E"/>
    <w:rsid w:val="007D5FBC"/>
    <w:rsid w:val="007D75E8"/>
    <w:rsid w:val="007D7CB7"/>
    <w:rsid w:val="007E11D8"/>
    <w:rsid w:val="007E160D"/>
    <w:rsid w:val="007E2094"/>
    <w:rsid w:val="007E576C"/>
    <w:rsid w:val="007E71EA"/>
    <w:rsid w:val="007E7650"/>
    <w:rsid w:val="007F0546"/>
    <w:rsid w:val="007F1BAA"/>
    <w:rsid w:val="007F354E"/>
    <w:rsid w:val="007F3C89"/>
    <w:rsid w:val="007F4C73"/>
    <w:rsid w:val="007F5979"/>
    <w:rsid w:val="007F673C"/>
    <w:rsid w:val="008006E6"/>
    <w:rsid w:val="00801055"/>
    <w:rsid w:val="00801735"/>
    <w:rsid w:val="00801AE0"/>
    <w:rsid w:val="00802278"/>
    <w:rsid w:val="00805AC0"/>
    <w:rsid w:val="0080764B"/>
    <w:rsid w:val="0080776E"/>
    <w:rsid w:val="00812232"/>
    <w:rsid w:val="008124A9"/>
    <w:rsid w:val="00814507"/>
    <w:rsid w:val="00814AE8"/>
    <w:rsid w:val="00815AE2"/>
    <w:rsid w:val="00816648"/>
    <w:rsid w:val="00816D39"/>
    <w:rsid w:val="008171F5"/>
    <w:rsid w:val="00820F74"/>
    <w:rsid w:val="008220DE"/>
    <w:rsid w:val="00822D5F"/>
    <w:rsid w:val="008243F2"/>
    <w:rsid w:val="00825108"/>
    <w:rsid w:val="008268FA"/>
    <w:rsid w:val="008300E8"/>
    <w:rsid w:val="00830435"/>
    <w:rsid w:val="008304E3"/>
    <w:rsid w:val="008313E9"/>
    <w:rsid w:val="00831ABE"/>
    <w:rsid w:val="00832E56"/>
    <w:rsid w:val="008334B1"/>
    <w:rsid w:val="00840018"/>
    <w:rsid w:val="00840955"/>
    <w:rsid w:val="00843366"/>
    <w:rsid w:val="008436D2"/>
    <w:rsid w:val="00846080"/>
    <w:rsid w:val="008472C8"/>
    <w:rsid w:val="00850469"/>
    <w:rsid w:val="00850D4A"/>
    <w:rsid w:val="00853D48"/>
    <w:rsid w:val="0085442A"/>
    <w:rsid w:val="00854CB0"/>
    <w:rsid w:val="0085553E"/>
    <w:rsid w:val="0085614C"/>
    <w:rsid w:val="00856B82"/>
    <w:rsid w:val="00857C78"/>
    <w:rsid w:val="008634AC"/>
    <w:rsid w:val="0086352A"/>
    <w:rsid w:val="00863D8B"/>
    <w:rsid w:val="008659B9"/>
    <w:rsid w:val="00865B12"/>
    <w:rsid w:val="008664B9"/>
    <w:rsid w:val="00867041"/>
    <w:rsid w:val="0086704B"/>
    <w:rsid w:val="008711EA"/>
    <w:rsid w:val="00871D84"/>
    <w:rsid w:val="008722D3"/>
    <w:rsid w:val="00872F1A"/>
    <w:rsid w:val="008738A9"/>
    <w:rsid w:val="00876DBF"/>
    <w:rsid w:val="00881F02"/>
    <w:rsid w:val="00882242"/>
    <w:rsid w:val="00883D11"/>
    <w:rsid w:val="00884086"/>
    <w:rsid w:val="00885DEE"/>
    <w:rsid w:val="008872DC"/>
    <w:rsid w:val="0088747D"/>
    <w:rsid w:val="00887A49"/>
    <w:rsid w:val="00890652"/>
    <w:rsid w:val="00890F81"/>
    <w:rsid w:val="008916E4"/>
    <w:rsid w:val="00891883"/>
    <w:rsid w:val="00892DF9"/>
    <w:rsid w:val="00893FB7"/>
    <w:rsid w:val="00894853"/>
    <w:rsid w:val="00896D6D"/>
    <w:rsid w:val="00897AA3"/>
    <w:rsid w:val="008A0EB0"/>
    <w:rsid w:val="008A19DB"/>
    <w:rsid w:val="008A287F"/>
    <w:rsid w:val="008A29F2"/>
    <w:rsid w:val="008A2CCB"/>
    <w:rsid w:val="008A30B1"/>
    <w:rsid w:val="008A64A0"/>
    <w:rsid w:val="008A6B42"/>
    <w:rsid w:val="008A6D44"/>
    <w:rsid w:val="008A7D12"/>
    <w:rsid w:val="008B064A"/>
    <w:rsid w:val="008B15D8"/>
    <w:rsid w:val="008B1811"/>
    <w:rsid w:val="008B1A77"/>
    <w:rsid w:val="008B444C"/>
    <w:rsid w:val="008B7A5C"/>
    <w:rsid w:val="008C106B"/>
    <w:rsid w:val="008C152A"/>
    <w:rsid w:val="008C19C3"/>
    <w:rsid w:val="008C1FF3"/>
    <w:rsid w:val="008C25AE"/>
    <w:rsid w:val="008C2890"/>
    <w:rsid w:val="008C3DAD"/>
    <w:rsid w:val="008C445B"/>
    <w:rsid w:val="008C5133"/>
    <w:rsid w:val="008C6A33"/>
    <w:rsid w:val="008C7013"/>
    <w:rsid w:val="008C76F2"/>
    <w:rsid w:val="008C7816"/>
    <w:rsid w:val="008D0460"/>
    <w:rsid w:val="008D0A53"/>
    <w:rsid w:val="008D14B0"/>
    <w:rsid w:val="008D32C6"/>
    <w:rsid w:val="008D5981"/>
    <w:rsid w:val="008D60AD"/>
    <w:rsid w:val="008D6138"/>
    <w:rsid w:val="008D663D"/>
    <w:rsid w:val="008D68FA"/>
    <w:rsid w:val="008D6F4E"/>
    <w:rsid w:val="008E1672"/>
    <w:rsid w:val="008E3C8C"/>
    <w:rsid w:val="008E4AAA"/>
    <w:rsid w:val="008E50F5"/>
    <w:rsid w:val="008E691A"/>
    <w:rsid w:val="008E6E73"/>
    <w:rsid w:val="008E7334"/>
    <w:rsid w:val="008F1B25"/>
    <w:rsid w:val="008F28B3"/>
    <w:rsid w:val="008F2A7C"/>
    <w:rsid w:val="008F3443"/>
    <w:rsid w:val="008F397F"/>
    <w:rsid w:val="008F5007"/>
    <w:rsid w:val="008F50C1"/>
    <w:rsid w:val="008F71DA"/>
    <w:rsid w:val="0090074F"/>
    <w:rsid w:val="0090198E"/>
    <w:rsid w:val="00901C36"/>
    <w:rsid w:val="00902807"/>
    <w:rsid w:val="00902F5C"/>
    <w:rsid w:val="00903BE5"/>
    <w:rsid w:val="0090491D"/>
    <w:rsid w:val="009056B8"/>
    <w:rsid w:val="00907936"/>
    <w:rsid w:val="00911E9D"/>
    <w:rsid w:val="00912AFE"/>
    <w:rsid w:val="00912F6F"/>
    <w:rsid w:val="00914214"/>
    <w:rsid w:val="00916F65"/>
    <w:rsid w:val="0091796C"/>
    <w:rsid w:val="00920DA0"/>
    <w:rsid w:val="00921569"/>
    <w:rsid w:val="00922B45"/>
    <w:rsid w:val="009239EE"/>
    <w:rsid w:val="00925C42"/>
    <w:rsid w:val="00926B0F"/>
    <w:rsid w:val="00932BD8"/>
    <w:rsid w:val="0093362A"/>
    <w:rsid w:val="00937348"/>
    <w:rsid w:val="00937572"/>
    <w:rsid w:val="0093771E"/>
    <w:rsid w:val="00943917"/>
    <w:rsid w:val="00943925"/>
    <w:rsid w:val="00953BE5"/>
    <w:rsid w:val="00960B7F"/>
    <w:rsid w:val="00961E65"/>
    <w:rsid w:val="0096288D"/>
    <w:rsid w:val="00963408"/>
    <w:rsid w:val="00963B1A"/>
    <w:rsid w:val="00963F4E"/>
    <w:rsid w:val="00964BBB"/>
    <w:rsid w:val="009654E1"/>
    <w:rsid w:val="0096687D"/>
    <w:rsid w:val="00966B64"/>
    <w:rsid w:val="00966DDD"/>
    <w:rsid w:val="009675DB"/>
    <w:rsid w:val="00967A1E"/>
    <w:rsid w:val="00970BD1"/>
    <w:rsid w:val="00971B62"/>
    <w:rsid w:val="00971D78"/>
    <w:rsid w:val="0097482F"/>
    <w:rsid w:val="00975F91"/>
    <w:rsid w:val="0097664C"/>
    <w:rsid w:val="009770EA"/>
    <w:rsid w:val="00977562"/>
    <w:rsid w:val="009807C3"/>
    <w:rsid w:val="00981552"/>
    <w:rsid w:val="00985951"/>
    <w:rsid w:val="00986915"/>
    <w:rsid w:val="00986B46"/>
    <w:rsid w:val="00987A51"/>
    <w:rsid w:val="00987FE0"/>
    <w:rsid w:val="0099136C"/>
    <w:rsid w:val="00991529"/>
    <w:rsid w:val="0099405B"/>
    <w:rsid w:val="00995FE2"/>
    <w:rsid w:val="00996BAF"/>
    <w:rsid w:val="009A0202"/>
    <w:rsid w:val="009A0EED"/>
    <w:rsid w:val="009A1A34"/>
    <w:rsid w:val="009A44A8"/>
    <w:rsid w:val="009A5496"/>
    <w:rsid w:val="009A6BA7"/>
    <w:rsid w:val="009B11CD"/>
    <w:rsid w:val="009B6AA6"/>
    <w:rsid w:val="009B6C3B"/>
    <w:rsid w:val="009B70CF"/>
    <w:rsid w:val="009C2B73"/>
    <w:rsid w:val="009C2E78"/>
    <w:rsid w:val="009C3678"/>
    <w:rsid w:val="009C4057"/>
    <w:rsid w:val="009C532D"/>
    <w:rsid w:val="009C607D"/>
    <w:rsid w:val="009C63BB"/>
    <w:rsid w:val="009D0448"/>
    <w:rsid w:val="009D1135"/>
    <w:rsid w:val="009D2459"/>
    <w:rsid w:val="009D2D42"/>
    <w:rsid w:val="009D683B"/>
    <w:rsid w:val="009D767D"/>
    <w:rsid w:val="009E0B2F"/>
    <w:rsid w:val="009E0F09"/>
    <w:rsid w:val="009E23BC"/>
    <w:rsid w:val="009E2A35"/>
    <w:rsid w:val="009E3A77"/>
    <w:rsid w:val="009E3D0C"/>
    <w:rsid w:val="009E4145"/>
    <w:rsid w:val="009E63EB"/>
    <w:rsid w:val="009E71FA"/>
    <w:rsid w:val="009E78DA"/>
    <w:rsid w:val="009F00BC"/>
    <w:rsid w:val="009F11F2"/>
    <w:rsid w:val="009F1F8C"/>
    <w:rsid w:val="009F1FE2"/>
    <w:rsid w:val="009F24FF"/>
    <w:rsid w:val="009F2E55"/>
    <w:rsid w:val="009F3A7B"/>
    <w:rsid w:val="009F3D89"/>
    <w:rsid w:val="009F43E6"/>
    <w:rsid w:val="009F56DD"/>
    <w:rsid w:val="009F647F"/>
    <w:rsid w:val="00A002C6"/>
    <w:rsid w:val="00A02706"/>
    <w:rsid w:val="00A04854"/>
    <w:rsid w:val="00A05A57"/>
    <w:rsid w:val="00A05B41"/>
    <w:rsid w:val="00A07389"/>
    <w:rsid w:val="00A1017E"/>
    <w:rsid w:val="00A10386"/>
    <w:rsid w:val="00A109D0"/>
    <w:rsid w:val="00A1253C"/>
    <w:rsid w:val="00A12AC2"/>
    <w:rsid w:val="00A132A6"/>
    <w:rsid w:val="00A133C9"/>
    <w:rsid w:val="00A134DB"/>
    <w:rsid w:val="00A157DE"/>
    <w:rsid w:val="00A15F6E"/>
    <w:rsid w:val="00A228C5"/>
    <w:rsid w:val="00A23008"/>
    <w:rsid w:val="00A23913"/>
    <w:rsid w:val="00A239E9"/>
    <w:rsid w:val="00A24C74"/>
    <w:rsid w:val="00A26B0E"/>
    <w:rsid w:val="00A27F06"/>
    <w:rsid w:val="00A30547"/>
    <w:rsid w:val="00A30885"/>
    <w:rsid w:val="00A30D16"/>
    <w:rsid w:val="00A31D62"/>
    <w:rsid w:val="00A326E4"/>
    <w:rsid w:val="00A33589"/>
    <w:rsid w:val="00A347BF"/>
    <w:rsid w:val="00A34A27"/>
    <w:rsid w:val="00A358EC"/>
    <w:rsid w:val="00A35D9C"/>
    <w:rsid w:val="00A37F3D"/>
    <w:rsid w:val="00A41602"/>
    <w:rsid w:val="00A44DE6"/>
    <w:rsid w:val="00A46D87"/>
    <w:rsid w:val="00A47AA0"/>
    <w:rsid w:val="00A47E6B"/>
    <w:rsid w:val="00A5020E"/>
    <w:rsid w:val="00A50A13"/>
    <w:rsid w:val="00A527F6"/>
    <w:rsid w:val="00A52ACE"/>
    <w:rsid w:val="00A566A8"/>
    <w:rsid w:val="00A576F9"/>
    <w:rsid w:val="00A5797C"/>
    <w:rsid w:val="00A57EF3"/>
    <w:rsid w:val="00A614EF"/>
    <w:rsid w:val="00A6176F"/>
    <w:rsid w:val="00A644E0"/>
    <w:rsid w:val="00A6506F"/>
    <w:rsid w:val="00A6583D"/>
    <w:rsid w:val="00A719CA"/>
    <w:rsid w:val="00A71AC6"/>
    <w:rsid w:val="00A720AC"/>
    <w:rsid w:val="00A72476"/>
    <w:rsid w:val="00A72853"/>
    <w:rsid w:val="00A747E3"/>
    <w:rsid w:val="00A7604D"/>
    <w:rsid w:val="00A76050"/>
    <w:rsid w:val="00A77163"/>
    <w:rsid w:val="00A81883"/>
    <w:rsid w:val="00A834D0"/>
    <w:rsid w:val="00A85A59"/>
    <w:rsid w:val="00A8624C"/>
    <w:rsid w:val="00A86720"/>
    <w:rsid w:val="00A8743E"/>
    <w:rsid w:val="00A938B8"/>
    <w:rsid w:val="00A95B3B"/>
    <w:rsid w:val="00A96713"/>
    <w:rsid w:val="00A973ED"/>
    <w:rsid w:val="00AA1498"/>
    <w:rsid w:val="00AA2A53"/>
    <w:rsid w:val="00AA3C0F"/>
    <w:rsid w:val="00AA47E7"/>
    <w:rsid w:val="00AA4A5C"/>
    <w:rsid w:val="00AA512B"/>
    <w:rsid w:val="00AA563F"/>
    <w:rsid w:val="00AA5D97"/>
    <w:rsid w:val="00AA5F77"/>
    <w:rsid w:val="00AA6C61"/>
    <w:rsid w:val="00AB053C"/>
    <w:rsid w:val="00AB25AF"/>
    <w:rsid w:val="00AB2A74"/>
    <w:rsid w:val="00AB2B40"/>
    <w:rsid w:val="00AB4DA5"/>
    <w:rsid w:val="00AB5072"/>
    <w:rsid w:val="00AB6B52"/>
    <w:rsid w:val="00AB6CB9"/>
    <w:rsid w:val="00AB7DFC"/>
    <w:rsid w:val="00AC1C26"/>
    <w:rsid w:val="00AC21D6"/>
    <w:rsid w:val="00AC2EA4"/>
    <w:rsid w:val="00AC433A"/>
    <w:rsid w:val="00AC4EAD"/>
    <w:rsid w:val="00AC7E57"/>
    <w:rsid w:val="00AD1966"/>
    <w:rsid w:val="00AD1D15"/>
    <w:rsid w:val="00AD3135"/>
    <w:rsid w:val="00AD5A3C"/>
    <w:rsid w:val="00AD5FAF"/>
    <w:rsid w:val="00AD67C5"/>
    <w:rsid w:val="00AD6B3C"/>
    <w:rsid w:val="00AD7AED"/>
    <w:rsid w:val="00AE0374"/>
    <w:rsid w:val="00AE1704"/>
    <w:rsid w:val="00AE389A"/>
    <w:rsid w:val="00AE3D89"/>
    <w:rsid w:val="00AE4CEC"/>
    <w:rsid w:val="00AE4D58"/>
    <w:rsid w:val="00AE53B4"/>
    <w:rsid w:val="00AE5B02"/>
    <w:rsid w:val="00AE5CD6"/>
    <w:rsid w:val="00AE5E04"/>
    <w:rsid w:val="00AE79B2"/>
    <w:rsid w:val="00AF04C9"/>
    <w:rsid w:val="00AF3116"/>
    <w:rsid w:val="00AF3920"/>
    <w:rsid w:val="00AF47C9"/>
    <w:rsid w:val="00AF668A"/>
    <w:rsid w:val="00B00086"/>
    <w:rsid w:val="00B007EE"/>
    <w:rsid w:val="00B0242D"/>
    <w:rsid w:val="00B024D0"/>
    <w:rsid w:val="00B04D6B"/>
    <w:rsid w:val="00B06330"/>
    <w:rsid w:val="00B10733"/>
    <w:rsid w:val="00B10EF9"/>
    <w:rsid w:val="00B13388"/>
    <w:rsid w:val="00B1509F"/>
    <w:rsid w:val="00B164F8"/>
    <w:rsid w:val="00B16930"/>
    <w:rsid w:val="00B207FD"/>
    <w:rsid w:val="00B21B89"/>
    <w:rsid w:val="00B23C62"/>
    <w:rsid w:val="00B241E3"/>
    <w:rsid w:val="00B25641"/>
    <w:rsid w:val="00B26923"/>
    <w:rsid w:val="00B277D5"/>
    <w:rsid w:val="00B30C9A"/>
    <w:rsid w:val="00B322B5"/>
    <w:rsid w:val="00B34440"/>
    <w:rsid w:val="00B34C30"/>
    <w:rsid w:val="00B35A6E"/>
    <w:rsid w:val="00B41BB2"/>
    <w:rsid w:val="00B45EFD"/>
    <w:rsid w:val="00B461EE"/>
    <w:rsid w:val="00B47A48"/>
    <w:rsid w:val="00B50520"/>
    <w:rsid w:val="00B5178C"/>
    <w:rsid w:val="00B52631"/>
    <w:rsid w:val="00B55A27"/>
    <w:rsid w:val="00B55C44"/>
    <w:rsid w:val="00B56912"/>
    <w:rsid w:val="00B570B5"/>
    <w:rsid w:val="00B57A3D"/>
    <w:rsid w:val="00B60CEF"/>
    <w:rsid w:val="00B60FC2"/>
    <w:rsid w:val="00B62318"/>
    <w:rsid w:val="00B636B3"/>
    <w:rsid w:val="00B63833"/>
    <w:rsid w:val="00B6541D"/>
    <w:rsid w:val="00B66C27"/>
    <w:rsid w:val="00B67D12"/>
    <w:rsid w:val="00B7180F"/>
    <w:rsid w:val="00B720B8"/>
    <w:rsid w:val="00B73154"/>
    <w:rsid w:val="00B73F51"/>
    <w:rsid w:val="00B75DC1"/>
    <w:rsid w:val="00B77D89"/>
    <w:rsid w:val="00B77DE1"/>
    <w:rsid w:val="00B8033E"/>
    <w:rsid w:val="00B84BC8"/>
    <w:rsid w:val="00B84F45"/>
    <w:rsid w:val="00B859AE"/>
    <w:rsid w:val="00B865AB"/>
    <w:rsid w:val="00B86BFE"/>
    <w:rsid w:val="00B86FED"/>
    <w:rsid w:val="00B9004C"/>
    <w:rsid w:val="00B90FEA"/>
    <w:rsid w:val="00B9126D"/>
    <w:rsid w:val="00B92152"/>
    <w:rsid w:val="00B9328F"/>
    <w:rsid w:val="00B94C00"/>
    <w:rsid w:val="00B9532E"/>
    <w:rsid w:val="00B95C1C"/>
    <w:rsid w:val="00B96ADA"/>
    <w:rsid w:val="00BA0053"/>
    <w:rsid w:val="00BA0634"/>
    <w:rsid w:val="00BA1051"/>
    <w:rsid w:val="00BA14A0"/>
    <w:rsid w:val="00BA2C2A"/>
    <w:rsid w:val="00BA34E1"/>
    <w:rsid w:val="00BA357B"/>
    <w:rsid w:val="00BA382A"/>
    <w:rsid w:val="00BA5107"/>
    <w:rsid w:val="00BA6EA4"/>
    <w:rsid w:val="00BA7B81"/>
    <w:rsid w:val="00BB2328"/>
    <w:rsid w:val="00BB2EB0"/>
    <w:rsid w:val="00BB4165"/>
    <w:rsid w:val="00BB538A"/>
    <w:rsid w:val="00BB6917"/>
    <w:rsid w:val="00BB7D29"/>
    <w:rsid w:val="00BC162F"/>
    <w:rsid w:val="00BC420D"/>
    <w:rsid w:val="00BC427A"/>
    <w:rsid w:val="00BC5FEF"/>
    <w:rsid w:val="00BC61CE"/>
    <w:rsid w:val="00BC6517"/>
    <w:rsid w:val="00BC763F"/>
    <w:rsid w:val="00BD161F"/>
    <w:rsid w:val="00BD1EDE"/>
    <w:rsid w:val="00BD2AB6"/>
    <w:rsid w:val="00BD302F"/>
    <w:rsid w:val="00BD38BB"/>
    <w:rsid w:val="00BD3E3A"/>
    <w:rsid w:val="00BD4B5E"/>
    <w:rsid w:val="00BD72D7"/>
    <w:rsid w:val="00BD7B38"/>
    <w:rsid w:val="00BE2D71"/>
    <w:rsid w:val="00BE4695"/>
    <w:rsid w:val="00BE4E0B"/>
    <w:rsid w:val="00BE5D71"/>
    <w:rsid w:val="00BE7084"/>
    <w:rsid w:val="00BE734F"/>
    <w:rsid w:val="00BF0427"/>
    <w:rsid w:val="00BF1594"/>
    <w:rsid w:val="00C00272"/>
    <w:rsid w:val="00C003BB"/>
    <w:rsid w:val="00C01353"/>
    <w:rsid w:val="00C017B2"/>
    <w:rsid w:val="00C01EAC"/>
    <w:rsid w:val="00C02758"/>
    <w:rsid w:val="00C0459B"/>
    <w:rsid w:val="00C04A35"/>
    <w:rsid w:val="00C065CC"/>
    <w:rsid w:val="00C06891"/>
    <w:rsid w:val="00C06ABC"/>
    <w:rsid w:val="00C07AF5"/>
    <w:rsid w:val="00C07C4F"/>
    <w:rsid w:val="00C12602"/>
    <w:rsid w:val="00C12C5D"/>
    <w:rsid w:val="00C12D71"/>
    <w:rsid w:val="00C13195"/>
    <w:rsid w:val="00C13267"/>
    <w:rsid w:val="00C136D0"/>
    <w:rsid w:val="00C13911"/>
    <w:rsid w:val="00C15E45"/>
    <w:rsid w:val="00C16582"/>
    <w:rsid w:val="00C17B1A"/>
    <w:rsid w:val="00C17FBF"/>
    <w:rsid w:val="00C209C8"/>
    <w:rsid w:val="00C20C20"/>
    <w:rsid w:val="00C2404A"/>
    <w:rsid w:val="00C2450D"/>
    <w:rsid w:val="00C27470"/>
    <w:rsid w:val="00C3177A"/>
    <w:rsid w:val="00C323CD"/>
    <w:rsid w:val="00C34937"/>
    <w:rsid w:val="00C407E4"/>
    <w:rsid w:val="00C42383"/>
    <w:rsid w:val="00C425E3"/>
    <w:rsid w:val="00C43C4E"/>
    <w:rsid w:val="00C43CE5"/>
    <w:rsid w:val="00C45538"/>
    <w:rsid w:val="00C46E71"/>
    <w:rsid w:val="00C51782"/>
    <w:rsid w:val="00C51E2A"/>
    <w:rsid w:val="00C51FE6"/>
    <w:rsid w:val="00C522FE"/>
    <w:rsid w:val="00C53790"/>
    <w:rsid w:val="00C538A9"/>
    <w:rsid w:val="00C55324"/>
    <w:rsid w:val="00C561DA"/>
    <w:rsid w:val="00C604BB"/>
    <w:rsid w:val="00C605F2"/>
    <w:rsid w:val="00C61321"/>
    <w:rsid w:val="00C61639"/>
    <w:rsid w:val="00C61BB8"/>
    <w:rsid w:val="00C6266A"/>
    <w:rsid w:val="00C650F9"/>
    <w:rsid w:val="00C651B7"/>
    <w:rsid w:val="00C65678"/>
    <w:rsid w:val="00C656DB"/>
    <w:rsid w:val="00C66912"/>
    <w:rsid w:val="00C7296F"/>
    <w:rsid w:val="00C73C40"/>
    <w:rsid w:val="00C755B8"/>
    <w:rsid w:val="00C75876"/>
    <w:rsid w:val="00C75F4D"/>
    <w:rsid w:val="00C761F1"/>
    <w:rsid w:val="00C76EB5"/>
    <w:rsid w:val="00C80A7D"/>
    <w:rsid w:val="00C8253D"/>
    <w:rsid w:val="00C836BC"/>
    <w:rsid w:val="00C8429E"/>
    <w:rsid w:val="00C863B3"/>
    <w:rsid w:val="00C87105"/>
    <w:rsid w:val="00C87E2F"/>
    <w:rsid w:val="00C87FB7"/>
    <w:rsid w:val="00C9057E"/>
    <w:rsid w:val="00C929FB"/>
    <w:rsid w:val="00C92EB6"/>
    <w:rsid w:val="00C9394C"/>
    <w:rsid w:val="00C95B71"/>
    <w:rsid w:val="00C9670E"/>
    <w:rsid w:val="00C96776"/>
    <w:rsid w:val="00C97ED4"/>
    <w:rsid w:val="00CA0CB5"/>
    <w:rsid w:val="00CA13F4"/>
    <w:rsid w:val="00CA30DF"/>
    <w:rsid w:val="00CA3290"/>
    <w:rsid w:val="00CA5A65"/>
    <w:rsid w:val="00CB0219"/>
    <w:rsid w:val="00CB0628"/>
    <w:rsid w:val="00CB2180"/>
    <w:rsid w:val="00CB3C4B"/>
    <w:rsid w:val="00CB4D73"/>
    <w:rsid w:val="00CB4EA5"/>
    <w:rsid w:val="00CB752C"/>
    <w:rsid w:val="00CC0AC5"/>
    <w:rsid w:val="00CC2D1B"/>
    <w:rsid w:val="00CC2F58"/>
    <w:rsid w:val="00CC3C48"/>
    <w:rsid w:val="00CC47DC"/>
    <w:rsid w:val="00CC4ED9"/>
    <w:rsid w:val="00CC538C"/>
    <w:rsid w:val="00CC6D9F"/>
    <w:rsid w:val="00CC6EC8"/>
    <w:rsid w:val="00CC79F6"/>
    <w:rsid w:val="00CC7ACE"/>
    <w:rsid w:val="00CD0B0B"/>
    <w:rsid w:val="00CD254C"/>
    <w:rsid w:val="00CD2571"/>
    <w:rsid w:val="00CD3F02"/>
    <w:rsid w:val="00CD4646"/>
    <w:rsid w:val="00CD46F2"/>
    <w:rsid w:val="00CD47CC"/>
    <w:rsid w:val="00CD52A2"/>
    <w:rsid w:val="00CD6EF7"/>
    <w:rsid w:val="00CE0683"/>
    <w:rsid w:val="00CE222C"/>
    <w:rsid w:val="00CE427F"/>
    <w:rsid w:val="00CE5B3F"/>
    <w:rsid w:val="00CE5C82"/>
    <w:rsid w:val="00CE5D38"/>
    <w:rsid w:val="00CE5E95"/>
    <w:rsid w:val="00CE6737"/>
    <w:rsid w:val="00CF17D0"/>
    <w:rsid w:val="00CF2839"/>
    <w:rsid w:val="00CF2CCB"/>
    <w:rsid w:val="00CF4741"/>
    <w:rsid w:val="00CF6BF5"/>
    <w:rsid w:val="00CF7E7E"/>
    <w:rsid w:val="00D00B48"/>
    <w:rsid w:val="00D0195B"/>
    <w:rsid w:val="00D02EDB"/>
    <w:rsid w:val="00D031F1"/>
    <w:rsid w:val="00D04C92"/>
    <w:rsid w:val="00D05B46"/>
    <w:rsid w:val="00D05CE8"/>
    <w:rsid w:val="00D06879"/>
    <w:rsid w:val="00D10C37"/>
    <w:rsid w:val="00D113B5"/>
    <w:rsid w:val="00D11459"/>
    <w:rsid w:val="00D11E97"/>
    <w:rsid w:val="00D1284F"/>
    <w:rsid w:val="00D12B6E"/>
    <w:rsid w:val="00D12BB1"/>
    <w:rsid w:val="00D130C8"/>
    <w:rsid w:val="00D13918"/>
    <w:rsid w:val="00D21C21"/>
    <w:rsid w:val="00D2363B"/>
    <w:rsid w:val="00D24284"/>
    <w:rsid w:val="00D2451F"/>
    <w:rsid w:val="00D2636F"/>
    <w:rsid w:val="00D273E4"/>
    <w:rsid w:val="00D27E10"/>
    <w:rsid w:val="00D31ECB"/>
    <w:rsid w:val="00D323D3"/>
    <w:rsid w:val="00D32ABA"/>
    <w:rsid w:val="00D3312E"/>
    <w:rsid w:val="00D334C8"/>
    <w:rsid w:val="00D37C49"/>
    <w:rsid w:val="00D41131"/>
    <w:rsid w:val="00D41491"/>
    <w:rsid w:val="00D4477D"/>
    <w:rsid w:val="00D44C3A"/>
    <w:rsid w:val="00D458F2"/>
    <w:rsid w:val="00D47564"/>
    <w:rsid w:val="00D47CA7"/>
    <w:rsid w:val="00D51E0F"/>
    <w:rsid w:val="00D52832"/>
    <w:rsid w:val="00D55146"/>
    <w:rsid w:val="00D5685A"/>
    <w:rsid w:val="00D56AA6"/>
    <w:rsid w:val="00D5758D"/>
    <w:rsid w:val="00D57881"/>
    <w:rsid w:val="00D61575"/>
    <w:rsid w:val="00D635CF"/>
    <w:rsid w:val="00D65EDD"/>
    <w:rsid w:val="00D70707"/>
    <w:rsid w:val="00D723B6"/>
    <w:rsid w:val="00D725C8"/>
    <w:rsid w:val="00D76244"/>
    <w:rsid w:val="00D7630C"/>
    <w:rsid w:val="00D768AC"/>
    <w:rsid w:val="00D8306E"/>
    <w:rsid w:val="00D8457E"/>
    <w:rsid w:val="00D85FAD"/>
    <w:rsid w:val="00D862DA"/>
    <w:rsid w:val="00D86D64"/>
    <w:rsid w:val="00D87228"/>
    <w:rsid w:val="00D901DE"/>
    <w:rsid w:val="00D97E43"/>
    <w:rsid w:val="00DA1D13"/>
    <w:rsid w:val="00DA2328"/>
    <w:rsid w:val="00DA34D4"/>
    <w:rsid w:val="00DA3653"/>
    <w:rsid w:val="00DA559A"/>
    <w:rsid w:val="00DA5656"/>
    <w:rsid w:val="00DA5AA9"/>
    <w:rsid w:val="00DA6886"/>
    <w:rsid w:val="00DB2A17"/>
    <w:rsid w:val="00DB2BB4"/>
    <w:rsid w:val="00DB3565"/>
    <w:rsid w:val="00DB38FC"/>
    <w:rsid w:val="00DB460F"/>
    <w:rsid w:val="00DB4C30"/>
    <w:rsid w:val="00DB640F"/>
    <w:rsid w:val="00DC0313"/>
    <w:rsid w:val="00DC090C"/>
    <w:rsid w:val="00DC1154"/>
    <w:rsid w:val="00DC2582"/>
    <w:rsid w:val="00DC39C7"/>
    <w:rsid w:val="00DC3D29"/>
    <w:rsid w:val="00DC4321"/>
    <w:rsid w:val="00DC4AD7"/>
    <w:rsid w:val="00DC5851"/>
    <w:rsid w:val="00DC69BC"/>
    <w:rsid w:val="00DC6B4C"/>
    <w:rsid w:val="00DC703A"/>
    <w:rsid w:val="00DD25CF"/>
    <w:rsid w:val="00DD289A"/>
    <w:rsid w:val="00DD3A41"/>
    <w:rsid w:val="00DD4341"/>
    <w:rsid w:val="00DD6C7F"/>
    <w:rsid w:val="00DD7418"/>
    <w:rsid w:val="00DE0C94"/>
    <w:rsid w:val="00DE2DE2"/>
    <w:rsid w:val="00DE3F37"/>
    <w:rsid w:val="00DE4032"/>
    <w:rsid w:val="00DE4312"/>
    <w:rsid w:val="00DE7263"/>
    <w:rsid w:val="00DF08DA"/>
    <w:rsid w:val="00DF0D73"/>
    <w:rsid w:val="00DF2394"/>
    <w:rsid w:val="00DF33C4"/>
    <w:rsid w:val="00DF62A2"/>
    <w:rsid w:val="00DF7F88"/>
    <w:rsid w:val="00E0060A"/>
    <w:rsid w:val="00E00DBE"/>
    <w:rsid w:val="00E00ED9"/>
    <w:rsid w:val="00E037A3"/>
    <w:rsid w:val="00E04296"/>
    <w:rsid w:val="00E100B2"/>
    <w:rsid w:val="00E11E3A"/>
    <w:rsid w:val="00E124DC"/>
    <w:rsid w:val="00E12519"/>
    <w:rsid w:val="00E12BB1"/>
    <w:rsid w:val="00E12F59"/>
    <w:rsid w:val="00E138D0"/>
    <w:rsid w:val="00E13AB7"/>
    <w:rsid w:val="00E14016"/>
    <w:rsid w:val="00E15A5C"/>
    <w:rsid w:val="00E15FF2"/>
    <w:rsid w:val="00E20EA7"/>
    <w:rsid w:val="00E21A96"/>
    <w:rsid w:val="00E23883"/>
    <w:rsid w:val="00E23EEE"/>
    <w:rsid w:val="00E25139"/>
    <w:rsid w:val="00E2593F"/>
    <w:rsid w:val="00E2595B"/>
    <w:rsid w:val="00E25F0F"/>
    <w:rsid w:val="00E26D99"/>
    <w:rsid w:val="00E308A7"/>
    <w:rsid w:val="00E30EAA"/>
    <w:rsid w:val="00E3144E"/>
    <w:rsid w:val="00E31814"/>
    <w:rsid w:val="00E324B6"/>
    <w:rsid w:val="00E3492B"/>
    <w:rsid w:val="00E34B17"/>
    <w:rsid w:val="00E35036"/>
    <w:rsid w:val="00E35F2C"/>
    <w:rsid w:val="00E36CA1"/>
    <w:rsid w:val="00E40324"/>
    <w:rsid w:val="00E4255E"/>
    <w:rsid w:val="00E42F14"/>
    <w:rsid w:val="00E438D5"/>
    <w:rsid w:val="00E43E6C"/>
    <w:rsid w:val="00E45306"/>
    <w:rsid w:val="00E50E23"/>
    <w:rsid w:val="00E5127E"/>
    <w:rsid w:val="00E519D8"/>
    <w:rsid w:val="00E51BCF"/>
    <w:rsid w:val="00E51E2B"/>
    <w:rsid w:val="00E5286A"/>
    <w:rsid w:val="00E60481"/>
    <w:rsid w:val="00E63BC5"/>
    <w:rsid w:val="00E656D6"/>
    <w:rsid w:val="00E67BC3"/>
    <w:rsid w:val="00E67E9B"/>
    <w:rsid w:val="00E70F79"/>
    <w:rsid w:val="00E7113D"/>
    <w:rsid w:val="00E71C14"/>
    <w:rsid w:val="00E7370C"/>
    <w:rsid w:val="00E7520B"/>
    <w:rsid w:val="00E76DF7"/>
    <w:rsid w:val="00E77D4B"/>
    <w:rsid w:val="00E83740"/>
    <w:rsid w:val="00E857AB"/>
    <w:rsid w:val="00E91428"/>
    <w:rsid w:val="00E94D42"/>
    <w:rsid w:val="00EA1047"/>
    <w:rsid w:val="00EA1FD9"/>
    <w:rsid w:val="00EA2B6E"/>
    <w:rsid w:val="00EA2B90"/>
    <w:rsid w:val="00EA43BB"/>
    <w:rsid w:val="00EA6E61"/>
    <w:rsid w:val="00EB062B"/>
    <w:rsid w:val="00EB0682"/>
    <w:rsid w:val="00EB1DE0"/>
    <w:rsid w:val="00EB20AF"/>
    <w:rsid w:val="00EB46AF"/>
    <w:rsid w:val="00EB606C"/>
    <w:rsid w:val="00EB69C4"/>
    <w:rsid w:val="00EB6B20"/>
    <w:rsid w:val="00EB70A3"/>
    <w:rsid w:val="00EC3662"/>
    <w:rsid w:val="00EC5AC4"/>
    <w:rsid w:val="00EC65C5"/>
    <w:rsid w:val="00EC772B"/>
    <w:rsid w:val="00EC7908"/>
    <w:rsid w:val="00ED08E3"/>
    <w:rsid w:val="00ED160F"/>
    <w:rsid w:val="00ED1B73"/>
    <w:rsid w:val="00ED2FF0"/>
    <w:rsid w:val="00ED3FAE"/>
    <w:rsid w:val="00ED409D"/>
    <w:rsid w:val="00ED4AC9"/>
    <w:rsid w:val="00ED522F"/>
    <w:rsid w:val="00ED6085"/>
    <w:rsid w:val="00ED65E4"/>
    <w:rsid w:val="00EE040E"/>
    <w:rsid w:val="00EE1B29"/>
    <w:rsid w:val="00EE1D3B"/>
    <w:rsid w:val="00EE374D"/>
    <w:rsid w:val="00EE6D5B"/>
    <w:rsid w:val="00EE718D"/>
    <w:rsid w:val="00EF01F9"/>
    <w:rsid w:val="00EF0218"/>
    <w:rsid w:val="00EF075B"/>
    <w:rsid w:val="00EF2653"/>
    <w:rsid w:val="00EF2780"/>
    <w:rsid w:val="00EF2A6A"/>
    <w:rsid w:val="00EF5C1A"/>
    <w:rsid w:val="00EF618A"/>
    <w:rsid w:val="00EF6DF9"/>
    <w:rsid w:val="00EF7594"/>
    <w:rsid w:val="00F00AE3"/>
    <w:rsid w:val="00F01A7E"/>
    <w:rsid w:val="00F01C6A"/>
    <w:rsid w:val="00F02C6E"/>
    <w:rsid w:val="00F02D27"/>
    <w:rsid w:val="00F044AB"/>
    <w:rsid w:val="00F07B83"/>
    <w:rsid w:val="00F102D6"/>
    <w:rsid w:val="00F10A9E"/>
    <w:rsid w:val="00F10B2B"/>
    <w:rsid w:val="00F10C07"/>
    <w:rsid w:val="00F10F56"/>
    <w:rsid w:val="00F1171E"/>
    <w:rsid w:val="00F11967"/>
    <w:rsid w:val="00F1209F"/>
    <w:rsid w:val="00F1279C"/>
    <w:rsid w:val="00F13276"/>
    <w:rsid w:val="00F13677"/>
    <w:rsid w:val="00F13E29"/>
    <w:rsid w:val="00F20FE9"/>
    <w:rsid w:val="00F21A26"/>
    <w:rsid w:val="00F227C1"/>
    <w:rsid w:val="00F24493"/>
    <w:rsid w:val="00F24627"/>
    <w:rsid w:val="00F24716"/>
    <w:rsid w:val="00F258DF"/>
    <w:rsid w:val="00F312E6"/>
    <w:rsid w:val="00F32D66"/>
    <w:rsid w:val="00F34E97"/>
    <w:rsid w:val="00F3523C"/>
    <w:rsid w:val="00F41310"/>
    <w:rsid w:val="00F4135D"/>
    <w:rsid w:val="00F415CA"/>
    <w:rsid w:val="00F43AE4"/>
    <w:rsid w:val="00F43E38"/>
    <w:rsid w:val="00F45102"/>
    <w:rsid w:val="00F50073"/>
    <w:rsid w:val="00F50E70"/>
    <w:rsid w:val="00F522B1"/>
    <w:rsid w:val="00F524AC"/>
    <w:rsid w:val="00F531F6"/>
    <w:rsid w:val="00F544C2"/>
    <w:rsid w:val="00F5510A"/>
    <w:rsid w:val="00F56E63"/>
    <w:rsid w:val="00F6091A"/>
    <w:rsid w:val="00F615D9"/>
    <w:rsid w:val="00F61B5E"/>
    <w:rsid w:val="00F61C65"/>
    <w:rsid w:val="00F6236D"/>
    <w:rsid w:val="00F66827"/>
    <w:rsid w:val="00F66DFC"/>
    <w:rsid w:val="00F67BBE"/>
    <w:rsid w:val="00F700F7"/>
    <w:rsid w:val="00F71B4B"/>
    <w:rsid w:val="00F72FBD"/>
    <w:rsid w:val="00F754E9"/>
    <w:rsid w:val="00F757A7"/>
    <w:rsid w:val="00F77D24"/>
    <w:rsid w:val="00F80062"/>
    <w:rsid w:val="00F81A58"/>
    <w:rsid w:val="00F823C0"/>
    <w:rsid w:val="00F839BC"/>
    <w:rsid w:val="00F8504A"/>
    <w:rsid w:val="00F85642"/>
    <w:rsid w:val="00F863A2"/>
    <w:rsid w:val="00F874CD"/>
    <w:rsid w:val="00F9010D"/>
    <w:rsid w:val="00F901FA"/>
    <w:rsid w:val="00F943BE"/>
    <w:rsid w:val="00F965E1"/>
    <w:rsid w:val="00F96685"/>
    <w:rsid w:val="00F97A86"/>
    <w:rsid w:val="00FA0159"/>
    <w:rsid w:val="00FA0BFC"/>
    <w:rsid w:val="00FA22B9"/>
    <w:rsid w:val="00FA22D9"/>
    <w:rsid w:val="00FA3006"/>
    <w:rsid w:val="00FA453C"/>
    <w:rsid w:val="00FA55CF"/>
    <w:rsid w:val="00FB01ED"/>
    <w:rsid w:val="00FB0478"/>
    <w:rsid w:val="00FB08A6"/>
    <w:rsid w:val="00FB0EAB"/>
    <w:rsid w:val="00FB3C36"/>
    <w:rsid w:val="00FB6157"/>
    <w:rsid w:val="00FB6254"/>
    <w:rsid w:val="00FB644B"/>
    <w:rsid w:val="00FC102F"/>
    <w:rsid w:val="00FC141E"/>
    <w:rsid w:val="00FC2505"/>
    <w:rsid w:val="00FC42F6"/>
    <w:rsid w:val="00FC7AA2"/>
    <w:rsid w:val="00FD05E4"/>
    <w:rsid w:val="00FD1144"/>
    <w:rsid w:val="00FD1768"/>
    <w:rsid w:val="00FD1AA4"/>
    <w:rsid w:val="00FD23F7"/>
    <w:rsid w:val="00FD314D"/>
    <w:rsid w:val="00FD5C45"/>
    <w:rsid w:val="00FD750A"/>
    <w:rsid w:val="00FD7DA9"/>
    <w:rsid w:val="00FD7F34"/>
    <w:rsid w:val="00FE0C96"/>
    <w:rsid w:val="00FE0E15"/>
    <w:rsid w:val="00FE57CF"/>
    <w:rsid w:val="00FF2D2E"/>
    <w:rsid w:val="00FF3068"/>
    <w:rsid w:val="00FF3C26"/>
    <w:rsid w:val="00FF4506"/>
    <w:rsid w:val="00FF4ABE"/>
    <w:rsid w:val="00FF4DE3"/>
    <w:rsid w:val="00FF63A2"/>
    <w:rsid w:val="00FF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515573"/>
  <w15:docId w15:val="{5D3C9068-9B5B-4FD7-B6A3-F30DB1563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5AB"/>
    <w:pPr>
      <w:widowControl w:val="0"/>
      <w:spacing w:after="0" w:line="240" w:lineRule="auto"/>
      <w:jc w:val="both"/>
    </w:pPr>
    <w:rPr>
      <w:rFonts w:ascii="Century" w:eastAsia="MS Mincho" w:hAnsi="Century" w:cs="Times New Roman"/>
      <w:kern w:val="2"/>
      <w:sz w:val="21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0B4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A15AB"/>
    <w:pPr>
      <w:keepNext/>
      <w:jc w:val="left"/>
      <w:outlineLvl w:val="1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5A15AB"/>
    <w:rPr>
      <w:rFonts w:ascii="Century" w:eastAsia="MS Mincho" w:hAnsi="Century" w:cs="Times New Roman"/>
      <w:b/>
      <w:bCs/>
      <w:kern w:val="2"/>
      <w:sz w:val="24"/>
      <w:szCs w:val="24"/>
      <w:lang w:eastAsia="ja-JP"/>
    </w:rPr>
  </w:style>
  <w:style w:type="paragraph" w:styleId="BodyText">
    <w:name w:val="Body Text"/>
    <w:basedOn w:val="Normal"/>
    <w:link w:val="BodyTextChar"/>
    <w:rsid w:val="005A15AB"/>
    <w:rPr>
      <w:b/>
      <w:bCs/>
      <w:sz w:val="20"/>
    </w:rPr>
  </w:style>
  <w:style w:type="character" w:customStyle="1" w:styleId="BodyTextChar">
    <w:name w:val="Body Text Char"/>
    <w:basedOn w:val="DefaultParagraphFont"/>
    <w:link w:val="BodyText"/>
    <w:rsid w:val="005A15AB"/>
    <w:rPr>
      <w:rFonts w:ascii="Century" w:eastAsia="MS Mincho" w:hAnsi="Century" w:cs="Times New Roman"/>
      <w:b/>
      <w:bCs/>
      <w:kern w:val="2"/>
      <w:sz w:val="20"/>
      <w:szCs w:val="24"/>
      <w:lang w:eastAsia="ja-JP"/>
    </w:rPr>
  </w:style>
  <w:style w:type="paragraph" w:styleId="Header">
    <w:name w:val="header"/>
    <w:basedOn w:val="Normal"/>
    <w:link w:val="HeaderChar"/>
    <w:rsid w:val="005A15AB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rsid w:val="005A15AB"/>
    <w:rPr>
      <w:rFonts w:ascii="Century" w:eastAsia="MS Mincho" w:hAnsi="Century" w:cs="Times New Roman"/>
      <w:kern w:val="2"/>
      <w:sz w:val="21"/>
      <w:szCs w:val="24"/>
      <w:lang w:eastAsia="ja-JP"/>
    </w:rPr>
  </w:style>
  <w:style w:type="paragraph" w:styleId="Footer">
    <w:name w:val="footer"/>
    <w:basedOn w:val="Normal"/>
    <w:link w:val="FooterChar"/>
    <w:rsid w:val="005A15A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15AB"/>
    <w:rPr>
      <w:rFonts w:ascii="Century" w:eastAsia="MS Mincho" w:hAnsi="Century" w:cs="Times New Roman"/>
      <w:kern w:val="2"/>
      <w:sz w:val="21"/>
      <w:szCs w:val="24"/>
      <w:lang w:eastAsia="ja-JP"/>
    </w:rPr>
  </w:style>
  <w:style w:type="character" w:styleId="PageNumber">
    <w:name w:val="page number"/>
    <w:basedOn w:val="DefaultParagraphFont"/>
    <w:rsid w:val="005A15AB"/>
  </w:style>
  <w:style w:type="paragraph" w:styleId="BodyTextIndent2">
    <w:name w:val="Body Text Indent 2"/>
    <w:basedOn w:val="Normal"/>
    <w:link w:val="BodyTextIndent2Char"/>
    <w:uiPriority w:val="99"/>
    <w:unhideWhenUsed/>
    <w:rsid w:val="005A15A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5A15AB"/>
    <w:rPr>
      <w:rFonts w:ascii="Century" w:eastAsia="MS Mincho" w:hAnsi="Century" w:cs="Times New Roman"/>
      <w:kern w:val="2"/>
      <w:sz w:val="21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5A15AB"/>
    <w:pPr>
      <w:widowControl/>
      <w:ind w:left="720"/>
      <w:contextualSpacing/>
      <w:jc w:val="left"/>
    </w:pPr>
    <w:rPr>
      <w:rFonts w:ascii="Times New Roman" w:eastAsia="Times New Roman" w:hAnsi="Times New Roman"/>
      <w:kern w:val="0"/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5A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5AB"/>
    <w:rPr>
      <w:rFonts w:ascii="Tahoma" w:eastAsia="MS Mincho" w:hAnsi="Tahoma" w:cs="Tahoma"/>
      <w:kern w:val="2"/>
      <w:sz w:val="16"/>
      <w:szCs w:val="16"/>
      <w:lang w:eastAsia="ja-JP"/>
    </w:rPr>
  </w:style>
  <w:style w:type="character" w:styleId="Hyperlink">
    <w:name w:val="Hyperlink"/>
    <w:basedOn w:val="DefaultParagraphFont"/>
    <w:uiPriority w:val="99"/>
    <w:unhideWhenUsed/>
    <w:rsid w:val="006467E1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00B48"/>
    <w:rPr>
      <w:rFonts w:asciiTheme="majorHAnsi" w:eastAsiaTheme="majorEastAsia" w:hAnsiTheme="majorHAnsi" w:cstheme="majorBidi"/>
      <w:b/>
      <w:bCs/>
      <w:color w:val="365F91" w:themeColor="accent1" w:themeShade="BF"/>
      <w:kern w:val="2"/>
      <w:sz w:val="28"/>
      <w:szCs w:val="28"/>
      <w:lang w:eastAsia="ja-JP"/>
    </w:rPr>
  </w:style>
  <w:style w:type="paragraph" w:customStyle="1" w:styleId="Default">
    <w:name w:val="Default"/>
    <w:rsid w:val="008A64A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53BCD"/>
    <w:rPr>
      <w:color w:val="800080" w:themeColor="followedHyperlink"/>
      <w:u w:val="single"/>
    </w:rPr>
  </w:style>
  <w:style w:type="character" w:styleId="Strong">
    <w:name w:val="Strong"/>
    <w:uiPriority w:val="22"/>
    <w:qFormat/>
    <w:rsid w:val="00AA47E7"/>
    <w:rPr>
      <w:b/>
      <w:bCs/>
    </w:rPr>
  </w:style>
  <w:style w:type="paragraph" w:customStyle="1" w:styleId="Standard">
    <w:name w:val="Standard"/>
    <w:rsid w:val="00AA47E7"/>
    <w:pPr>
      <w:widowControl w:val="0"/>
      <w:suppressAutoHyphens/>
      <w:autoSpaceDN w:val="0"/>
      <w:spacing w:after="0" w:line="240" w:lineRule="auto"/>
      <w:textAlignment w:val="baseline"/>
    </w:pPr>
    <w:rPr>
      <w:rFonts w:ascii="Arial" w:eastAsia="Lucida Sans Unicode" w:hAnsi="Arial" w:cs="Times New Roman"/>
      <w:kern w:val="3"/>
      <w:sz w:val="24"/>
      <w:szCs w:val="24"/>
    </w:rPr>
  </w:style>
  <w:style w:type="table" w:styleId="TableGrid">
    <w:name w:val="Table Grid"/>
    <w:basedOn w:val="TableNormal"/>
    <w:uiPriority w:val="59"/>
    <w:rsid w:val="00BD72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6D9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A2A5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65317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85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1446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8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78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3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3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4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8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0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6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3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5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57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54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dul.baseer@iba-suk.edu.p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bilink IT</Company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Mr. Abdul Baseer</cp:lastModifiedBy>
  <cp:revision>15</cp:revision>
  <cp:lastPrinted>2020-10-17T12:05:00Z</cp:lastPrinted>
  <dcterms:created xsi:type="dcterms:W3CDTF">2025-01-14T10:10:00Z</dcterms:created>
  <dcterms:modified xsi:type="dcterms:W3CDTF">2025-01-22T07:23:00Z</dcterms:modified>
</cp:coreProperties>
</file>